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FFAD4" w14:textId="6D1F2628" w:rsidR="00C51A71" w:rsidRPr="000A0936" w:rsidRDefault="00C51A71" w:rsidP="00C51A71">
      <w:bookmarkStart w:id="0" w:name="_Toc197158239"/>
      <w:r w:rsidRPr="000A0936">
        <w:rPr>
          <w:noProof/>
          <w:lang w:val="en-CA" w:eastAsia="en-CA"/>
        </w:rPr>
        <w:drawing>
          <wp:inline distT="0" distB="0" distL="0" distR="0" wp14:anchorId="438B734E" wp14:editId="57CD787B">
            <wp:extent cx="914400" cy="589100"/>
            <wp:effectExtent l="0" t="0" r="0" b="1905"/>
            <wp:docPr id="160" name="Picture 160" descr="George Brown College Logo" title="George Brow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george-brown-college-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26D9F" w14:textId="4F14B575" w:rsidR="005D713A" w:rsidRPr="000A0936" w:rsidRDefault="0070075A" w:rsidP="00554E2D">
      <w:pPr>
        <w:pStyle w:val="Heading1"/>
      </w:pPr>
      <w:r w:rsidRPr="000A0936">
        <w:t xml:space="preserve">Work-Integrated Learning (WIL) </w:t>
      </w:r>
      <w:r w:rsidR="0037038B" w:rsidRPr="000A0936">
        <w:t xml:space="preserve">PLAR </w:t>
      </w:r>
      <w:r w:rsidR="00C70D26" w:rsidRPr="000A0936">
        <w:br/>
      </w:r>
      <w:r w:rsidR="008D6C6F" w:rsidRPr="000A0936">
        <w:t>Self-</w:t>
      </w:r>
      <w:r w:rsidR="005D713A" w:rsidRPr="000A0936">
        <w:t>Assessment</w:t>
      </w:r>
      <w:bookmarkEnd w:id="0"/>
    </w:p>
    <w:p w14:paraId="3AE8065A" w14:textId="77777777" w:rsidR="00B5797C" w:rsidRPr="000A0936" w:rsidRDefault="00B5797C" w:rsidP="007C4077">
      <w:pPr>
        <w:shd w:val="clear" w:color="auto" w:fill="F2F2F2" w:themeFill="background1" w:themeFillShade="F2"/>
        <w:rPr>
          <w:rStyle w:val="IntenseEmphasis"/>
          <w:b w:val="0"/>
          <w:sz w:val="24"/>
        </w:rPr>
      </w:pPr>
    </w:p>
    <w:p w14:paraId="647A1431" w14:textId="002E0DBC" w:rsidR="00C51A71" w:rsidRPr="00B24CAB" w:rsidRDefault="00C51A71" w:rsidP="007C4077">
      <w:pPr>
        <w:shd w:val="clear" w:color="auto" w:fill="F2F2F2" w:themeFill="background1" w:themeFillShade="F2"/>
        <w:rPr>
          <w:rStyle w:val="IntenseEmphasis"/>
          <w:b w:val="0"/>
          <w:szCs w:val="20"/>
        </w:rPr>
      </w:pPr>
      <w:r w:rsidRPr="00B24CAB">
        <w:rPr>
          <w:rStyle w:val="IntenseEmphasis"/>
          <w:b w:val="0"/>
          <w:szCs w:val="20"/>
        </w:rPr>
        <w:t>The WIL PLAR Self-Assessment provides students with a way to self-assess their knowledge, skills and abilities and help determine if they have already met the WIL course learning outcomes.</w:t>
      </w:r>
    </w:p>
    <w:p w14:paraId="3A6576EA" w14:textId="77777777" w:rsidR="00C51A71" w:rsidRPr="00B24CAB" w:rsidRDefault="00C51A71" w:rsidP="007C4077">
      <w:pPr>
        <w:shd w:val="clear" w:color="auto" w:fill="F2F2F2" w:themeFill="background1" w:themeFillShade="F2"/>
        <w:rPr>
          <w:rStyle w:val="IntenseEmphasis"/>
          <w:b w:val="0"/>
          <w:szCs w:val="20"/>
        </w:rPr>
      </w:pPr>
    </w:p>
    <w:p w14:paraId="618FC40D" w14:textId="751F5C19" w:rsidR="00C51A71" w:rsidRPr="00B24CAB" w:rsidRDefault="00C51A71" w:rsidP="007C4077">
      <w:pPr>
        <w:shd w:val="clear" w:color="auto" w:fill="F2F2F2" w:themeFill="background1" w:themeFillShade="F2"/>
        <w:rPr>
          <w:rStyle w:val="IntenseEmphasis"/>
          <w:b w:val="0"/>
          <w:szCs w:val="20"/>
        </w:rPr>
      </w:pPr>
      <w:r w:rsidRPr="00B24CAB">
        <w:rPr>
          <w:rStyle w:val="IntenseEmphasis"/>
          <w:b w:val="0"/>
          <w:szCs w:val="20"/>
        </w:rPr>
        <w:t>Once you complete the self-assessment, your Program Coordinator (or designate) will review it to determine whether you should then take the next step of applying for WIL PLAR.</w:t>
      </w:r>
    </w:p>
    <w:p w14:paraId="636106C7" w14:textId="77777777" w:rsidR="00C51A71" w:rsidRPr="00B24CAB" w:rsidRDefault="00C51A71" w:rsidP="007C4077">
      <w:pPr>
        <w:shd w:val="clear" w:color="auto" w:fill="F2F2F2" w:themeFill="background1" w:themeFillShade="F2"/>
        <w:rPr>
          <w:rStyle w:val="IntenseEmphasis"/>
          <w:b w:val="0"/>
          <w:szCs w:val="20"/>
        </w:rPr>
      </w:pPr>
    </w:p>
    <w:p w14:paraId="1C4DFB41" w14:textId="08321576" w:rsidR="00C51A71" w:rsidRPr="00B24CAB" w:rsidRDefault="00C51A71" w:rsidP="007C4077">
      <w:pPr>
        <w:shd w:val="clear" w:color="auto" w:fill="F2F2F2" w:themeFill="background1" w:themeFillShade="F2"/>
        <w:rPr>
          <w:rStyle w:val="IntenseEmphasis"/>
          <w:szCs w:val="20"/>
        </w:rPr>
      </w:pPr>
      <w:r w:rsidRPr="00B24CAB">
        <w:rPr>
          <w:rStyle w:val="IntenseEmphasis"/>
          <w:bCs/>
          <w:szCs w:val="20"/>
        </w:rPr>
        <w:t>Note: Approval of a</w:t>
      </w:r>
      <w:r w:rsidRPr="00B24CAB">
        <w:rPr>
          <w:rStyle w:val="IntenseEmphasis"/>
          <w:b w:val="0"/>
          <w:szCs w:val="20"/>
        </w:rPr>
        <w:t xml:space="preserve"> </w:t>
      </w:r>
      <w:r w:rsidRPr="00B24CAB">
        <w:rPr>
          <w:rStyle w:val="IntenseEmphasis"/>
          <w:bCs/>
          <w:szCs w:val="20"/>
        </w:rPr>
        <w:t xml:space="preserve">WIL </w:t>
      </w:r>
      <w:r w:rsidRPr="00B24CAB">
        <w:rPr>
          <w:rStyle w:val="IntenseEmphasis"/>
          <w:szCs w:val="20"/>
        </w:rPr>
        <w:t>PLAR application will result in a grade or pass/no-pass for the WIL component of the course, not an exemption.</w:t>
      </w:r>
    </w:p>
    <w:p w14:paraId="055A9C62" w14:textId="06797EE3" w:rsidR="007C4077" w:rsidRDefault="007C4077" w:rsidP="007C4077">
      <w:pPr>
        <w:shd w:val="clear" w:color="auto" w:fill="F2F2F2" w:themeFill="background1" w:themeFillShade="F2"/>
      </w:pPr>
    </w:p>
    <w:p w14:paraId="7E056D14" w14:textId="77777777" w:rsidR="00500EAF" w:rsidRPr="000A0936" w:rsidRDefault="00500EAF" w:rsidP="00500EAF"/>
    <w:p w14:paraId="0B099551" w14:textId="4294F406" w:rsidR="00F250E2" w:rsidRPr="004F4FA9" w:rsidRDefault="00DF08C6" w:rsidP="00E41AE1">
      <w:pPr>
        <w:pStyle w:val="Heading2"/>
      </w:pPr>
      <w:r w:rsidRPr="00655C0A">
        <w:t>Overview</w:t>
      </w:r>
    </w:p>
    <w:p w14:paraId="3E919C1C" w14:textId="0DF840F1" w:rsidR="00554E2D" w:rsidRPr="000A0936" w:rsidRDefault="00C70D26" w:rsidP="00C70D26">
      <w:r w:rsidRPr="000A0936">
        <w:t xml:space="preserve">Prior Learning Assessment and Recognition (PLAR) is a process that uses a variety of tools to help learners reflect on, identify, </w:t>
      </w:r>
      <w:r w:rsidR="005C7F07" w:rsidRPr="000A0936">
        <w:t>describe,</w:t>
      </w:r>
      <w:r w:rsidRPr="000A0936">
        <w:t xml:space="preserve"> and demonstrate past learning that has been acquired through independent study, </w:t>
      </w:r>
      <w:r w:rsidR="007C4077" w:rsidRPr="000A0936">
        <w:t>work,</w:t>
      </w:r>
      <w:r w:rsidRPr="000A0936">
        <w:t xml:space="preserve"> and other life experiences. PLAR allows the evaluation of past learning against established academic standards so that learning can be </w:t>
      </w:r>
      <w:proofErr w:type="gramStart"/>
      <w:r w:rsidR="00393B55" w:rsidRPr="000A0936">
        <w:t>recognized</w:t>
      </w:r>
      <w:proofErr w:type="gramEnd"/>
      <w:r w:rsidRPr="000A0936">
        <w:t xml:space="preserve"> and academic credit earned.</w:t>
      </w:r>
    </w:p>
    <w:p w14:paraId="3315276A" w14:textId="0F59B556" w:rsidR="00DF08C6" w:rsidRPr="000A0936" w:rsidRDefault="00DF08C6" w:rsidP="00E41AE1">
      <w:pPr>
        <w:pStyle w:val="Heading3"/>
        <w:spacing w:before="240"/>
      </w:pPr>
      <w:r w:rsidRPr="000A0936">
        <w:t xml:space="preserve">What constitutes a </w:t>
      </w:r>
      <w:r w:rsidRPr="004F4FA9">
        <w:t>WIL</w:t>
      </w:r>
      <w:r w:rsidRPr="000A0936">
        <w:t xml:space="preserve"> experience at GBC?</w:t>
      </w:r>
    </w:p>
    <w:p w14:paraId="1829B382" w14:textId="29836E2D" w:rsidR="00554E2D" w:rsidRDefault="006579B8" w:rsidP="00B24CAB">
      <w:pPr>
        <w:autoSpaceDE w:val="0"/>
        <w:autoSpaceDN w:val="0"/>
        <w:adjustRightInd w:val="0"/>
        <w:spacing w:line="241" w:lineRule="atLeast"/>
        <w:rPr>
          <w:rFonts w:eastAsiaTheme="majorEastAsia"/>
          <w:b/>
          <w:bCs/>
          <w:color w:val="FFFFFF" w:themeColor="background1"/>
          <w:sz w:val="36"/>
        </w:rPr>
      </w:pPr>
      <w:r w:rsidRPr="000A0936">
        <w:t xml:space="preserve">Work-integrated learning (WIL) is a model and process of curricular experiential education which formally and intentionally integrates a student’s academic studies within a workplace or practice setting. WIL experiences include an engaged partnership of at least: an academic institution, a host organization and a student. WIL can occur at the course or program level and includes the development of learning outcomes related to employability, personal </w:t>
      </w:r>
      <w:r w:rsidR="007C4077" w:rsidRPr="000A0936">
        <w:t>agency,</w:t>
      </w:r>
      <w:r w:rsidRPr="000A0936">
        <w:t xml:space="preserve"> and life-long learning.</w:t>
      </w:r>
    </w:p>
    <w:p w14:paraId="305E3DF3" w14:textId="7729C2F9" w:rsidR="005D713A" w:rsidRPr="000A0936" w:rsidRDefault="00F2553E" w:rsidP="00E41AE1">
      <w:pPr>
        <w:pStyle w:val="Heading2"/>
      </w:pPr>
      <w:r w:rsidRPr="000A0936">
        <w:t>How</w:t>
      </w:r>
      <w:r w:rsidR="005D713A" w:rsidRPr="000A0936">
        <w:t xml:space="preserve"> to complete </w:t>
      </w:r>
      <w:r w:rsidR="006F6518" w:rsidRPr="000A0936">
        <w:t xml:space="preserve">your </w:t>
      </w:r>
      <w:r w:rsidR="00833896" w:rsidRPr="000A0936">
        <w:t xml:space="preserve">WIL </w:t>
      </w:r>
      <w:r w:rsidR="00957C83" w:rsidRPr="000A0936">
        <w:t>PLAR Self-A</w:t>
      </w:r>
      <w:r w:rsidR="005D713A" w:rsidRPr="000A0936">
        <w:t>ssessment</w:t>
      </w:r>
    </w:p>
    <w:p w14:paraId="4009D143" w14:textId="639F22C3" w:rsidR="00913834" w:rsidRPr="000A0936" w:rsidRDefault="00913834" w:rsidP="00C70D26">
      <w:r w:rsidRPr="000A0936">
        <w:t>The WIL PLAR Self-Assessment Form can be completed and submitted to your Program Coordinator</w:t>
      </w:r>
      <w:r w:rsidR="003A3094" w:rsidRPr="000A0936">
        <w:t xml:space="preserve"> (or designate)</w:t>
      </w:r>
      <w:r w:rsidRPr="000A0936">
        <w:t xml:space="preserve"> </w:t>
      </w:r>
      <w:r w:rsidR="001C1BC1" w:rsidRPr="000A0936">
        <w:t xml:space="preserve">via email. </w:t>
      </w:r>
    </w:p>
    <w:p w14:paraId="4CF9D1FF" w14:textId="77777777" w:rsidR="00913834" w:rsidRPr="000A0936" w:rsidRDefault="00913834" w:rsidP="00C70D26"/>
    <w:p w14:paraId="69BDB16D" w14:textId="5EA97BFE" w:rsidR="00913834" w:rsidRPr="000A0936" w:rsidRDefault="00E81364" w:rsidP="00C70D26">
      <w:r w:rsidRPr="000A0936">
        <w:t xml:space="preserve">The Self-Assessment Form is </w:t>
      </w:r>
      <w:r w:rsidR="00B21840" w:rsidRPr="000A0936">
        <w:t xml:space="preserve">a </w:t>
      </w:r>
      <w:r w:rsidR="00F2553E" w:rsidRPr="000A0936">
        <w:t>fillable form (see the Appendix</w:t>
      </w:r>
      <w:r w:rsidRPr="000A0936">
        <w:t xml:space="preserve"> to this document</w:t>
      </w:r>
      <w:r w:rsidR="00F2553E" w:rsidRPr="000A0936">
        <w:t>)</w:t>
      </w:r>
      <w:r w:rsidRPr="000A0936">
        <w:t>.</w:t>
      </w:r>
      <w:r w:rsidR="00F52570" w:rsidRPr="000A0936">
        <w:t xml:space="preserve"> </w:t>
      </w:r>
      <w:r w:rsidR="00913834" w:rsidRPr="000A0936">
        <w:t xml:space="preserve">The following instructions </w:t>
      </w:r>
      <w:r w:rsidR="005E6F83" w:rsidRPr="000A0936">
        <w:t xml:space="preserve">provide an overview description of the </w:t>
      </w:r>
      <w:r w:rsidR="00F2553E" w:rsidRPr="000A0936">
        <w:t xml:space="preserve">self-assessment </w:t>
      </w:r>
      <w:r w:rsidR="005E6F83" w:rsidRPr="000A0936">
        <w:t xml:space="preserve">and each </w:t>
      </w:r>
      <w:r w:rsidRPr="000A0936">
        <w:t>column</w:t>
      </w:r>
      <w:r w:rsidR="00F2553E" w:rsidRPr="000A0936">
        <w:t xml:space="preserve"> of the form</w:t>
      </w:r>
      <w:r w:rsidR="005E6F83" w:rsidRPr="000A0936">
        <w:t xml:space="preserve">. </w:t>
      </w:r>
      <w:r w:rsidR="00F2553E" w:rsidRPr="000A0936">
        <w:t>This i</w:t>
      </w:r>
      <w:r w:rsidR="005E6F83" w:rsidRPr="000A0936">
        <w:t>nformation</w:t>
      </w:r>
      <w:r w:rsidRPr="000A0936">
        <w:t xml:space="preserve"> </w:t>
      </w:r>
      <w:r w:rsidR="00F2553E" w:rsidRPr="000A0936">
        <w:t xml:space="preserve">will </w:t>
      </w:r>
      <w:r w:rsidR="00913834" w:rsidRPr="000A0936">
        <w:t xml:space="preserve">assist you in completing </w:t>
      </w:r>
      <w:r w:rsidR="005B449F" w:rsidRPr="000A0936">
        <w:t>the</w:t>
      </w:r>
      <w:r w:rsidR="003D03C0" w:rsidRPr="000A0936">
        <w:t xml:space="preserve"> self-assessment </w:t>
      </w:r>
      <w:r w:rsidR="00F2553E" w:rsidRPr="000A0936">
        <w:t xml:space="preserve">form – </w:t>
      </w:r>
      <w:r w:rsidR="003D03C0" w:rsidRPr="000A0936">
        <w:t>specifically</w:t>
      </w:r>
      <w:r w:rsidR="005B449F" w:rsidRPr="000A0936">
        <w:t xml:space="preserve"> </w:t>
      </w:r>
      <w:r w:rsidRPr="000A0936">
        <w:t>columns</w:t>
      </w:r>
      <w:r w:rsidR="005B449F" w:rsidRPr="000A0936">
        <w:t xml:space="preserve"> </w:t>
      </w:r>
      <w:r w:rsidRPr="000A0936">
        <w:t>2, 3 and 4.</w:t>
      </w:r>
    </w:p>
    <w:p w14:paraId="529F2453" w14:textId="030B28A7" w:rsidR="00E81364" w:rsidRPr="000A0936" w:rsidRDefault="00953C85" w:rsidP="00E41AE1">
      <w:pPr>
        <w:pStyle w:val="Heading2"/>
      </w:pPr>
      <w:r w:rsidRPr="000A0936">
        <w:lastRenderedPageBreak/>
        <w:t>Structure of the WIL PLAR</w:t>
      </w:r>
      <w:r w:rsidR="00E81364" w:rsidRPr="000A0936">
        <w:t xml:space="preserve"> Self-Assessment:</w:t>
      </w:r>
    </w:p>
    <w:p w14:paraId="438BBDD3" w14:textId="495DFC57" w:rsidR="00953C85" w:rsidRPr="000A0936" w:rsidRDefault="00953C85" w:rsidP="00C70D26"/>
    <w:p w14:paraId="35A67A03" w14:textId="13E23D1A" w:rsidR="005B449F" w:rsidRPr="000A0936" w:rsidRDefault="005B449F" w:rsidP="00C70D26">
      <w:r w:rsidRPr="000A0936">
        <w:t>The WIL PLAR Self-Assessment is organized into the four WIL outcomes:</w:t>
      </w:r>
    </w:p>
    <w:p w14:paraId="07E3CDE2" w14:textId="77777777" w:rsidR="005B449F" w:rsidRPr="000A0936" w:rsidRDefault="005B449F" w:rsidP="00C70D26"/>
    <w:p w14:paraId="62FE1128" w14:textId="554C0DB7" w:rsidR="00953C85" w:rsidRPr="000A0936" w:rsidRDefault="00953C85" w:rsidP="00CA5F54">
      <w:pPr>
        <w:pStyle w:val="ListParagraph"/>
        <w:numPr>
          <w:ilvl w:val="0"/>
          <w:numId w:val="14"/>
        </w:numPr>
        <w:ind w:left="567"/>
      </w:pPr>
      <w:r w:rsidRPr="000A0936">
        <w:rPr>
          <w:u w:val="single"/>
        </w:rPr>
        <w:t>Discipline-Specific Knowledge</w:t>
      </w:r>
      <w:r w:rsidRPr="000A0936">
        <w:t>: Contribute to the practical application of discipline-specific concepts in a workplace environment.</w:t>
      </w:r>
      <w:r w:rsidR="005B449F" w:rsidRPr="000A0936">
        <w:t xml:space="preserve"> </w:t>
      </w:r>
      <w:r w:rsidR="003D03C0" w:rsidRPr="000A0936">
        <w:t>Your</w:t>
      </w:r>
      <w:r w:rsidR="005B449F" w:rsidRPr="000A0936">
        <w:t xml:space="preserve"> discipline </w:t>
      </w:r>
      <w:r w:rsidR="003D03C0" w:rsidRPr="000A0936">
        <w:t>is your program subject area.</w:t>
      </w:r>
    </w:p>
    <w:p w14:paraId="47E50CA3" w14:textId="77777777" w:rsidR="00953C85" w:rsidRPr="000A0936" w:rsidRDefault="00953C85" w:rsidP="00CA5F54">
      <w:pPr>
        <w:pStyle w:val="ListParagraph"/>
        <w:numPr>
          <w:ilvl w:val="0"/>
          <w:numId w:val="14"/>
        </w:numPr>
        <w:ind w:left="567"/>
      </w:pPr>
      <w:r w:rsidRPr="000A0936">
        <w:rPr>
          <w:u w:val="single"/>
        </w:rPr>
        <w:t>Entrepreneurial Mindset:</w:t>
      </w:r>
      <w:r w:rsidRPr="000A0936">
        <w:t xml:space="preserve"> Take responsibility for one’s own learning and development.</w:t>
      </w:r>
    </w:p>
    <w:p w14:paraId="3922B2A4" w14:textId="77777777" w:rsidR="00953C85" w:rsidRPr="000A0936" w:rsidRDefault="00953C85" w:rsidP="00CA5F54">
      <w:pPr>
        <w:pStyle w:val="ListParagraph"/>
        <w:numPr>
          <w:ilvl w:val="0"/>
          <w:numId w:val="14"/>
        </w:numPr>
        <w:ind w:left="567"/>
      </w:pPr>
      <w:r w:rsidRPr="000A0936">
        <w:rPr>
          <w:u w:val="single"/>
        </w:rPr>
        <w:t>Complex Thinking:</w:t>
      </w:r>
      <w:r w:rsidRPr="000A0936">
        <w:t xml:space="preserve"> Apply critical thinking skills to achieve desired outcomes.</w:t>
      </w:r>
    </w:p>
    <w:p w14:paraId="032C06DD" w14:textId="77777777" w:rsidR="00953C85" w:rsidRPr="000A0936" w:rsidRDefault="00953C85" w:rsidP="00CA5F54">
      <w:pPr>
        <w:pStyle w:val="ListParagraph"/>
        <w:numPr>
          <w:ilvl w:val="0"/>
          <w:numId w:val="14"/>
        </w:numPr>
        <w:ind w:left="567"/>
      </w:pPr>
      <w:r w:rsidRPr="000A0936">
        <w:rPr>
          <w:u w:val="single"/>
        </w:rPr>
        <w:t>Interpersonal Relationships:</w:t>
      </w:r>
      <w:r w:rsidRPr="000A0936">
        <w:t xml:space="preserve"> Develop effective relations within a team of professionals.</w:t>
      </w:r>
    </w:p>
    <w:p w14:paraId="4B0FF220" w14:textId="694ED387" w:rsidR="00953C85" w:rsidRPr="000A0936" w:rsidRDefault="00953C85" w:rsidP="00C70D26"/>
    <w:p w14:paraId="3F2E6E1D" w14:textId="088B7E11" w:rsidR="00562DB4" w:rsidRPr="000A0936" w:rsidRDefault="00F2553E" w:rsidP="00C70D26">
      <w:r w:rsidRPr="000A0936">
        <w:t>T</w:t>
      </w:r>
      <w:r w:rsidR="00562DB4" w:rsidRPr="000A0936">
        <w:t>hese WIL learning outcomes will help diagnose your prior learning</w:t>
      </w:r>
      <w:r w:rsidR="007B28FC" w:rsidRPr="000A0936">
        <w:t xml:space="preserve"> and </w:t>
      </w:r>
      <w:r w:rsidR="00433639" w:rsidRPr="000A0936">
        <w:t>assist</w:t>
      </w:r>
      <w:r w:rsidR="007B28FC" w:rsidRPr="000A0936">
        <w:t xml:space="preserve"> you</w:t>
      </w:r>
      <w:r w:rsidR="00562DB4" w:rsidRPr="000A0936">
        <w:t xml:space="preserve"> </w:t>
      </w:r>
      <w:r w:rsidR="00433639" w:rsidRPr="000A0936">
        <w:t xml:space="preserve">in </w:t>
      </w:r>
      <w:r w:rsidR="00562DB4" w:rsidRPr="000A0936">
        <w:t>understand</w:t>
      </w:r>
      <w:r w:rsidR="00433639" w:rsidRPr="000A0936">
        <w:t>ing</w:t>
      </w:r>
      <w:r w:rsidR="00562DB4" w:rsidRPr="000A0936">
        <w:t xml:space="preserve"> where you have already had an opportunity to learn concepts defined in </w:t>
      </w:r>
      <w:r w:rsidR="00433639" w:rsidRPr="000A0936">
        <w:t>your</w:t>
      </w:r>
      <w:r w:rsidR="00562DB4" w:rsidRPr="000A0936">
        <w:t xml:space="preserve"> program’s learning outcomes. </w:t>
      </w:r>
      <w:r w:rsidR="00433639" w:rsidRPr="000A0936">
        <w:t>Mapping</w:t>
      </w:r>
      <w:r w:rsidR="00562DB4" w:rsidRPr="000A0936">
        <w:t xml:space="preserve"> </w:t>
      </w:r>
      <w:r w:rsidR="00433639" w:rsidRPr="000A0936">
        <w:t xml:space="preserve">these </w:t>
      </w:r>
      <w:r w:rsidR="00562DB4" w:rsidRPr="000A0936">
        <w:t xml:space="preserve">learning outcomes to </w:t>
      </w:r>
      <w:r w:rsidR="00433639" w:rsidRPr="000A0936">
        <w:t xml:space="preserve">examples of </w:t>
      </w:r>
      <w:r w:rsidR="00562DB4" w:rsidRPr="000A0936">
        <w:t>whe</w:t>
      </w:r>
      <w:r w:rsidR="00433639" w:rsidRPr="000A0936">
        <w:t>n</w:t>
      </w:r>
      <w:r w:rsidR="00562DB4" w:rsidRPr="000A0936">
        <w:t xml:space="preserve"> you have interacted to gain prior experience is the first step in understanding if you still need </w:t>
      </w:r>
      <w:r w:rsidR="00433639" w:rsidRPr="000A0936">
        <w:t xml:space="preserve">WIL </w:t>
      </w:r>
      <w:r w:rsidR="00562DB4" w:rsidRPr="000A0936">
        <w:t>exposure to the material that you need to master</w:t>
      </w:r>
      <w:r w:rsidR="00433639" w:rsidRPr="000A0936">
        <w:t>.</w:t>
      </w:r>
    </w:p>
    <w:p w14:paraId="11DBFABA" w14:textId="77777777" w:rsidR="00562DB4" w:rsidRPr="000A0936" w:rsidRDefault="00562DB4" w:rsidP="00C70D26"/>
    <w:p w14:paraId="1015CE05" w14:textId="615A95D1" w:rsidR="00394967" w:rsidRPr="000A0936" w:rsidRDefault="00562DB4" w:rsidP="00C70D26">
      <w:r w:rsidRPr="000A0936">
        <w:t xml:space="preserve">The Self-Assessment Form </w:t>
      </w:r>
      <w:r w:rsidR="00433639" w:rsidRPr="000A0936">
        <w:t>is comprised of</w:t>
      </w:r>
      <w:r w:rsidRPr="000A0936">
        <w:t xml:space="preserve"> four tables to be completed – one table for each of the</w:t>
      </w:r>
      <w:r w:rsidR="00F91C3A" w:rsidRPr="000A0936">
        <w:t xml:space="preserve"> above</w:t>
      </w:r>
      <w:r w:rsidRPr="000A0936">
        <w:t xml:space="preserve"> WIL outcomes.</w:t>
      </w:r>
      <w:r w:rsidR="00433639" w:rsidRPr="000A0936">
        <w:t xml:space="preserve"> Each table has the same five columns, as described below. </w:t>
      </w:r>
    </w:p>
    <w:p w14:paraId="0280C9EE" w14:textId="77777777" w:rsidR="00E81364" w:rsidRPr="000A0936" w:rsidRDefault="00E81364" w:rsidP="00C70D26"/>
    <w:p w14:paraId="7D7B870B" w14:textId="6EC9F4E6" w:rsidR="00E81364" w:rsidRPr="000A0936" w:rsidRDefault="00E81364" w:rsidP="008047BE">
      <w:pPr>
        <w:pStyle w:val="Heading3"/>
      </w:pPr>
      <w:r w:rsidRPr="000A0936">
        <w:t>Column 1</w:t>
      </w:r>
      <w:r w:rsidR="00562DB4" w:rsidRPr="000A0936">
        <w:t xml:space="preserve"> </w:t>
      </w:r>
      <w:r w:rsidR="00F91C3A" w:rsidRPr="000A0936">
        <w:t xml:space="preserve">– </w:t>
      </w:r>
      <w:r w:rsidR="00562DB4" w:rsidRPr="000A0936">
        <w:t>Competencies</w:t>
      </w:r>
    </w:p>
    <w:p w14:paraId="362CB29A" w14:textId="35D1B1AB" w:rsidR="004922DD" w:rsidRPr="000A0936" w:rsidRDefault="004922DD" w:rsidP="00C70D26"/>
    <w:p w14:paraId="4899CE87" w14:textId="3DD1471A" w:rsidR="00F91C3A" w:rsidRPr="000A0936" w:rsidRDefault="00EF56A6" w:rsidP="00C70D26">
      <w:r w:rsidRPr="000A0936">
        <w:t>Column 1 breaks down the</w:t>
      </w:r>
      <w:r w:rsidR="00F91C3A" w:rsidRPr="000A0936">
        <w:t xml:space="preserve"> WIL outcome into competency area (shaded) and </w:t>
      </w:r>
      <w:r w:rsidRPr="000A0936">
        <w:t>then further detail</w:t>
      </w:r>
      <w:r w:rsidR="003A3094" w:rsidRPr="000A0936">
        <w:t>s</w:t>
      </w:r>
      <w:r w:rsidRPr="000A0936">
        <w:t xml:space="preserve"> </w:t>
      </w:r>
      <w:r w:rsidR="00F91C3A" w:rsidRPr="000A0936">
        <w:t>specific competencies that need to be assessed</w:t>
      </w:r>
      <w:r w:rsidR="00A1298E" w:rsidRPr="000A0936">
        <w:t>. These specific competencies describe the knowledge, skills, and abilities that you may possess based on your prior experience.</w:t>
      </w:r>
    </w:p>
    <w:p w14:paraId="1FC728FB" w14:textId="1996B918" w:rsidR="00F91C3A" w:rsidRDefault="00F91C3A" w:rsidP="00C70D26"/>
    <w:p w14:paraId="73CA6C9E" w14:textId="74146FCA" w:rsidR="008B795F" w:rsidRDefault="008B795F" w:rsidP="00CF7C21">
      <w:pPr>
        <w:pStyle w:val="Heading4"/>
      </w:pPr>
      <w:r>
        <w:t>Outcome #1:</w:t>
      </w:r>
      <w:r w:rsidR="00F22CBD" w:rsidRPr="00F22CBD">
        <w:t xml:space="preserve"> </w:t>
      </w:r>
      <w:r w:rsidR="00F22CBD">
        <w:t>Discipline-Specific Knowledge</w:t>
      </w:r>
    </w:p>
    <w:p w14:paraId="37B5E1CF" w14:textId="113B5F81" w:rsidR="008B795F" w:rsidRDefault="008B795F" w:rsidP="00140345">
      <w:r>
        <w:t>Contribute to the practical application of discipline-specific concepts in a workplace environment.</w:t>
      </w:r>
    </w:p>
    <w:p w14:paraId="2DCBA378" w14:textId="77777777" w:rsidR="006E1D8D" w:rsidRDefault="006E1D8D" w:rsidP="00140345"/>
    <w:tbl>
      <w:tblPr>
        <w:tblStyle w:val="TableGrid1"/>
        <w:tblW w:w="8930" w:type="dxa"/>
        <w:tblInd w:w="137" w:type="dxa"/>
        <w:tblLook w:val="04A0" w:firstRow="1" w:lastRow="0" w:firstColumn="1" w:lastColumn="0" w:noHBand="0" w:noVBand="1"/>
      </w:tblPr>
      <w:tblGrid>
        <w:gridCol w:w="8930"/>
      </w:tblGrid>
      <w:tr w:rsidR="00F27425" w:rsidRPr="000A0936" w14:paraId="67F2A008" w14:textId="77777777" w:rsidTr="002A749B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6A3AAC58" w14:textId="7AF40A38" w:rsidR="00F27425" w:rsidRPr="000A0936" w:rsidRDefault="00CD121E" w:rsidP="003807E2">
            <w:r w:rsidRPr="000A0936">
              <w:t>D</w:t>
            </w:r>
            <w:r w:rsidR="00F27425" w:rsidRPr="000A0936">
              <w:t>iscipline-specific knowledge and skills</w:t>
            </w:r>
          </w:p>
        </w:tc>
      </w:tr>
      <w:tr w:rsidR="00F27425" w:rsidRPr="000A0936" w14:paraId="24BF3523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61F23A9B" w14:textId="77777777" w:rsidR="00F27425" w:rsidRPr="000A0936" w:rsidRDefault="00F27425" w:rsidP="003807E2">
            <w:r w:rsidRPr="000A0936">
              <w:t>Student applies discipline-specific knowledge and skills.</w:t>
            </w:r>
          </w:p>
        </w:tc>
      </w:tr>
      <w:tr w:rsidR="00F27425" w:rsidRPr="000A0936" w14:paraId="2A7048D8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5666379C" w14:textId="77777777" w:rsidR="00F27425" w:rsidRPr="000A0936" w:rsidRDefault="00F27425" w:rsidP="003807E2">
            <w:r w:rsidRPr="000A0936">
              <w:t xml:space="preserve">Student shows appropriateness of appearance and presentation according to workplace guidelines. </w:t>
            </w:r>
          </w:p>
        </w:tc>
      </w:tr>
      <w:tr w:rsidR="00F27425" w:rsidRPr="000A0936" w14:paraId="1E23FF86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30A752E6" w14:textId="20A17D53" w:rsidR="00F27425" w:rsidRPr="000A0936" w:rsidRDefault="00F27425" w:rsidP="003807E2">
            <w:r w:rsidRPr="000A0936">
              <w:t xml:space="preserve">Student cooperates and works effectively with </w:t>
            </w:r>
            <w:r w:rsidR="003A3094" w:rsidRPr="000A0936">
              <w:t xml:space="preserve">the </w:t>
            </w:r>
            <w:r w:rsidRPr="000A0936">
              <w:t>manager.</w:t>
            </w:r>
          </w:p>
        </w:tc>
      </w:tr>
      <w:tr w:rsidR="00F27425" w:rsidRPr="000A0936" w14:paraId="5370C0D9" w14:textId="77777777" w:rsidTr="002A749B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660E7378" w14:textId="77777777" w:rsidR="00F27425" w:rsidRPr="000A0936" w:rsidRDefault="00F27425" w:rsidP="003807E2">
            <w:r w:rsidRPr="000A0936">
              <w:t>Learning Objectives</w:t>
            </w:r>
          </w:p>
        </w:tc>
      </w:tr>
      <w:tr w:rsidR="00F27425" w:rsidRPr="000A0936" w14:paraId="383B59E4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27A32125" w14:textId="77777777" w:rsidR="00F27425" w:rsidRPr="000A0936" w:rsidRDefault="00F27425" w:rsidP="003807E2">
            <w:r w:rsidRPr="000A0936">
              <w:t>Student reviewed learning objectives.</w:t>
            </w:r>
          </w:p>
        </w:tc>
      </w:tr>
      <w:tr w:rsidR="00F27425" w:rsidRPr="000A0936" w14:paraId="50ED8BA6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57F44450" w14:textId="77777777" w:rsidR="00F27425" w:rsidRPr="000A0936" w:rsidRDefault="00F27425" w:rsidP="003807E2">
            <w:r w:rsidRPr="000A0936">
              <w:t>Student drafted measurable learning objectives.</w:t>
            </w:r>
          </w:p>
        </w:tc>
      </w:tr>
      <w:tr w:rsidR="00F27425" w:rsidRPr="000A0936" w14:paraId="33FC4A27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4413504C" w14:textId="77777777" w:rsidR="00F27425" w:rsidRPr="000A0936" w:rsidRDefault="00F27425" w:rsidP="003807E2">
            <w:r w:rsidRPr="000A0936">
              <w:t>Student clarified learning objectives and career goals throughout the work placement.</w:t>
            </w:r>
          </w:p>
        </w:tc>
      </w:tr>
      <w:tr w:rsidR="00F27425" w:rsidRPr="000A0936" w14:paraId="7FCE0FF9" w14:textId="77777777" w:rsidTr="002A749B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70B58C23" w14:textId="77777777" w:rsidR="00F27425" w:rsidRPr="000A0936" w:rsidRDefault="00F27425" w:rsidP="003807E2">
            <w:r w:rsidRPr="000A0936">
              <w:t>Strong knowledge of the company and work environment</w:t>
            </w:r>
          </w:p>
        </w:tc>
      </w:tr>
      <w:tr w:rsidR="00F27425" w:rsidRPr="000A0936" w14:paraId="20B6AA4C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1F47CE00" w14:textId="4BA3761B" w:rsidR="00F27425" w:rsidRPr="000A0936" w:rsidRDefault="00F27425" w:rsidP="003807E2">
            <w:r w:rsidRPr="000A0936">
              <w:t xml:space="preserve">Student shows effort to increase </w:t>
            </w:r>
            <w:r w:rsidR="00CD121E" w:rsidRPr="000A0936">
              <w:t>their</w:t>
            </w:r>
            <w:r w:rsidRPr="000A0936">
              <w:t xml:space="preserve"> knowledge of the organization, its mission, policies, </w:t>
            </w:r>
            <w:r w:rsidR="00D7179F" w:rsidRPr="000A0936">
              <w:t>rules,</w:t>
            </w:r>
            <w:r w:rsidRPr="000A0936">
              <w:t xml:space="preserve"> and regulations in relation </w:t>
            </w:r>
            <w:r w:rsidR="003A3094" w:rsidRPr="000A0936">
              <w:t>to</w:t>
            </w:r>
            <w:r w:rsidRPr="000A0936">
              <w:t xml:space="preserve"> the work performed.</w:t>
            </w:r>
          </w:p>
        </w:tc>
      </w:tr>
    </w:tbl>
    <w:p w14:paraId="1AAFE65A" w14:textId="77777777" w:rsidR="00F27425" w:rsidRPr="000A0936" w:rsidRDefault="00F27425" w:rsidP="00C70D26"/>
    <w:p w14:paraId="7DFD6F2F" w14:textId="784AF0A2" w:rsidR="00F91C3A" w:rsidRDefault="00F91C3A" w:rsidP="00C70D26"/>
    <w:p w14:paraId="6DFE5FF9" w14:textId="1FB2A9C7" w:rsidR="006E1D8D" w:rsidRDefault="006E1D8D" w:rsidP="006E1D8D">
      <w:pPr>
        <w:pStyle w:val="Heading4"/>
      </w:pPr>
      <w:r>
        <w:lastRenderedPageBreak/>
        <w:t>Outcome #2: Entrepreneurial Mindset</w:t>
      </w:r>
    </w:p>
    <w:p w14:paraId="7D42D67C" w14:textId="0951BC71" w:rsidR="006E1D8D" w:rsidRDefault="006E1D8D" w:rsidP="00C70D26">
      <w:r w:rsidRPr="000A0936">
        <w:t>Entrepreneurial Mindset: Take responsibility for one’s own learning and development.</w:t>
      </w:r>
    </w:p>
    <w:p w14:paraId="1FB6EE14" w14:textId="77777777" w:rsidR="006E1D8D" w:rsidRPr="000A0936" w:rsidRDefault="006E1D8D" w:rsidP="00C70D26"/>
    <w:tbl>
      <w:tblPr>
        <w:tblStyle w:val="TableGrid1"/>
        <w:tblW w:w="8930" w:type="dxa"/>
        <w:tblInd w:w="137" w:type="dxa"/>
        <w:tblLook w:val="04A0" w:firstRow="1" w:lastRow="0" w:firstColumn="1" w:lastColumn="0" w:noHBand="0" w:noVBand="1"/>
      </w:tblPr>
      <w:tblGrid>
        <w:gridCol w:w="8930"/>
      </w:tblGrid>
      <w:tr w:rsidR="00F27425" w:rsidRPr="000A0936" w14:paraId="673C58CF" w14:textId="77777777" w:rsidTr="002A749B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7D314BF8" w14:textId="77777777" w:rsidR="00F27425" w:rsidRPr="000A0936" w:rsidRDefault="00F27425" w:rsidP="003807E2">
            <w:r w:rsidRPr="000A0936">
              <w:t>Growth Mindset</w:t>
            </w:r>
          </w:p>
        </w:tc>
      </w:tr>
      <w:tr w:rsidR="00F27425" w:rsidRPr="000A0936" w14:paraId="45343578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1127F6D0" w14:textId="4975E49D" w:rsidR="00F27425" w:rsidRPr="000A0936" w:rsidRDefault="00F27425" w:rsidP="003807E2">
            <w:r w:rsidRPr="000A0936">
              <w:t>Student show</w:t>
            </w:r>
            <w:r w:rsidR="00CD121E" w:rsidRPr="000A0936">
              <w:t>s</w:t>
            </w:r>
            <w:r w:rsidRPr="000A0936">
              <w:t xml:space="preserve"> interest and explores new and diverse ideas, approaches, and perspectives.</w:t>
            </w:r>
          </w:p>
        </w:tc>
      </w:tr>
      <w:tr w:rsidR="00CD121E" w:rsidRPr="000A0936" w14:paraId="779714C4" w14:textId="77777777" w:rsidTr="002A749B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7EF4275D" w14:textId="2F1EC52B" w:rsidR="00CD121E" w:rsidRPr="000A0936" w:rsidRDefault="00CD121E" w:rsidP="003807E2">
            <w:r w:rsidRPr="000A0936">
              <w:t>Fostering Equity, Diversity and Inclusion and Indigenization</w:t>
            </w:r>
          </w:p>
        </w:tc>
      </w:tr>
      <w:tr w:rsidR="00CD121E" w:rsidRPr="000A0936" w14:paraId="1D5431AC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7A049850" w14:textId="07B8B842" w:rsidR="00CD121E" w:rsidRPr="000A0936" w:rsidRDefault="00CD121E" w:rsidP="003807E2">
            <w:bookmarkStart w:id="1" w:name="_Hlk41390728"/>
            <w:r w:rsidRPr="000A0936">
              <w:t>Student value</w:t>
            </w:r>
            <w:r w:rsidR="002E6B2E" w:rsidRPr="000A0936">
              <w:t>s</w:t>
            </w:r>
            <w:r w:rsidRPr="000A0936">
              <w:t xml:space="preserve"> the perspectives of others with different backgrounds, identities, and life experiences.</w:t>
            </w:r>
          </w:p>
        </w:tc>
      </w:tr>
      <w:bookmarkEnd w:id="1"/>
      <w:tr w:rsidR="00CD121E" w:rsidRPr="000A0936" w14:paraId="6CD09862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420249A8" w14:textId="64589ADE" w:rsidR="00CD121E" w:rsidRPr="000A0936" w:rsidRDefault="00CD121E" w:rsidP="003807E2">
            <w:r w:rsidRPr="000A0936">
              <w:t>Student is open to the diverse thoughts, opinions, and contributions of others to learn and grow.</w:t>
            </w:r>
          </w:p>
        </w:tc>
      </w:tr>
      <w:tr w:rsidR="00CD121E" w:rsidRPr="000A0936" w14:paraId="632615C7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1972C617" w14:textId="49726737" w:rsidR="00CD121E" w:rsidRPr="000A0936" w:rsidRDefault="00CD121E" w:rsidP="003807E2">
            <w:r w:rsidRPr="000A0936">
              <w:t xml:space="preserve">Student contributes their strengths, skills, and experiences to the development and achievement of shared goals. </w:t>
            </w:r>
          </w:p>
        </w:tc>
      </w:tr>
      <w:tr w:rsidR="00CD121E" w:rsidRPr="000A0936" w14:paraId="73702144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471E60B0" w14:textId="44EE7E66" w:rsidR="00CD121E" w:rsidRPr="000A0936" w:rsidRDefault="00CD121E" w:rsidP="003807E2">
            <w:bookmarkStart w:id="2" w:name="_Hlk41390744"/>
            <w:r w:rsidRPr="000A0936">
              <w:t>Use appropriate communication to build positive professional relationships and personal profile.</w:t>
            </w:r>
          </w:p>
        </w:tc>
      </w:tr>
      <w:bookmarkEnd w:id="2"/>
      <w:tr w:rsidR="00CD121E" w:rsidRPr="000A0936" w14:paraId="6A4B2C47" w14:textId="77777777" w:rsidTr="002A749B">
        <w:trPr>
          <w:trHeight w:val="283"/>
        </w:trPr>
        <w:tc>
          <w:tcPr>
            <w:tcW w:w="8930" w:type="dxa"/>
            <w:shd w:val="clear" w:color="auto" w:fill="0D0D0D" w:themeFill="text1" w:themeFillTint="F2"/>
            <w:vAlign w:val="center"/>
          </w:tcPr>
          <w:p w14:paraId="1A9892F9" w14:textId="7D94F5E0" w:rsidR="00CD121E" w:rsidRPr="000A0936" w:rsidRDefault="00CD121E" w:rsidP="003807E2">
            <w:r w:rsidRPr="000A0936">
              <w:t>Creativity and Innovation</w:t>
            </w:r>
          </w:p>
        </w:tc>
      </w:tr>
      <w:tr w:rsidR="00CD121E" w:rsidRPr="000A0936" w14:paraId="743F1B63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39C2763F" w14:textId="56A99C64" w:rsidR="00CD121E" w:rsidRPr="000A0936" w:rsidRDefault="00CD121E" w:rsidP="003807E2">
            <w:r w:rsidRPr="000A0936">
              <w:t>Student experiments with new ideas or solutions for better ways to improve outcomes.</w:t>
            </w:r>
            <w:r w:rsidRPr="000A0936">
              <w:rPr>
                <w:highlight w:val="yellow"/>
              </w:rPr>
              <w:t xml:space="preserve"> </w:t>
            </w:r>
          </w:p>
        </w:tc>
      </w:tr>
      <w:tr w:rsidR="00CD121E" w:rsidRPr="000A0936" w14:paraId="6DDB1255" w14:textId="77777777" w:rsidTr="002A749B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2FB92C09" w14:textId="77777777" w:rsidR="00CD121E" w:rsidRPr="000A0936" w:rsidRDefault="00CD121E" w:rsidP="003807E2">
            <w:r w:rsidRPr="000A0936">
              <w:t xml:space="preserve">Initiative </w:t>
            </w:r>
          </w:p>
        </w:tc>
      </w:tr>
      <w:tr w:rsidR="00CD121E" w:rsidRPr="000A0936" w14:paraId="30F95FFF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085B4882" w14:textId="77777777" w:rsidR="00CD121E" w:rsidRPr="000A0936" w:rsidRDefault="00CD121E" w:rsidP="003807E2">
            <w:r w:rsidRPr="000A0936">
              <w:t xml:space="preserve">Student pursues goals beyond what is required or expected. </w:t>
            </w:r>
          </w:p>
        </w:tc>
      </w:tr>
      <w:tr w:rsidR="00CD121E" w:rsidRPr="000A0936" w14:paraId="342ED568" w14:textId="77777777" w:rsidTr="002A749B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161B6643" w14:textId="77777777" w:rsidR="00CD121E" w:rsidRPr="000A0936" w:rsidRDefault="00CD121E" w:rsidP="003807E2">
            <w:r w:rsidRPr="000A0936">
              <w:t>Adaptability and Flexibility</w:t>
            </w:r>
          </w:p>
        </w:tc>
      </w:tr>
      <w:tr w:rsidR="00CD121E" w:rsidRPr="000A0936" w14:paraId="242FD2FA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03BDD20C" w14:textId="77777777" w:rsidR="00CD121E" w:rsidRPr="000A0936" w:rsidRDefault="00CD121E" w:rsidP="003807E2">
            <w:r w:rsidRPr="000A0936">
              <w:t>Student adapts quickly to change and adjusts direction as necessary to achieve desired outcomes.</w:t>
            </w:r>
          </w:p>
        </w:tc>
      </w:tr>
    </w:tbl>
    <w:p w14:paraId="59BD98A3" w14:textId="77777777" w:rsidR="00F27425" w:rsidRPr="000A0936" w:rsidRDefault="00F27425" w:rsidP="00C70D26">
      <w:pPr>
        <w:rPr>
          <w:highlight w:val="yellow"/>
        </w:rPr>
      </w:pPr>
    </w:p>
    <w:p w14:paraId="39092F2C" w14:textId="538A6B2C" w:rsidR="006E1D8D" w:rsidRDefault="006E1D8D" w:rsidP="006E1D8D">
      <w:pPr>
        <w:pStyle w:val="Heading4"/>
      </w:pPr>
      <w:r>
        <w:t>Outcome #3: Complex Thinking</w:t>
      </w:r>
    </w:p>
    <w:p w14:paraId="306379F6" w14:textId="12935B70" w:rsidR="006E1D8D" w:rsidRDefault="006E1D8D" w:rsidP="006E1D8D">
      <w:r w:rsidRPr="006E1D8D">
        <w:t>Complex Thinking: Apply critical thinking skills to achieve desired outcomes.</w:t>
      </w:r>
    </w:p>
    <w:p w14:paraId="59957A8F" w14:textId="7E9F52E2" w:rsidR="00F27425" w:rsidRPr="000A0936" w:rsidRDefault="00F27425" w:rsidP="00C70D26">
      <w:pPr>
        <w:rPr>
          <w:highlight w:val="yellow"/>
        </w:rPr>
      </w:pPr>
    </w:p>
    <w:tbl>
      <w:tblPr>
        <w:tblStyle w:val="TableGrid1"/>
        <w:tblW w:w="8930" w:type="dxa"/>
        <w:tblInd w:w="137" w:type="dxa"/>
        <w:tblLook w:val="04A0" w:firstRow="1" w:lastRow="0" w:firstColumn="1" w:lastColumn="0" w:noHBand="0" w:noVBand="1"/>
      </w:tblPr>
      <w:tblGrid>
        <w:gridCol w:w="8930"/>
      </w:tblGrid>
      <w:tr w:rsidR="00CD121E" w:rsidRPr="000A0936" w14:paraId="148D30FE" w14:textId="77777777" w:rsidTr="002A749B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7C02DAB4" w14:textId="25C94561" w:rsidR="00CD121E" w:rsidRPr="000A0936" w:rsidRDefault="00CD121E" w:rsidP="003807E2">
            <w:r w:rsidRPr="000A0936">
              <w:t>Critical Thinking and Problem Solving</w:t>
            </w:r>
          </w:p>
        </w:tc>
      </w:tr>
      <w:tr w:rsidR="00CD121E" w:rsidRPr="000A0936" w14:paraId="3413A738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079D2EA8" w14:textId="35775881" w:rsidR="00CD121E" w:rsidRPr="000A0936" w:rsidRDefault="00CD121E" w:rsidP="003807E2">
            <w:r w:rsidRPr="000A0936">
              <w:t xml:space="preserve">Student analyzes evidence using relevant and reliable information, data, or facts. </w:t>
            </w:r>
          </w:p>
        </w:tc>
      </w:tr>
      <w:tr w:rsidR="00CD121E" w:rsidRPr="000A0936" w14:paraId="2E8056E8" w14:textId="77777777" w:rsidTr="002A749B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747458D2" w14:textId="3E8B2488" w:rsidR="00CD121E" w:rsidRPr="000A0936" w:rsidRDefault="00CD121E" w:rsidP="003807E2">
            <w:r w:rsidRPr="000A0936">
              <w:t>Student generates possible solutions or recommendations based on sufficient and relevant evidence and in consideration of context.</w:t>
            </w:r>
          </w:p>
        </w:tc>
      </w:tr>
    </w:tbl>
    <w:p w14:paraId="187B8FC4" w14:textId="5B2186BD" w:rsidR="00F27425" w:rsidRDefault="00F27425" w:rsidP="00C70D26">
      <w:pPr>
        <w:rPr>
          <w:highlight w:val="yellow"/>
        </w:rPr>
      </w:pPr>
    </w:p>
    <w:p w14:paraId="5E80DF4A" w14:textId="7C5419AC" w:rsidR="00CB47C1" w:rsidRDefault="00CB47C1" w:rsidP="00CB47C1">
      <w:pPr>
        <w:pStyle w:val="Heading4"/>
      </w:pPr>
      <w:r>
        <w:t xml:space="preserve">Outcome #4: </w:t>
      </w:r>
      <w:r w:rsidRPr="000A0936">
        <w:t>Interpersonal Capabilities</w:t>
      </w:r>
    </w:p>
    <w:p w14:paraId="303AE571" w14:textId="46E53D68" w:rsidR="00CB47C1" w:rsidRPr="000A0936" w:rsidRDefault="00CB47C1" w:rsidP="00C70D26">
      <w:pPr>
        <w:rPr>
          <w:highlight w:val="yellow"/>
        </w:rPr>
      </w:pPr>
      <w:r w:rsidRPr="000A0936">
        <w:t>Interpersonal Capabilities: Develop effective relations within a team of professionals.</w:t>
      </w:r>
    </w:p>
    <w:p w14:paraId="5747012F" w14:textId="77777777" w:rsidR="00F27425" w:rsidRPr="000A0936" w:rsidRDefault="00F27425" w:rsidP="00C70D26">
      <w:pPr>
        <w:rPr>
          <w:highlight w:val="yellow"/>
        </w:rPr>
      </w:pPr>
    </w:p>
    <w:tbl>
      <w:tblPr>
        <w:tblStyle w:val="TableGrid121"/>
        <w:tblW w:w="8930" w:type="dxa"/>
        <w:tblInd w:w="137" w:type="dxa"/>
        <w:tblLook w:val="04A0" w:firstRow="1" w:lastRow="0" w:firstColumn="1" w:lastColumn="0" w:noHBand="0" w:noVBand="1"/>
      </w:tblPr>
      <w:tblGrid>
        <w:gridCol w:w="8930"/>
      </w:tblGrid>
      <w:tr w:rsidR="00CD121E" w:rsidRPr="000A0936" w14:paraId="1E47B76C" w14:textId="77777777" w:rsidTr="0069398A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7D757649" w14:textId="2B5360F4" w:rsidR="00CD121E" w:rsidRPr="000A0936" w:rsidRDefault="00CD121E" w:rsidP="0069398A">
            <w:r w:rsidRPr="000A0936">
              <w:t>Self-Awareness</w:t>
            </w:r>
          </w:p>
        </w:tc>
      </w:tr>
      <w:tr w:rsidR="00CD121E" w:rsidRPr="000A0936" w14:paraId="30979906" w14:textId="77777777" w:rsidTr="0069398A">
        <w:trPr>
          <w:trHeight w:val="283"/>
        </w:trPr>
        <w:tc>
          <w:tcPr>
            <w:tcW w:w="8930" w:type="dxa"/>
            <w:shd w:val="clear" w:color="auto" w:fill="auto"/>
            <w:vAlign w:val="center"/>
          </w:tcPr>
          <w:p w14:paraId="57569B7B" w14:textId="7BA86C0F" w:rsidR="00CD121E" w:rsidRPr="000A0936" w:rsidRDefault="00CD121E" w:rsidP="0069398A">
            <w:r w:rsidRPr="000A0936">
              <w:t>Student reflects on their past experiences to gain insight into their own thoughts, behaviours, strengths, and areas for improvement.</w:t>
            </w:r>
          </w:p>
        </w:tc>
      </w:tr>
      <w:tr w:rsidR="00CD121E" w:rsidRPr="000A0936" w14:paraId="24EC2546" w14:textId="77777777" w:rsidTr="0069398A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3032B8E6" w14:textId="09E094D9" w:rsidR="00CD121E" w:rsidRPr="000A0936" w:rsidRDefault="00CD121E" w:rsidP="0069398A">
            <w:r w:rsidRPr="000A0936">
              <w:t>Professionalism and Self-Management</w:t>
            </w:r>
          </w:p>
        </w:tc>
      </w:tr>
      <w:tr w:rsidR="00CD121E" w:rsidRPr="000A0936" w14:paraId="28E8ECF9" w14:textId="77777777" w:rsidTr="0069398A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649450B4" w14:textId="775E80A9" w:rsidR="00CD121E" w:rsidRPr="000A0936" w:rsidRDefault="00CD121E" w:rsidP="0069398A">
            <w:r w:rsidRPr="000A0936">
              <w:t>Student is dependable, ethical, honest, and trustworthy.</w:t>
            </w:r>
          </w:p>
        </w:tc>
      </w:tr>
      <w:tr w:rsidR="00CD121E" w:rsidRPr="000A0936" w14:paraId="14384AFD" w14:textId="77777777" w:rsidTr="0069398A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0AD7CF4C" w14:textId="7F7AC7D4" w:rsidR="00CD121E" w:rsidRPr="000A0936" w:rsidRDefault="00CD121E" w:rsidP="0069398A">
            <w:r w:rsidRPr="000A0936">
              <w:t>Student takes steps to improve the quality of their work based on self-reflection and feedback.</w:t>
            </w:r>
          </w:p>
        </w:tc>
      </w:tr>
      <w:tr w:rsidR="00CD121E" w:rsidRPr="000A0936" w14:paraId="246FECD6" w14:textId="77777777" w:rsidTr="0069398A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4EA17E1D" w14:textId="24511AB6" w:rsidR="00CD121E" w:rsidRPr="000A0936" w:rsidRDefault="00CD121E" w:rsidP="0069398A">
            <w:r w:rsidRPr="000A0936">
              <w:t>Student exhibits behaviour and actions that enhance their personal reputation and contribute positively to their success in the workplace.</w:t>
            </w:r>
          </w:p>
        </w:tc>
      </w:tr>
      <w:tr w:rsidR="00CD121E" w:rsidRPr="000A0936" w14:paraId="7561BD15" w14:textId="77777777" w:rsidTr="0069398A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74DDA076" w14:textId="567A73FC" w:rsidR="00CD121E" w:rsidRPr="000A0936" w:rsidRDefault="00CD121E" w:rsidP="0069398A">
            <w:r w:rsidRPr="000A0936">
              <w:t>Student holds themself accountable for the obligations and responsibilities they have undertaken or been given.</w:t>
            </w:r>
          </w:p>
        </w:tc>
      </w:tr>
      <w:tr w:rsidR="00CD121E" w:rsidRPr="000A0936" w14:paraId="2BEE0632" w14:textId="77777777" w:rsidTr="0069398A">
        <w:trPr>
          <w:trHeight w:val="283"/>
        </w:trPr>
        <w:tc>
          <w:tcPr>
            <w:tcW w:w="8930" w:type="dxa"/>
            <w:shd w:val="clear" w:color="auto" w:fill="000000" w:themeFill="text1"/>
            <w:vAlign w:val="center"/>
          </w:tcPr>
          <w:p w14:paraId="419FD653" w14:textId="77777777" w:rsidR="00CD121E" w:rsidRPr="000A0936" w:rsidRDefault="00CD121E" w:rsidP="0069398A">
            <w:r w:rsidRPr="000A0936">
              <w:t>Effective Communication</w:t>
            </w:r>
          </w:p>
        </w:tc>
      </w:tr>
      <w:tr w:rsidR="00CD121E" w:rsidRPr="000A0936" w14:paraId="25876BEE" w14:textId="77777777" w:rsidTr="0069398A">
        <w:trPr>
          <w:trHeight w:val="283"/>
        </w:trPr>
        <w:tc>
          <w:tcPr>
            <w:tcW w:w="8930" w:type="dxa"/>
            <w:shd w:val="clear" w:color="auto" w:fill="FFFFFF" w:themeFill="background1"/>
            <w:vAlign w:val="center"/>
          </w:tcPr>
          <w:p w14:paraId="6570700C" w14:textId="77777777" w:rsidR="00CD121E" w:rsidRPr="000A0936" w:rsidRDefault="00CD121E" w:rsidP="0069398A">
            <w:r w:rsidRPr="000A0936">
              <w:t xml:space="preserve">Student writes clearly, concisely, and correctly in a manner that meets the communication purpose and needs of the audience. </w:t>
            </w:r>
          </w:p>
        </w:tc>
      </w:tr>
    </w:tbl>
    <w:p w14:paraId="79A59D65" w14:textId="6604E5BE" w:rsidR="00F12B72" w:rsidRPr="000A0936" w:rsidRDefault="00F12B72" w:rsidP="00C70D26">
      <w:pPr>
        <w:rPr>
          <w:highlight w:val="yellow"/>
        </w:rPr>
      </w:pPr>
    </w:p>
    <w:p w14:paraId="493C81E7" w14:textId="3770C4F7" w:rsidR="00F91C3A" w:rsidRPr="000A0936" w:rsidRDefault="00F91C3A" w:rsidP="008047BE">
      <w:pPr>
        <w:pStyle w:val="Heading3"/>
      </w:pPr>
      <w:r w:rsidRPr="000A0936">
        <w:lastRenderedPageBreak/>
        <w:t xml:space="preserve">Column 2 – </w:t>
      </w:r>
      <w:r w:rsidR="002A2FF3" w:rsidRPr="003807E2">
        <w:t>Types</w:t>
      </w:r>
      <w:r w:rsidR="002A2FF3" w:rsidRPr="000A0936">
        <w:t xml:space="preserve"> of Measure</w:t>
      </w:r>
    </w:p>
    <w:p w14:paraId="31505775" w14:textId="77777777" w:rsidR="00F91C3A" w:rsidRPr="000A0936" w:rsidRDefault="00F91C3A" w:rsidP="00C70D26"/>
    <w:p w14:paraId="0392F953" w14:textId="3F77CE3B" w:rsidR="00995C8A" w:rsidRPr="000A0936" w:rsidRDefault="00A1298E" w:rsidP="00C70D26">
      <w:r w:rsidRPr="000A0936">
        <w:t>Your</w:t>
      </w:r>
      <w:r w:rsidR="00995C8A" w:rsidRPr="000A0936">
        <w:t xml:space="preserve"> first step in the self-assessment process is to select outcome measures</w:t>
      </w:r>
      <w:r w:rsidR="00F91C3A" w:rsidRPr="000A0936">
        <w:t xml:space="preserve"> against each competency listed</w:t>
      </w:r>
      <w:r w:rsidR="00450926" w:rsidRPr="000A0936">
        <w:t xml:space="preserve"> for each course</w:t>
      </w:r>
      <w:r w:rsidR="00995C8A" w:rsidRPr="000A0936">
        <w:t xml:space="preserve">. While learning outcomes </w:t>
      </w:r>
      <w:r w:rsidR="00F91C3A" w:rsidRPr="000A0936">
        <w:t xml:space="preserve">competencies </w:t>
      </w:r>
      <w:r w:rsidR="00995C8A" w:rsidRPr="000A0936">
        <w:t xml:space="preserve">describe the knowledge, skills, and </w:t>
      </w:r>
      <w:r w:rsidR="001B0971" w:rsidRPr="000A0936">
        <w:t>ability</w:t>
      </w:r>
      <w:r w:rsidR="00995C8A" w:rsidRPr="000A0936">
        <w:t xml:space="preserve"> that </w:t>
      </w:r>
      <w:r w:rsidR="00F91C3A" w:rsidRPr="000A0936">
        <w:t>you may</w:t>
      </w:r>
      <w:r w:rsidR="00995C8A" w:rsidRPr="000A0936">
        <w:t xml:space="preserve"> possess based on </w:t>
      </w:r>
      <w:r w:rsidR="00F91C3A" w:rsidRPr="000A0936">
        <w:t>your</w:t>
      </w:r>
      <w:r w:rsidR="00995C8A" w:rsidRPr="000A0936">
        <w:t xml:space="preserve"> prior experience, outcome measures are the specific tools and methods that generate data and information about </w:t>
      </w:r>
      <w:r w:rsidR="00F91C3A" w:rsidRPr="000A0936">
        <w:t>your</w:t>
      </w:r>
      <w:r w:rsidR="00995C8A" w:rsidRPr="000A0936">
        <w:t xml:space="preserve"> performance relative to learning outcomes. </w:t>
      </w:r>
    </w:p>
    <w:p w14:paraId="3873A43E" w14:textId="77777777" w:rsidR="00995C8A" w:rsidRPr="000A0936" w:rsidRDefault="00995C8A" w:rsidP="00C70D26"/>
    <w:p w14:paraId="6434A55A" w14:textId="7D03ADCF" w:rsidR="00450926" w:rsidRPr="00655C0A" w:rsidRDefault="00450926" w:rsidP="00655C0A">
      <w:pPr>
        <w:pStyle w:val="Heading4"/>
      </w:pPr>
      <w:r w:rsidRPr="00655C0A">
        <w:t xml:space="preserve">Types of </w:t>
      </w:r>
      <w:r w:rsidR="00C36C57" w:rsidRPr="00655C0A">
        <w:t>Measure</w:t>
      </w:r>
    </w:p>
    <w:p w14:paraId="4770B61D" w14:textId="58F6C3F2" w:rsidR="00995C8A" w:rsidRPr="000A0936" w:rsidRDefault="00995C8A" w:rsidP="00C70D26">
      <w:r w:rsidRPr="000A0936">
        <w:t xml:space="preserve">There are </w:t>
      </w:r>
      <w:r w:rsidR="00450926" w:rsidRPr="000A0936">
        <w:t>three</w:t>
      </w:r>
      <w:r w:rsidRPr="000A0936">
        <w:t xml:space="preserve"> types of </w:t>
      </w:r>
      <w:proofErr w:type="gramStart"/>
      <w:r w:rsidRPr="000A0936">
        <w:t>outcome</w:t>
      </w:r>
      <w:proofErr w:type="gramEnd"/>
      <w:r w:rsidRPr="000A0936">
        <w:t xml:space="preserve"> measures</w:t>
      </w:r>
      <w:r w:rsidR="00F91C3A" w:rsidRPr="000A0936">
        <w:t xml:space="preserve"> you can select for each competency</w:t>
      </w:r>
      <w:r w:rsidRPr="000A0936">
        <w:t>: direct measures</w:t>
      </w:r>
      <w:r w:rsidR="00450926" w:rsidRPr="000A0936">
        <w:t xml:space="preserve">, </w:t>
      </w:r>
      <w:r w:rsidRPr="000A0936">
        <w:t>indirect measures</w:t>
      </w:r>
      <w:r w:rsidR="00450926" w:rsidRPr="000A0936">
        <w:t>, and self-evidence.</w:t>
      </w:r>
      <w:r w:rsidRPr="000A0936">
        <w:t xml:space="preserve"> Each serves an important function in assessment, and when used together</w:t>
      </w:r>
      <w:r w:rsidR="003A3094" w:rsidRPr="000A0936">
        <w:t>,</w:t>
      </w:r>
      <w:r w:rsidRPr="000A0936">
        <w:t xml:space="preserve"> they provide a richer perspective on </w:t>
      </w:r>
      <w:r w:rsidR="00F91C3A" w:rsidRPr="000A0936">
        <w:t>your</w:t>
      </w:r>
      <w:r w:rsidRPr="000A0936">
        <w:t xml:space="preserve"> learning by providing direct evidence and context to understand </w:t>
      </w:r>
      <w:r w:rsidR="00F91C3A" w:rsidRPr="000A0936">
        <w:t>your</w:t>
      </w:r>
      <w:r w:rsidRPr="000A0936">
        <w:t xml:space="preserve"> performance. </w:t>
      </w:r>
    </w:p>
    <w:p w14:paraId="4A075D56" w14:textId="77777777" w:rsidR="00995C8A" w:rsidRPr="000A0936" w:rsidRDefault="00995C8A" w:rsidP="00C70D26"/>
    <w:p w14:paraId="63FA2A03" w14:textId="77777777" w:rsidR="00E719AE" w:rsidRDefault="00EB6DBD" w:rsidP="0081569C">
      <w:pPr>
        <w:pStyle w:val="ListParagraph"/>
        <w:numPr>
          <w:ilvl w:val="0"/>
          <w:numId w:val="26"/>
        </w:numPr>
        <w:ind w:left="709" w:hanging="283"/>
      </w:pPr>
      <w:r w:rsidRPr="000A0936">
        <w:rPr>
          <w:b/>
          <w:bCs/>
        </w:rPr>
        <w:t xml:space="preserve">Direct evidence – </w:t>
      </w:r>
      <w:r w:rsidRPr="000A0936">
        <w:t>what the applicant can demonstrate.</w:t>
      </w:r>
    </w:p>
    <w:p w14:paraId="5BC9E588" w14:textId="501C2D14" w:rsidR="00740DF9" w:rsidRPr="000A0936" w:rsidRDefault="00740DF9" w:rsidP="0081569C">
      <w:pPr>
        <w:pStyle w:val="ListParagraph"/>
        <w:numPr>
          <w:ilvl w:val="1"/>
          <w:numId w:val="26"/>
        </w:numPr>
      </w:pPr>
      <w:r w:rsidRPr="000A0936">
        <w:rPr>
          <w:i/>
          <w:iCs/>
        </w:rPr>
        <w:t xml:space="preserve">Examples </w:t>
      </w:r>
      <w:r w:rsidR="009D5E07" w:rsidRPr="000A0936">
        <w:rPr>
          <w:i/>
          <w:iCs/>
        </w:rPr>
        <w:t>include</w:t>
      </w:r>
      <w:r w:rsidRPr="000A0936">
        <w:rPr>
          <w:b/>
          <w:bCs/>
          <w:i/>
          <w:iCs/>
        </w:rPr>
        <w:t xml:space="preserve"> </w:t>
      </w:r>
      <w:r w:rsidRPr="000A0936">
        <w:rPr>
          <w:i/>
          <w:iCs/>
        </w:rPr>
        <w:t xml:space="preserve">work samples, portfolios, performance samples, simulations, role plays, </w:t>
      </w:r>
      <w:r w:rsidR="009D5E07" w:rsidRPr="000A0936">
        <w:rPr>
          <w:i/>
          <w:iCs/>
        </w:rPr>
        <w:t xml:space="preserve">panel interviews one-to-one dialogues. </w:t>
      </w:r>
    </w:p>
    <w:p w14:paraId="4CDF78C8" w14:textId="77777777" w:rsidR="00740DF9" w:rsidRPr="000A0936" w:rsidRDefault="00740DF9" w:rsidP="0081569C">
      <w:pPr>
        <w:ind w:left="709" w:hanging="283"/>
        <w:rPr>
          <w:b/>
          <w:bCs/>
        </w:rPr>
      </w:pPr>
    </w:p>
    <w:p w14:paraId="1002170D" w14:textId="77777777" w:rsidR="00E719AE" w:rsidRDefault="00EB6DBD" w:rsidP="0081569C">
      <w:pPr>
        <w:pStyle w:val="ListParagraph"/>
        <w:numPr>
          <w:ilvl w:val="0"/>
          <w:numId w:val="26"/>
        </w:numPr>
        <w:ind w:left="709" w:hanging="283"/>
      </w:pPr>
      <w:r w:rsidRPr="000A0936">
        <w:rPr>
          <w:b/>
          <w:bCs/>
        </w:rPr>
        <w:t xml:space="preserve">Indirect evidence – </w:t>
      </w:r>
      <w:r w:rsidRPr="000A0936">
        <w:t>what others say or observe about the applicant.</w:t>
      </w:r>
    </w:p>
    <w:p w14:paraId="4C24A434" w14:textId="2E370686" w:rsidR="00740DF9" w:rsidRPr="000A0936" w:rsidRDefault="00740DF9" w:rsidP="0081569C">
      <w:pPr>
        <w:pStyle w:val="ListParagraph"/>
        <w:numPr>
          <w:ilvl w:val="1"/>
          <w:numId w:val="26"/>
        </w:numPr>
      </w:pPr>
      <w:r w:rsidRPr="000A0936">
        <w:rPr>
          <w:i/>
          <w:iCs/>
        </w:rPr>
        <w:t>Examples include</w:t>
      </w:r>
      <w:r w:rsidR="009D5E07" w:rsidRPr="000A0936">
        <w:rPr>
          <w:i/>
          <w:iCs/>
        </w:rPr>
        <w:t xml:space="preserve"> performance evaluations, references, </w:t>
      </w:r>
      <w:r w:rsidR="00AB129C" w:rsidRPr="000A0936">
        <w:rPr>
          <w:i/>
          <w:iCs/>
        </w:rPr>
        <w:t xml:space="preserve">special awards, letters of validation from employers or direct supervisors. </w:t>
      </w:r>
    </w:p>
    <w:p w14:paraId="31D986A0" w14:textId="77777777" w:rsidR="00740DF9" w:rsidRPr="000A0936" w:rsidRDefault="00740DF9" w:rsidP="0081569C">
      <w:pPr>
        <w:ind w:left="709" w:hanging="283"/>
        <w:rPr>
          <w:b/>
          <w:bCs/>
        </w:rPr>
      </w:pPr>
    </w:p>
    <w:p w14:paraId="78F41FCC" w14:textId="77777777" w:rsidR="00E719AE" w:rsidRDefault="00EB6DBD" w:rsidP="0081569C">
      <w:pPr>
        <w:pStyle w:val="ListParagraph"/>
        <w:numPr>
          <w:ilvl w:val="0"/>
          <w:numId w:val="26"/>
        </w:numPr>
        <w:ind w:left="709" w:hanging="283"/>
      </w:pPr>
      <w:r w:rsidRPr="000A0936">
        <w:rPr>
          <w:b/>
          <w:bCs/>
        </w:rPr>
        <w:t xml:space="preserve">Self-evidence – </w:t>
      </w:r>
      <w:r w:rsidRPr="000A0936">
        <w:t>what the applicant says about their knowledge and experience.</w:t>
      </w:r>
    </w:p>
    <w:p w14:paraId="385517E9" w14:textId="27621609" w:rsidR="00995C8A" w:rsidRPr="000A0936" w:rsidRDefault="00AB129C" w:rsidP="0081569C">
      <w:pPr>
        <w:pStyle w:val="ListParagraph"/>
        <w:numPr>
          <w:ilvl w:val="1"/>
          <w:numId w:val="26"/>
        </w:numPr>
      </w:pPr>
      <w:r w:rsidRPr="000A0936">
        <w:rPr>
          <w:i/>
          <w:iCs/>
        </w:rPr>
        <w:t>Examples include self-reflection essays/journals, self-reported skills</w:t>
      </w:r>
      <w:r w:rsidR="00450926" w:rsidRPr="000A0936">
        <w:rPr>
          <w:i/>
          <w:iCs/>
        </w:rPr>
        <w:t>.</w:t>
      </w:r>
    </w:p>
    <w:p w14:paraId="01065DC2" w14:textId="6C478B6E" w:rsidR="00450926" w:rsidRPr="000A0936" w:rsidRDefault="00450926" w:rsidP="00C8050E">
      <w:pPr>
        <w:pStyle w:val="ListParagraph"/>
        <w:rPr>
          <w:i/>
          <w:iCs/>
        </w:rPr>
      </w:pPr>
    </w:p>
    <w:p w14:paraId="758C6F1E" w14:textId="7D6D51AA" w:rsidR="00450926" w:rsidRPr="000A0936" w:rsidRDefault="00450926" w:rsidP="00655C0A">
      <w:pPr>
        <w:pStyle w:val="Heading4"/>
      </w:pPr>
      <w:r w:rsidRPr="000A0936">
        <w:t xml:space="preserve">Guiding </w:t>
      </w:r>
      <w:r w:rsidR="00867A04">
        <w:t>P</w:t>
      </w:r>
      <w:r w:rsidRPr="000A0936">
        <w:t>rinciples:</w:t>
      </w:r>
    </w:p>
    <w:p w14:paraId="278FD506" w14:textId="39DA1BBC" w:rsidR="00450926" w:rsidRPr="000A0936" w:rsidRDefault="00450926" w:rsidP="00450926">
      <w:pPr>
        <w:pStyle w:val="ListParagraph"/>
        <w:numPr>
          <w:ilvl w:val="0"/>
          <w:numId w:val="29"/>
        </w:numPr>
        <w:ind w:left="709" w:hanging="283"/>
      </w:pPr>
      <w:r w:rsidRPr="000A0936">
        <w:t xml:space="preserve">As applicants begin the PLAR process, they will be advised if any evidence is required. </w:t>
      </w:r>
    </w:p>
    <w:p w14:paraId="53EC1C39" w14:textId="36DF399B" w:rsidR="00450926" w:rsidRPr="000A0936" w:rsidRDefault="00450926" w:rsidP="00450926">
      <w:pPr>
        <w:pStyle w:val="ListParagraph"/>
        <w:numPr>
          <w:ilvl w:val="0"/>
          <w:numId w:val="29"/>
        </w:numPr>
        <w:ind w:left="709" w:hanging="283"/>
      </w:pPr>
      <w:r w:rsidRPr="000A0936">
        <w:t>Evidence must be valid, relevant and must match the learning outcomes/requirements identified for each course. It is the applicant’s responsibility to create, collect and compile relevant evidence if required.</w:t>
      </w:r>
    </w:p>
    <w:p w14:paraId="240396C4" w14:textId="2CB1C8B3" w:rsidR="00450926" w:rsidRPr="000A0936" w:rsidRDefault="00450926" w:rsidP="00450926">
      <w:pPr>
        <w:pStyle w:val="ListParagraph"/>
        <w:numPr>
          <w:ilvl w:val="0"/>
          <w:numId w:val="29"/>
        </w:numPr>
        <w:ind w:left="709" w:hanging="283"/>
      </w:pPr>
      <w:r w:rsidRPr="000A0936">
        <w:t>Learning must be current as defined by the institution’s policies and procedures e.g. advanced standing benchmarks.</w:t>
      </w:r>
    </w:p>
    <w:p w14:paraId="0FBCDE65" w14:textId="62BF30E3" w:rsidR="00450926" w:rsidRPr="000A0936" w:rsidRDefault="00450926" w:rsidP="00450926">
      <w:pPr>
        <w:pStyle w:val="ListParagraph"/>
        <w:numPr>
          <w:ilvl w:val="0"/>
          <w:numId w:val="29"/>
        </w:numPr>
        <w:ind w:left="709" w:hanging="283"/>
      </w:pPr>
      <w:r w:rsidRPr="000A0936">
        <w:t>The evidence should demonstrate the skills</w:t>
      </w:r>
      <w:r w:rsidR="00F94033" w:rsidRPr="000A0936">
        <w:t xml:space="preserve">, </w:t>
      </w:r>
      <w:r w:rsidRPr="000A0936">
        <w:t>knowledge</w:t>
      </w:r>
      <w:r w:rsidR="00F94033" w:rsidRPr="000A0936">
        <w:t>, and abilities</w:t>
      </w:r>
      <w:r w:rsidRPr="000A0936">
        <w:t xml:space="preserve"> from the applicant’s experience and where applicable, the learning must have both a theoretical and practical component.</w:t>
      </w:r>
    </w:p>
    <w:p w14:paraId="5BC35447" w14:textId="77777777" w:rsidR="00B81CA0" w:rsidRPr="000A0936" w:rsidRDefault="00B81CA0" w:rsidP="00B81CA0"/>
    <w:p w14:paraId="00546244" w14:textId="0471A2BE" w:rsidR="00F91C3A" w:rsidRPr="000A0936" w:rsidRDefault="00F91C3A" w:rsidP="008047BE">
      <w:pPr>
        <w:pStyle w:val="Heading3"/>
      </w:pPr>
      <w:r w:rsidRPr="000A0936">
        <w:t>Column 3 –</w:t>
      </w:r>
      <w:r w:rsidR="00F3214C" w:rsidRPr="000A0936">
        <w:t xml:space="preserve"> Evidence</w:t>
      </w:r>
    </w:p>
    <w:p w14:paraId="404A7A22" w14:textId="77777777" w:rsidR="00F91C3A" w:rsidRPr="000A0936" w:rsidRDefault="00F91C3A" w:rsidP="00C70D26"/>
    <w:p w14:paraId="11AE0795" w14:textId="4DF95FC6" w:rsidR="00892723" w:rsidRPr="000A0936" w:rsidRDefault="00892723" w:rsidP="00C70D26">
      <w:r w:rsidRPr="000A0936">
        <w:t xml:space="preserve">This is your opportunity to provide </w:t>
      </w:r>
      <w:r w:rsidR="00F3214C" w:rsidRPr="000A0936">
        <w:t>evidence</w:t>
      </w:r>
      <w:r w:rsidRPr="000A0936">
        <w:t xml:space="preserve"> aligned with the type of measures selected in column 2. In this </w:t>
      </w:r>
      <w:r w:rsidR="00465181" w:rsidRPr="000A0936">
        <w:t>column</w:t>
      </w:r>
      <w:r w:rsidRPr="000A0936">
        <w:t xml:space="preserve">, please describe how you have achieved the knowledge, skills, </w:t>
      </w:r>
      <w:r w:rsidR="00F3214C" w:rsidRPr="000A0936">
        <w:t xml:space="preserve">or </w:t>
      </w:r>
      <w:r w:rsidR="001B0971" w:rsidRPr="000A0936">
        <w:t>abilities</w:t>
      </w:r>
      <w:r w:rsidR="00F3214C" w:rsidRPr="000A0936">
        <w:t xml:space="preserve"> </w:t>
      </w:r>
      <w:r w:rsidRPr="000A0936">
        <w:t>or attach any documents to this submission that you feel provide sufficient pro</w:t>
      </w:r>
      <w:r w:rsidR="003A3094" w:rsidRPr="000A0936">
        <w:t>of</w:t>
      </w:r>
      <w:r w:rsidRPr="000A0936">
        <w:t xml:space="preserve"> of the level of competency. If you attach a document, please make a reference in column 3. </w:t>
      </w:r>
    </w:p>
    <w:p w14:paraId="3B858E16" w14:textId="79680CF9" w:rsidR="00892723" w:rsidRPr="000A0936" w:rsidRDefault="00892723" w:rsidP="00C70D26"/>
    <w:p w14:paraId="27C69D13" w14:textId="3801D44C" w:rsidR="00892723" w:rsidRPr="000A0936" w:rsidRDefault="00892723" w:rsidP="00C70D26">
      <w:r w:rsidRPr="000A0936">
        <w:t xml:space="preserve">Examples of documents can include: work samples, </w:t>
      </w:r>
      <w:r w:rsidR="00465181" w:rsidRPr="000A0936">
        <w:t>resumes, s</w:t>
      </w:r>
      <w:r w:rsidRPr="000A0936">
        <w:t xml:space="preserve">upervisor </w:t>
      </w:r>
      <w:r w:rsidR="00465181" w:rsidRPr="000A0936">
        <w:t>e</w:t>
      </w:r>
      <w:r w:rsidRPr="000A0936">
        <w:t>valuations</w:t>
      </w:r>
      <w:r w:rsidR="00465181" w:rsidRPr="000A0936">
        <w:t xml:space="preserve">, survey results, reflection essays, etc. </w:t>
      </w:r>
    </w:p>
    <w:p w14:paraId="07346482" w14:textId="7CCFACF0" w:rsidR="00F91C3A" w:rsidRPr="000A0936" w:rsidRDefault="00F91C3A" w:rsidP="008047BE">
      <w:pPr>
        <w:pStyle w:val="Heading3"/>
      </w:pPr>
      <w:r w:rsidRPr="000A0936">
        <w:lastRenderedPageBreak/>
        <w:t>Column 4 – Self-Assessment Proficiency Scale</w:t>
      </w:r>
    </w:p>
    <w:p w14:paraId="6E0C87E0" w14:textId="77777777" w:rsidR="00F91C3A" w:rsidRPr="000A0936" w:rsidRDefault="00F91C3A" w:rsidP="00C70D26"/>
    <w:p w14:paraId="5D466C69" w14:textId="444B9602" w:rsidR="00995C8A" w:rsidRPr="000A0936" w:rsidRDefault="00995C8A" w:rsidP="00C70D26">
      <w:r w:rsidRPr="000A0936">
        <w:t>Every skill and learning outcome encompass</w:t>
      </w:r>
      <w:r w:rsidR="00A1298E" w:rsidRPr="000A0936">
        <w:t>es</w:t>
      </w:r>
      <w:r w:rsidRPr="000A0936">
        <w:t xml:space="preserve"> a broad range of ability – from </w:t>
      </w:r>
      <w:r w:rsidR="00E9334F" w:rsidRPr="000A0936">
        <w:t>beginner</w:t>
      </w:r>
      <w:r w:rsidRPr="000A0936">
        <w:t xml:space="preserve"> to </w:t>
      </w:r>
      <w:r w:rsidR="00E9334F" w:rsidRPr="000A0936">
        <w:t>advanced</w:t>
      </w:r>
      <w:r w:rsidRPr="000A0936">
        <w:t xml:space="preserve">. </w:t>
      </w:r>
    </w:p>
    <w:p w14:paraId="71B9DF65" w14:textId="77777777" w:rsidR="00995C8A" w:rsidRPr="000A0936" w:rsidRDefault="00995C8A" w:rsidP="00C70D26"/>
    <w:p w14:paraId="02BC0B13" w14:textId="542C8490" w:rsidR="00995C8A" w:rsidRPr="000A0936" w:rsidRDefault="009027A3" w:rsidP="00C70D26">
      <w:r w:rsidRPr="000A0936">
        <w:t>For each specific competency,</w:t>
      </w:r>
      <w:r w:rsidR="00995C8A" w:rsidRPr="000A0936">
        <w:t xml:space="preserve"> please indicate the level of competency you feel you have achieved based on the following scale:</w:t>
      </w:r>
    </w:p>
    <w:p w14:paraId="0301823E" w14:textId="77777777" w:rsidR="00995C8A" w:rsidRPr="000A0936" w:rsidRDefault="00995C8A" w:rsidP="00C70D26"/>
    <w:p w14:paraId="2AC2395F" w14:textId="0F88AA32" w:rsidR="00995C8A" w:rsidRPr="00AF2570" w:rsidRDefault="00995C8A" w:rsidP="007D4FBB">
      <w:pPr>
        <w:pStyle w:val="ListParagraph"/>
        <w:numPr>
          <w:ilvl w:val="0"/>
          <w:numId w:val="13"/>
        </w:numPr>
        <w:spacing w:after="120"/>
        <w:ind w:left="709" w:right="431" w:hanging="283"/>
        <w:contextualSpacing w:val="0"/>
        <w:rPr>
          <w:i/>
          <w:iCs/>
        </w:rPr>
      </w:pPr>
      <w:r w:rsidRPr="00AF2570">
        <w:rPr>
          <w:b/>
          <w:bCs/>
        </w:rPr>
        <w:t>Beginner:</w:t>
      </w:r>
      <w:r w:rsidRPr="00AF2570">
        <w:rPr>
          <w:i/>
          <w:iCs/>
        </w:rPr>
        <w:t xml:space="preserve"> I require help from others to perform the </w:t>
      </w:r>
      <w:r w:rsidR="00EC07E3" w:rsidRPr="00AF2570">
        <w:rPr>
          <w:i/>
          <w:iCs/>
        </w:rPr>
        <w:t>learning outcome</w:t>
      </w:r>
      <w:r w:rsidRPr="00AF2570">
        <w:rPr>
          <w:i/>
          <w:iCs/>
        </w:rPr>
        <w:t xml:space="preserve"> successfully. </w:t>
      </w:r>
    </w:p>
    <w:p w14:paraId="77364873" w14:textId="1D52298E" w:rsidR="00995C8A" w:rsidRPr="00AF2570" w:rsidRDefault="00995C8A" w:rsidP="007D4FBB">
      <w:pPr>
        <w:pStyle w:val="ListParagraph"/>
        <w:numPr>
          <w:ilvl w:val="0"/>
          <w:numId w:val="13"/>
        </w:numPr>
        <w:spacing w:after="120"/>
        <w:ind w:left="709" w:right="431" w:hanging="283"/>
        <w:contextualSpacing w:val="0"/>
        <w:rPr>
          <w:i/>
          <w:iCs/>
        </w:rPr>
      </w:pPr>
      <w:r w:rsidRPr="00AF2570">
        <w:rPr>
          <w:b/>
          <w:bCs/>
        </w:rPr>
        <w:t>Intermediate:</w:t>
      </w:r>
      <w:r w:rsidRPr="00AF2570">
        <w:rPr>
          <w:i/>
          <w:iCs/>
        </w:rPr>
        <w:t xml:space="preserve"> I require little to no guidance to perform the </w:t>
      </w:r>
      <w:r w:rsidR="00EC07E3" w:rsidRPr="00AF2570">
        <w:rPr>
          <w:i/>
          <w:iCs/>
        </w:rPr>
        <w:t>learning outcome</w:t>
      </w:r>
      <w:r w:rsidRPr="00AF2570">
        <w:rPr>
          <w:i/>
          <w:iCs/>
        </w:rPr>
        <w:t xml:space="preserve"> successfully.</w:t>
      </w:r>
    </w:p>
    <w:p w14:paraId="6FA22617" w14:textId="6419C026" w:rsidR="00FD50F6" w:rsidRPr="00AF2570" w:rsidRDefault="00995C8A" w:rsidP="007D4FBB">
      <w:pPr>
        <w:pStyle w:val="ListParagraph"/>
        <w:numPr>
          <w:ilvl w:val="0"/>
          <w:numId w:val="13"/>
        </w:numPr>
        <w:spacing w:after="120"/>
        <w:ind w:left="709" w:right="431" w:hanging="283"/>
        <w:contextualSpacing w:val="0"/>
        <w:rPr>
          <w:i/>
          <w:iCs/>
        </w:rPr>
      </w:pPr>
      <w:r w:rsidRPr="00AF2570">
        <w:rPr>
          <w:b/>
          <w:bCs/>
        </w:rPr>
        <w:t>Advanced:</w:t>
      </w:r>
      <w:r w:rsidRPr="00AF2570">
        <w:rPr>
          <w:i/>
          <w:iCs/>
        </w:rPr>
        <w:t xml:space="preserve"> I require no guidance and can coach, mentor, or train others to perform the </w:t>
      </w:r>
      <w:r w:rsidR="00EC07E3" w:rsidRPr="00AF2570">
        <w:rPr>
          <w:i/>
          <w:iCs/>
        </w:rPr>
        <w:t>learning outcome</w:t>
      </w:r>
      <w:r w:rsidRPr="00AF2570">
        <w:rPr>
          <w:i/>
          <w:iCs/>
        </w:rPr>
        <w:t xml:space="preserve"> successfully. </w:t>
      </w:r>
    </w:p>
    <w:p w14:paraId="0F8EAD7C" w14:textId="313DBD4C" w:rsidR="00FD50F6" w:rsidRPr="00AF2570" w:rsidRDefault="00FD50F6" w:rsidP="007D4FBB">
      <w:pPr>
        <w:pStyle w:val="ListParagraph"/>
        <w:numPr>
          <w:ilvl w:val="0"/>
          <w:numId w:val="13"/>
        </w:numPr>
        <w:spacing w:after="120"/>
        <w:ind w:left="709" w:right="431" w:hanging="283"/>
        <w:contextualSpacing w:val="0"/>
        <w:rPr>
          <w:b/>
          <w:bCs/>
          <w:i/>
          <w:iCs/>
        </w:rPr>
      </w:pPr>
      <w:r w:rsidRPr="00AF2570">
        <w:rPr>
          <w:b/>
          <w:bCs/>
        </w:rPr>
        <w:t>No Proficiency:</w:t>
      </w:r>
      <w:r w:rsidRPr="00AF2570">
        <w:rPr>
          <w:b/>
          <w:bCs/>
          <w:i/>
          <w:iCs/>
        </w:rPr>
        <w:t xml:space="preserve"> </w:t>
      </w:r>
      <w:r w:rsidRPr="00AF2570">
        <w:rPr>
          <w:i/>
          <w:iCs/>
        </w:rPr>
        <w:t xml:space="preserve">I do not possess </w:t>
      </w:r>
      <w:r w:rsidR="00315F22" w:rsidRPr="00AF2570">
        <w:rPr>
          <w:i/>
          <w:iCs/>
        </w:rPr>
        <w:t xml:space="preserve">the proficiency to perform this learning outcome. </w:t>
      </w:r>
    </w:p>
    <w:p w14:paraId="013D6125" w14:textId="77777777" w:rsidR="00995C8A" w:rsidRPr="000A0936" w:rsidRDefault="00995C8A" w:rsidP="00C70D26"/>
    <w:p w14:paraId="2AC48788" w14:textId="66B613D2" w:rsidR="00995C8A" w:rsidRPr="000A0936" w:rsidRDefault="009027A3" w:rsidP="00C70D26">
      <w:r w:rsidRPr="00E719AE">
        <w:rPr>
          <w:b/>
          <w:bCs/>
          <w:u w:val="single"/>
        </w:rPr>
        <w:t>Note</w:t>
      </w:r>
      <w:r w:rsidRPr="00E719AE">
        <w:rPr>
          <w:b/>
          <w:bCs/>
        </w:rPr>
        <w:t>:</w:t>
      </w:r>
      <w:r w:rsidRPr="000A0936">
        <w:t xml:space="preserve"> </w:t>
      </w:r>
      <w:proofErr w:type="gramStart"/>
      <w:r w:rsidR="00995C8A" w:rsidRPr="000A0936">
        <w:t>In order to</w:t>
      </w:r>
      <w:proofErr w:type="gramEnd"/>
      <w:r w:rsidR="00995C8A" w:rsidRPr="000A0936">
        <w:t xml:space="preserve"> be successful in a PLAR assessment, your abilities must be at the intermediate or advanced level for the majority of the</w:t>
      </w:r>
      <w:r w:rsidR="001C1BC1" w:rsidRPr="000A0936">
        <w:t xml:space="preserve"> competencies in each of learning outcome</w:t>
      </w:r>
      <w:r w:rsidR="00995C8A" w:rsidRPr="000A0936">
        <w:t xml:space="preserve"> learning outcomes.</w:t>
      </w:r>
    </w:p>
    <w:p w14:paraId="509043FF" w14:textId="77777777" w:rsidR="00995C8A" w:rsidRPr="000A0936" w:rsidRDefault="00995C8A" w:rsidP="00C70D26"/>
    <w:p w14:paraId="498D7FF1" w14:textId="2BB32CEE" w:rsidR="00995C8A" w:rsidRPr="000A0936" w:rsidRDefault="009027A3" w:rsidP="00C70D26">
      <w:r w:rsidRPr="000A0936">
        <w:t xml:space="preserve">Please </w:t>
      </w:r>
      <w:r w:rsidR="001C1BC1" w:rsidRPr="000A0936">
        <w:t xml:space="preserve">submit </w:t>
      </w:r>
      <w:r w:rsidRPr="000A0936">
        <w:t>your</w:t>
      </w:r>
      <w:r w:rsidR="00995C8A" w:rsidRPr="000A0936">
        <w:t xml:space="preserve"> completed PLAR Self-Assessment</w:t>
      </w:r>
      <w:r w:rsidR="001C1BC1" w:rsidRPr="000A0936">
        <w:t xml:space="preserve"> to your Program Coordinator</w:t>
      </w:r>
      <w:r w:rsidR="003F3D8E" w:rsidRPr="000A0936">
        <w:t xml:space="preserve"> (or designate)</w:t>
      </w:r>
      <w:r w:rsidR="00995C8A" w:rsidRPr="000A0936">
        <w:t xml:space="preserve">. The information you provide in the self-assessment will help you and your </w:t>
      </w:r>
      <w:r w:rsidR="00F719EE" w:rsidRPr="000A0936">
        <w:t xml:space="preserve">Program </w:t>
      </w:r>
      <w:r w:rsidR="00995C8A" w:rsidRPr="000A0936">
        <w:t>Coordinator</w:t>
      </w:r>
      <w:r w:rsidR="003F3D8E" w:rsidRPr="000A0936">
        <w:t xml:space="preserve"> (or desifnate)</w:t>
      </w:r>
      <w:r w:rsidR="00995C8A" w:rsidRPr="000A0936">
        <w:t xml:space="preserve"> in determining your eligibility.</w:t>
      </w:r>
    </w:p>
    <w:p w14:paraId="36127B08" w14:textId="2FAEFEF8" w:rsidR="00995C8A" w:rsidRPr="000A0936" w:rsidRDefault="00995C8A" w:rsidP="00C70D26"/>
    <w:p w14:paraId="58658B15" w14:textId="396B0CCF" w:rsidR="009027A3" w:rsidRPr="000A0936" w:rsidRDefault="009027A3" w:rsidP="008047BE">
      <w:pPr>
        <w:pStyle w:val="Heading3"/>
      </w:pPr>
      <w:r w:rsidRPr="000A0936">
        <w:t xml:space="preserve">Column 5 – </w:t>
      </w:r>
      <w:r w:rsidR="006441F8" w:rsidRPr="000A0936">
        <w:t>Subject Matter Expert</w:t>
      </w:r>
    </w:p>
    <w:p w14:paraId="7E06A63D" w14:textId="77777777" w:rsidR="00995C8A" w:rsidRPr="000A0936" w:rsidRDefault="00995C8A" w:rsidP="00C70D26"/>
    <w:p w14:paraId="0A532CAD" w14:textId="2E2F0A41" w:rsidR="009027A3" w:rsidRPr="000A0936" w:rsidRDefault="009027A3" w:rsidP="00C70D26">
      <w:r w:rsidRPr="000A0936">
        <w:t xml:space="preserve">This column will be completed by the George Brown Program Coordinator, Chair or designated PLAR contact in </w:t>
      </w:r>
      <w:r w:rsidR="001C1BC1" w:rsidRPr="000A0936">
        <w:t xml:space="preserve">your program. This step will be completed after the formal PLAR process starts and will serve as the final assessment of your WIL </w:t>
      </w:r>
      <w:r w:rsidR="00640E36" w:rsidRPr="000A0936">
        <w:t>credit</w:t>
      </w:r>
      <w:r w:rsidR="001C1BC1" w:rsidRPr="000A0936">
        <w:t>.</w:t>
      </w:r>
    </w:p>
    <w:p w14:paraId="64EEA700" w14:textId="1E9D0A92" w:rsidR="00F12B72" w:rsidRDefault="00F12B72" w:rsidP="00C70D26">
      <w:pPr>
        <w:rPr>
          <w:highlight w:val="yellow"/>
        </w:rPr>
      </w:pPr>
    </w:p>
    <w:p w14:paraId="389691ED" w14:textId="77777777" w:rsidR="00DF696B" w:rsidRPr="000A0936" w:rsidRDefault="00DF696B" w:rsidP="00C70D26">
      <w:pPr>
        <w:sectPr w:rsidR="00DF696B" w:rsidRPr="000A0936" w:rsidSect="008047BE">
          <w:headerReference w:type="default" r:id="rId12"/>
          <w:footerReference w:type="default" r:id="rId13"/>
          <w:pgSz w:w="12240" w:h="15840"/>
          <w:pgMar w:top="1440" w:right="1440" w:bottom="1440" w:left="1440" w:header="709" w:footer="499" w:gutter="0"/>
          <w:cols w:space="720"/>
          <w:docGrid w:linePitch="360"/>
        </w:sectPr>
      </w:pPr>
    </w:p>
    <w:p w14:paraId="7CA894BD" w14:textId="3007CD3E" w:rsidR="001F202D" w:rsidRDefault="006D01B0" w:rsidP="004A62E9">
      <w:pPr>
        <w:pStyle w:val="Heading2"/>
        <w:spacing w:before="0"/>
      </w:pPr>
      <w:r w:rsidRPr="000A0936">
        <w:lastRenderedPageBreak/>
        <w:t>Appendix</w:t>
      </w:r>
      <w:r w:rsidR="00131235" w:rsidRPr="000A0936">
        <w:t xml:space="preserve"> </w:t>
      </w:r>
    </w:p>
    <w:p w14:paraId="387DAA55" w14:textId="3C646C4C" w:rsidR="006D01B0" w:rsidRPr="00F00948" w:rsidRDefault="006D01B0" w:rsidP="00F94A7D">
      <w:pPr>
        <w:spacing w:before="480" w:after="240"/>
        <w:jc w:val="center"/>
        <w:rPr>
          <w:b/>
          <w:bCs/>
          <w:sz w:val="44"/>
          <w:szCs w:val="44"/>
        </w:rPr>
      </w:pPr>
      <w:r w:rsidRPr="00F00948">
        <w:rPr>
          <w:b/>
          <w:bCs/>
          <w:sz w:val="44"/>
          <w:szCs w:val="44"/>
        </w:rPr>
        <w:t>Work-Integrated Learning (WIL) Self-Assessment</w:t>
      </w:r>
    </w:p>
    <w:p w14:paraId="1369FE79" w14:textId="11AE0924" w:rsidR="00F12B72" w:rsidRPr="000A0936" w:rsidRDefault="00F12B72" w:rsidP="00C70D26"/>
    <w:tbl>
      <w:tblPr>
        <w:tblStyle w:val="TableGrid"/>
        <w:tblW w:w="0" w:type="auto"/>
        <w:tblLook w:val="04A0" w:firstRow="1" w:lastRow="0" w:firstColumn="1" w:lastColumn="0" w:noHBand="0" w:noVBand="1"/>
        <w:tblCaption w:val="Work-Integrated Learning (WIL) Self-Assessment Form"/>
        <w:tblDescription w:val="This table is for the student to provide details related to their WIL PLAR application. It has 5 rows: Course Code; Course Name; Date; Student Number; and Full Name (Last, First)."/>
      </w:tblPr>
      <w:tblGrid>
        <w:gridCol w:w="2830"/>
        <w:gridCol w:w="7655"/>
      </w:tblGrid>
      <w:tr w:rsidR="00DF696B" w:rsidRPr="000A0936" w14:paraId="44F82A29" w14:textId="77777777" w:rsidTr="00460A12">
        <w:trPr>
          <w:trHeight w:val="28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57DB3F1A" w14:textId="33E32371" w:rsidR="00DF696B" w:rsidRPr="00460A12" w:rsidRDefault="00DF696B" w:rsidP="00460A12">
            <w:r w:rsidRPr="00460A12">
              <w:t>Course Code:</w:t>
            </w:r>
          </w:p>
        </w:tc>
        <w:sdt>
          <w:sdtPr>
            <w:rPr>
              <w:color w:val="404040" w:themeColor="text1" w:themeTint="BF"/>
            </w:rPr>
            <w:id w:val="-1640336305"/>
            <w:placeholder>
              <w:docPart w:val="792571081AB749B9B9C782A06E3DF65E"/>
            </w:placeholder>
            <w:showingPlcHdr/>
          </w:sdtPr>
          <w:sdtEndPr/>
          <w:sdtContent>
            <w:tc>
              <w:tcPr>
                <w:tcW w:w="7655" w:type="dxa"/>
                <w:vAlign w:val="center"/>
              </w:tcPr>
              <w:p w14:paraId="11109A32" w14:textId="58E0AB84" w:rsidR="00DF696B" w:rsidRPr="000A0936" w:rsidRDefault="00490905" w:rsidP="00460A12">
                <w:pPr>
                  <w:rPr>
                    <w:color w:val="404040" w:themeColor="text1" w:themeTint="BF"/>
                    <w:szCs w:val="22"/>
                  </w:rPr>
                </w:pPr>
                <w:r w:rsidRPr="003809DB">
                  <w:rPr>
                    <w:rStyle w:val="PlaceholderText"/>
                    <w:color w:val="404040" w:themeColor="text1" w:themeTint="BF"/>
                    <w:sz w:val="20"/>
                    <w:szCs w:val="20"/>
                  </w:rPr>
                  <w:t>Click or tap here to enter Course Code</w:t>
                </w:r>
              </w:p>
            </w:tc>
          </w:sdtContent>
        </w:sdt>
      </w:tr>
      <w:tr w:rsidR="00A86564" w:rsidRPr="000A0936" w14:paraId="06683A78" w14:textId="77777777" w:rsidTr="005F5C46">
        <w:trPr>
          <w:trHeight w:val="7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21AF1F3" w14:textId="4DABF427" w:rsidR="00A86564" w:rsidRPr="00460A12" w:rsidRDefault="00A86564" w:rsidP="00460A12">
            <w:r w:rsidRPr="00460A12">
              <w:t>Course Name:</w:t>
            </w:r>
          </w:p>
        </w:tc>
        <w:sdt>
          <w:sdtPr>
            <w:rPr>
              <w:color w:val="404040" w:themeColor="text1" w:themeTint="BF"/>
            </w:rPr>
            <w:id w:val="1718556557"/>
            <w:placeholder>
              <w:docPart w:val="B01B9734C1034FEFAF00348643513BD6"/>
            </w:placeholder>
            <w:showingPlcHdr/>
          </w:sdtPr>
          <w:sdtEndPr/>
          <w:sdtContent>
            <w:tc>
              <w:tcPr>
                <w:tcW w:w="7655" w:type="dxa"/>
                <w:vAlign w:val="center"/>
              </w:tcPr>
              <w:p w14:paraId="3EC0D2EA" w14:textId="0E9A2005" w:rsidR="00A86564" w:rsidRPr="000A0936" w:rsidRDefault="00F4290D" w:rsidP="00460A12">
                <w:pPr>
                  <w:rPr>
                    <w:color w:val="404040" w:themeColor="text1" w:themeTint="BF"/>
                    <w:szCs w:val="22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  <w:sz w:val="20"/>
                    <w:szCs w:val="20"/>
                  </w:rPr>
                  <w:t>Click or tap here to enter Course Name</w:t>
                </w:r>
              </w:p>
            </w:tc>
          </w:sdtContent>
        </w:sdt>
      </w:tr>
      <w:tr w:rsidR="00DF696B" w:rsidRPr="000A0936" w14:paraId="39F94F72" w14:textId="77777777" w:rsidTr="00460A12">
        <w:trPr>
          <w:trHeight w:val="28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7F7630FF" w14:textId="704ECABA" w:rsidR="00DF696B" w:rsidRPr="00460A12" w:rsidRDefault="00DF696B" w:rsidP="00460A12">
            <w:r w:rsidRPr="00460A12">
              <w:t>Date:</w:t>
            </w:r>
          </w:p>
        </w:tc>
        <w:sdt>
          <w:sdtPr>
            <w:rPr>
              <w:color w:val="404040" w:themeColor="text1" w:themeTint="BF"/>
            </w:rPr>
            <w:id w:val="1365942871"/>
            <w:placeholder>
              <w:docPart w:val="F970FD53CB7B4375B3D2BB6E40BFBE0F"/>
            </w:placeholder>
            <w:showingPlcHdr/>
            <w:date w:fullDate="2020-09-11T00:00:00Z"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7655" w:type="dxa"/>
                <w:vAlign w:val="center"/>
              </w:tcPr>
              <w:p w14:paraId="74429920" w14:textId="3E7F85D0" w:rsidR="00DF696B" w:rsidRPr="000A0936" w:rsidRDefault="00B22D11" w:rsidP="00460A12">
                <w:pPr>
                  <w:rPr>
                    <w:color w:val="404040" w:themeColor="text1" w:themeTint="BF"/>
                    <w:szCs w:val="22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  <w:sz w:val="20"/>
                    <w:szCs w:val="20"/>
                  </w:rPr>
                  <w:t>Click or tap to enter a date.</w:t>
                </w:r>
              </w:p>
            </w:tc>
          </w:sdtContent>
        </w:sdt>
      </w:tr>
      <w:tr w:rsidR="00DF696B" w:rsidRPr="000A0936" w14:paraId="24683393" w14:textId="77777777" w:rsidTr="00460A12">
        <w:trPr>
          <w:trHeight w:val="28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5E423780" w14:textId="18AE5513" w:rsidR="00DF696B" w:rsidRPr="00460A12" w:rsidRDefault="00DF696B" w:rsidP="00460A12">
            <w:r w:rsidRPr="00460A12">
              <w:t>Student Number:</w:t>
            </w:r>
          </w:p>
        </w:tc>
        <w:sdt>
          <w:sdtPr>
            <w:rPr>
              <w:color w:val="404040" w:themeColor="text1" w:themeTint="BF"/>
            </w:rPr>
            <w:id w:val="1590343504"/>
            <w:placeholder>
              <w:docPart w:val="48D6605A6CE8487E83570417DD265359"/>
            </w:placeholder>
            <w:showingPlcHdr/>
          </w:sdtPr>
          <w:sdtEndPr/>
          <w:sdtContent>
            <w:tc>
              <w:tcPr>
                <w:tcW w:w="7655" w:type="dxa"/>
                <w:vAlign w:val="center"/>
              </w:tcPr>
              <w:p w14:paraId="2D580297" w14:textId="76D1EBF2" w:rsidR="00DF696B" w:rsidRPr="000A0936" w:rsidRDefault="00B22D11" w:rsidP="00460A12">
                <w:pPr>
                  <w:rPr>
                    <w:color w:val="404040" w:themeColor="text1" w:themeTint="BF"/>
                    <w:szCs w:val="22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  <w:sz w:val="20"/>
                    <w:szCs w:val="20"/>
                  </w:rPr>
                  <w:t>Click or tap here to enter Student Number</w:t>
                </w:r>
              </w:p>
            </w:tc>
          </w:sdtContent>
        </w:sdt>
      </w:tr>
      <w:tr w:rsidR="00DF696B" w:rsidRPr="000A0936" w14:paraId="385C5897" w14:textId="77777777" w:rsidTr="00460A12">
        <w:trPr>
          <w:trHeight w:val="28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599174A1" w14:textId="4304C475" w:rsidR="00DF696B" w:rsidRPr="00460A12" w:rsidRDefault="00DF696B" w:rsidP="00460A12">
            <w:r w:rsidRPr="00460A12">
              <w:t>Full Name (Last, First):</w:t>
            </w:r>
          </w:p>
        </w:tc>
        <w:sdt>
          <w:sdtPr>
            <w:rPr>
              <w:color w:val="404040" w:themeColor="text1" w:themeTint="BF"/>
            </w:rPr>
            <w:id w:val="-92467814"/>
            <w:placeholder>
              <w:docPart w:val="8341E1AE430542FFBAD891725F18F9FF"/>
            </w:placeholder>
            <w:showingPlcHdr/>
          </w:sdtPr>
          <w:sdtEndPr/>
          <w:sdtContent>
            <w:tc>
              <w:tcPr>
                <w:tcW w:w="7655" w:type="dxa"/>
                <w:vAlign w:val="center"/>
              </w:tcPr>
              <w:p w14:paraId="3C342AD7" w14:textId="66E3C1B2" w:rsidR="00DF696B" w:rsidRPr="000A0936" w:rsidRDefault="00B22D11" w:rsidP="00460A12">
                <w:pPr>
                  <w:rPr>
                    <w:color w:val="404040" w:themeColor="text1" w:themeTint="BF"/>
                    <w:szCs w:val="22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  <w:sz w:val="20"/>
                    <w:szCs w:val="20"/>
                  </w:rPr>
                  <w:t>Click or tap here to enter Full Name (Last, First)</w:t>
                </w:r>
              </w:p>
            </w:tc>
          </w:sdtContent>
        </w:sdt>
      </w:tr>
    </w:tbl>
    <w:p w14:paraId="2B704609" w14:textId="77777777" w:rsidR="00DF696B" w:rsidRPr="000A0936" w:rsidRDefault="00DF696B" w:rsidP="00C70D26"/>
    <w:p w14:paraId="566C1270" w14:textId="76149E08" w:rsidR="00223F0F" w:rsidRDefault="00223F0F" w:rsidP="004A62E9">
      <w:pPr>
        <w:rPr>
          <w:rFonts w:eastAsiaTheme="majorEastAsia"/>
        </w:rPr>
      </w:pPr>
    </w:p>
    <w:p w14:paraId="69BE9A48" w14:textId="6950A8E4" w:rsidR="00962449" w:rsidRPr="000A0936" w:rsidRDefault="00962449" w:rsidP="008047BE">
      <w:pPr>
        <w:pStyle w:val="Heading3"/>
      </w:pPr>
      <w:r w:rsidRPr="000A0936">
        <w:t>Outcome #1: Discipline-Specific Knowledge</w:t>
      </w:r>
    </w:p>
    <w:p w14:paraId="5031B949" w14:textId="77777777" w:rsidR="00962449" w:rsidRPr="000A0936" w:rsidRDefault="00962449" w:rsidP="00962449"/>
    <w:p w14:paraId="28CD06D4" w14:textId="732CF0C8" w:rsidR="00BF3706" w:rsidRDefault="00962449" w:rsidP="00962449">
      <w:r w:rsidRPr="000A0936">
        <w:t>Discipline-Specific Knowledge: Contribute to the practical application of discipline-specific concepts in a workplace environment.</w:t>
      </w:r>
    </w:p>
    <w:p w14:paraId="1E1E0E30" w14:textId="77777777" w:rsidR="00D931C0" w:rsidRPr="000A0936" w:rsidRDefault="00D931C0" w:rsidP="00962449"/>
    <w:p w14:paraId="387D26A4" w14:textId="77777777" w:rsidR="00962449" w:rsidRPr="000A0936" w:rsidRDefault="00962449" w:rsidP="00962449"/>
    <w:tbl>
      <w:tblPr>
        <w:tblStyle w:val="TableGrid1"/>
        <w:tblW w:w="14171" w:type="dxa"/>
        <w:tblLook w:val="04A0" w:firstRow="1" w:lastRow="0" w:firstColumn="1" w:lastColumn="0" w:noHBand="0" w:noVBand="1"/>
        <w:tblCaption w:val="WIL Self-Assessment of Outcome #1 Discipline-Specific Knowledge"/>
        <w:tblDescription w:val="This table is used by the student to provide a self-assessment of their discipline-specific knowledge. It has 5 columns: Competency; Type of Measure; Evidence; Self-Assessment Profiency Scale; and Subject Matter Expert. "/>
      </w:tblPr>
      <w:tblGrid>
        <w:gridCol w:w="2547"/>
        <w:gridCol w:w="1559"/>
        <w:gridCol w:w="6521"/>
        <w:gridCol w:w="1772"/>
        <w:gridCol w:w="1772"/>
      </w:tblGrid>
      <w:tr w:rsidR="006D01B0" w:rsidRPr="000A0936" w14:paraId="0AE8CB76" w14:textId="77777777" w:rsidTr="00B401B5">
        <w:trPr>
          <w:cantSplit/>
          <w:trHeight w:val="288"/>
          <w:tblHeader/>
        </w:trPr>
        <w:tc>
          <w:tcPr>
            <w:tcW w:w="2547" w:type="dxa"/>
            <w:shd w:val="clear" w:color="auto" w:fill="D9D9D9" w:themeFill="background1" w:themeFillShade="D9"/>
          </w:tcPr>
          <w:p w14:paraId="1AA2CB84" w14:textId="30618803" w:rsidR="00995C8A" w:rsidRPr="00460A12" w:rsidRDefault="00995C8A" w:rsidP="00DE2084">
            <w:pPr>
              <w:jc w:val="center"/>
            </w:pPr>
            <w:r w:rsidRPr="00460A12">
              <w:t>(Column 1)</w:t>
            </w:r>
          </w:p>
          <w:p w14:paraId="3D1A7837" w14:textId="77777777" w:rsidR="00995C8A" w:rsidRPr="00460A12" w:rsidRDefault="00995C8A" w:rsidP="00DE2084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492EF75C" w14:textId="14DDC387" w:rsidR="006D01B0" w:rsidRPr="00460A12" w:rsidRDefault="00BF3706" w:rsidP="00DE2084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Competency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FF70ACE" w14:textId="3B82A807" w:rsidR="00995C8A" w:rsidRPr="00460A12" w:rsidRDefault="00995C8A" w:rsidP="00DE2084">
            <w:pPr>
              <w:jc w:val="center"/>
            </w:pPr>
            <w:r w:rsidRPr="00460A12">
              <w:t>(Column 2)</w:t>
            </w:r>
          </w:p>
          <w:p w14:paraId="1E74EA6A" w14:textId="06519E22" w:rsidR="00995C8A" w:rsidRPr="00460A12" w:rsidRDefault="00995C8A" w:rsidP="00DE2084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29D46D19" w14:textId="421B64CE" w:rsidR="00BF3706" w:rsidRPr="00460A12" w:rsidRDefault="00BF3706" w:rsidP="00DE2084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Type of Measure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62C8C3CB" w14:textId="275363CE" w:rsidR="00995C8A" w:rsidRPr="00460A12" w:rsidRDefault="00995C8A" w:rsidP="00DE2084">
            <w:pPr>
              <w:jc w:val="center"/>
            </w:pPr>
            <w:r w:rsidRPr="00460A12">
              <w:t>(Column 3)</w:t>
            </w:r>
          </w:p>
          <w:p w14:paraId="452898E6" w14:textId="417E78D6" w:rsidR="00995C8A" w:rsidRPr="00460A12" w:rsidRDefault="00995C8A" w:rsidP="00DE2084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556A2867" w14:textId="15AD9386" w:rsidR="006D01B0" w:rsidRPr="00460A12" w:rsidRDefault="00F3214C" w:rsidP="00DE2084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Evidence</w:t>
            </w:r>
          </w:p>
        </w:tc>
        <w:tc>
          <w:tcPr>
            <w:tcW w:w="1772" w:type="dxa"/>
            <w:shd w:val="clear" w:color="auto" w:fill="D9D9D9" w:themeFill="background1" w:themeFillShade="D9"/>
          </w:tcPr>
          <w:p w14:paraId="6CF4AD9C" w14:textId="01B538AE" w:rsidR="00995C8A" w:rsidRPr="00460A12" w:rsidRDefault="00995C8A" w:rsidP="00DE2084">
            <w:pPr>
              <w:jc w:val="center"/>
            </w:pPr>
            <w:r w:rsidRPr="00460A12">
              <w:t>(Column 4)</w:t>
            </w:r>
          </w:p>
          <w:p w14:paraId="2D54D2D1" w14:textId="77777777" w:rsidR="003814CD" w:rsidRPr="00460A12" w:rsidRDefault="003814CD" w:rsidP="00DE2084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3A1C35A8" w14:textId="77777777" w:rsidR="00BF3706" w:rsidRPr="00460A12" w:rsidRDefault="00BF3706" w:rsidP="00DE2084">
            <w:pPr>
              <w:jc w:val="center"/>
              <w:rPr>
                <w:b/>
                <w:bCs/>
                <w:sz w:val="24"/>
                <w:szCs w:val="24"/>
              </w:rPr>
            </w:pPr>
            <w:r w:rsidRPr="00460A12">
              <w:rPr>
                <w:b/>
                <w:bCs/>
                <w:sz w:val="24"/>
                <w:szCs w:val="24"/>
              </w:rPr>
              <w:t>Self-Assessment Proficiency Scale</w:t>
            </w:r>
          </w:p>
          <w:p w14:paraId="649CECD4" w14:textId="0C3A780D" w:rsidR="003D41E9" w:rsidRPr="00460A12" w:rsidRDefault="003D41E9" w:rsidP="00DE2084">
            <w:pPr>
              <w:jc w:val="center"/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772" w:type="dxa"/>
            <w:shd w:val="clear" w:color="auto" w:fill="D9D9D9" w:themeFill="background1" w:themeFillShade="D9"/>
          </w:tcPr>
          <w:p w14:paraId="0A45BC9D" w14:textId="762F9456" w:rsidR="00995C8A" w:rsidRPr="00460A12" w:rsidRDefault="00995C8A" w:rsidP="00DE2084">
            <w:pPr>
              <w:jc w:val="center"/>
            </w:pPr>
            <w:r w:rsidRPr="00460A12">
              <w:t>(Column 5)</w:t>
            </w:r>
          </w:p>
          <w:p w14:paraId="6D15538E" w14:textId="77777777" w:rsidR="003814CD" w:rsidRPr="00460A12" w:rsidRDefault="003814CD" w:rsidP="00DE2084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11746DFF" w14:textId="77777777" w:rsidR="00DE2084" w:rsidRPr="00460A12" w:rsidRDefault="008E1084" w:rsidP="00DE2084">
            <w:pPr>
              <w:jc w:val="center"/>
              <w:rPr>
                <w:b/>
                <w:bCs/>
                <w:sz w:val="24"/>
                <w:szCs w:val="24"/>
              </w:rPr>
            </w:pPr>
            <w:r w:rsidRPr="00460A12">
              <w:rPr>
                <w:b/>
                <w:bCs/>
                <w:sz w:val="24"/>
                <w:szCs w:val="24"/>
              </w:rPr>
              <w:t>Subject Matter Expert</w:t>
            </w:r>
          </w:p>
          <w:p w14:paraId="09090BDF" w14:textId="77777777" w:rsidR="00DE2084" w:rsidRPr="00460A12" w:rsidRDefault="00DE2084" w:rsidP="00DE2084">
            <w:pPr>
              <w:jc w:val="center"/>
              <w:rPr>
                <w:sz w:val="10"/>
                <w:szCs w:val="10"/>
              </w:rPr>
            </w:pPr>
          </w:p>
          <w:p w14:paraId="7336730E" w14:textId="3AAC8F7A" w:rsidR="00BF3706" w:rsidRPr="00E24A36" w:rsidRDefault="00A86564" w:rsidP="00DE2084">
            <w:pPr>
              <w:jc w:val="center"/>
              <w:rPr>
                <w:rStyle w:val="Strong"/>
              </w:rPr>
            </w:pPr>
            <w:r w:rsidRPr="00E24A36">
              <w:rPr>
                <w:rStyle w:val="Strong"/>
                <w:color w:val="365F91" w:themeColor="accent1" w:themeShade="BF"/>
              </w:rPr>
              <w:t>Internal Use Only</w:t>
            </w:r>
          </w:p>
        </w:tc>
      </w:tr>
      <w:tr w:rsidR="007A71B2" w:rsidRPr="000A0936" w14:paraId="7444CDA8" w14:textId="5AFA5BAD" w:rsidTr="00B401B5">
        <w:trPr>
          <w:cantSplit/>
          <w:trHeight w:val="288"/>
        </w:trPr>
        <w:tc>
          <w:tcPr>
            <w:tcW w:w="2547" w:type="dxa"/>
            <w:shd w:val="clear" w:color="auto" w:fill="FFFFFF" w:themeFill="background1"/>
          </w:tcPr>
          <w:p w14:paraId="0A5EDCAF" w14:textId="3BD08EF6" w:rsidR="007A71B2" w:rsidRPr="000A0936" w:rsidRDefault="00B401B5" w:rsidP="007A71B2">
            <w:r w:rsidRPr="00B401B5">
              <w:rPr>
                <w:rStyle w:val="Strong"/>
              </w:rPr>
              <w:t>Apply discipline-specific knowledge and skills</w:t>
            </w:r>
            <w:r w:rsidRPr="0066365C">
              <w:rPr>
                <w:rStyle w:val="Strong"/>
              </w:rPr>
              <w:t>:</w:t>
            </w:r>
            <w:r>
              <w:t xml:space="preserve"> </w:t>
            </w:r>
            <w:r w:rsidR="007A71B2" w:rsidRPr="000A0936">
              <w:t>Student applies discipline-specific knowledge and skills.</w:t>
            </w:r>
          </w:p>
        </w:tc>
        <w:sdt>
          <w:sdtPr>
            <w:rPr>
              <w:color w:val="404040" w:themeColor="text1" w:themeTint="BF"/>
            </w:rPr>
            <w:id w:val="833108010"/>
            <w:placeholder>
              <w:docPart w:val="DE22F9D9AAD04E5481847F07A910AD78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59" w:type="dxa"/>
                <w:shd w:val="clear" w:color="auto" w:fill="FFFFFF" w:themeFill="background1"/>
              </w:tcPr>
              <w:p w14:paraId="6C1B938F" w14:textId="134852FB" w:rsidR="007A71B2" w:rsidRPr="000A0936" w:rsidRDefault="007A71B2" w:rsidP="007A71B2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a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111950300"/>
            <w:placeholder>
              <w:docPart w:val="8CCFE8D5496E4A5B91BFCC68203C4193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0058D3AE" w14:textId="5096C82C" w:rsidR="007A71B2" w:rsidRPr="000A0936" w:rsidRDefault="007A71B2" w:rsidP="007A71B2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644153335"/>
            <w:placeholder>
              <w:docPart w:val="B42C5CB3741848F5AB3C4A37D98223D0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14723055" w14:textId="2CCD68EE" w:rsidR="007A71B2" w:rsidRPr="000A0936" w:rsidRDefault="007A71B2" w:rsidP="007A71B2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2011176255"/>
            <w:placeholder>
              <w:docPart w:val="377EFAC5103248DCB43269F7A634C6AF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519BD95B" w14:textId="140B077A" w:rsidR="007A71B2" w:rsidRPr="000A0936" w:rsidRDefault="007A71B2" w:rsidP="007A71B2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631904" w:rsidRPr="000A0936" w14:paraId="2C05B1DA" w14:textId="62EE6C45" w:rsidTr="00B401B5">
        <w:trPr>
          <w:cantSplit/>
          <w:trHeight w:val="288"/>
        </w:trPr>
        <w:tc>
          <w:tcPr>
            <w:tcW w:w="2547" w:type="dxa"/>
            <w:shd w:val="clear" w:color="auto" w:fill="FFFFFF" w:themeFill="background1"/>
          </w:tcPr>
          <w:p w14:paraId="0E92AD0E" w14:textId="6083D007" w:rsidR="00631904" w:rsidRPr="000A0936" w:rsidRDefault="00B401B5" w:rsidP="00C70D26">
            <w:r w:rsidRPr="00B401B5">
              <w:rPr>
                <w:rStyle w:val="Strong"/>
              </w:rPr>
              <w:t>Apply discipline-specific knowledge and skills</w:t>
            </w:r>
            <w:r w:rsidRPr="0066365C">
              <w:rPr>
                <w:rStyle w:val="Strong"/>
              </w:rPr>
              <w:t>:</w:t>
            </w:r>
            <w:r>
              <w:t xml:space="preserve"> </w:t>
            </w:r>
            <w:r w:rsidR="00631904" w:rsidRPr="000A0936">
              <w:t xml:space="preserve">Student shows appropriateness of appearance and presentation according to workplace guidelines. </w:t>
            </w:r>
          </w:p>
        </w:tc>
        <w:sdt>
          <w:sdtPr>
            <w:rPr>
              <w:color w:val="404040" w:themeColor="text1" w:themeTint="BF"/>
            </w:rPr>
            <w:id w:val="890151790"/>
            <w:placeholder>
              <w:docPart w:val="89711E877A4F4C79B6B74CEDAE1A87E0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59" w:type="dxa"/>
                <w:shd w:val="clear" w:color="auto" w:fill="FFFFFF" w:themeFill="background1"/>
              </w:tcPr>
              <w:p w14:paraId="7BF697D8" w14:textId="7BCECB07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756702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629219644"/>
            <w:placeholder>
              <w:docPart w:val="80CC5FA3D8A7417CB740046FDD778267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7D3A6C3B" w14:textId="203FE6BD" w:rsidR="00631904" w:rsidRPr="000A0936" w:rsidRDefault="00631904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005355533"/>
            <w:placeholder>
              <w:docPart w:val="911C6F878EE0466999C14D2454462B67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638BC630" w14:textId="17A7A000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541091791"/>
            <w:placeholder>
              <w:docPart w:val="9659E53D804B4F46B7A2EC38CA97EC65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6FBC88B4" w14:textId="1A57C7DE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631904" w:rsidRPr="000A0936" w14:paraId="0D0AB102" w14:textId="2ED541F9" w:rsidTr="00B401B5">
        <w:trPr>
          <w:cantSplit/>
          <w:trHeight w:val="288"/>
        </w:trPr>
        <w:tc>
          <w:tcPr>
            <w:tcW w:w="2547" w:type="dxa"/>
            <w:shd w:val="clear" w:color="auto" w:fill="FFFFFF" w:themeFill="background1"/>
          </w:tcPr>
          <w:p w14:paraId="7184C1C6" w14:textId="409F979F" w:rsidR="00631904" w:rsidRPr="000A0936" w:rsidRDefault="00B401B5" w:rsidP="00C70D26">
            <w:r w:rsidRPr="00B401B5">
              <w:rPr>
                <w:rStyle w:val="Strong"/>
              </w:rPr>
              <w:lastRenderedPageBreak/>
              <w:t>Apply discipline-specific knowledge and skills</w:t>
            </w:r>
            <w:r w:rsidRPr="0066365C">
              <w:rPr>
                <w:rStyle w:val="Strong"/>
              </w:rPr>
              <w:t>:</w:t>
            </w:r>
            <w:r>
              <w:t xml:space="preserve"> </w:t>
            </w:r>
            <w:r w:rsidR="00631904" w:rsidRPr="000A0936">
              <w:t xml:space="preserve">Student cooperates and works effectively with </w:t>
            </w:r>
            <w:r w:rsidR="003A3094" w:rsidRPr="000A0936">
              <w:t xml:space="preserve">the </w:t>
            </w:r>
            <w:r w:rsidR="00631904" w:rsidRPr="000A0936">
              <w:t>manager.</w:t>
            </w:r>
          </w:p>
        </w:tc>
        <w:sdt>
          <w:sdtPr>
            <w:rPr>
              <w:color w:val="404040" w:themeColor="text1" w:themeTint="BF"/>
            </w:rPr>
            <w:id w:val="-214589181"/>
            <w:placeholder>
              <w:docPart w:val="32F650F15C694365B82F682EA61A39A1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59" w:type="dxa"/>
                <w:shd w:val="clear" w:color="auto" w:fill="FFFFFF" w:themeFill="background1"/>
              </w:tcPr>
              <w:p w14:paraId="412ED2EC" w14:textId="474FB3B1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756702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339422677"/>
            <w:placeholder>
              <w:docPart w:val="6D6B550529204DE8A93C63C80141515E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3A485290" w14:textId="137F4ED2" w:rsidR="00631904" w:rsidRPr="000A0936" w:rsidRDefault="00631904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56549654"/>
            <w:placeholder>
              <w:docPart w:val="0195D673C74C45EF9EC13758787465DB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01C249E1" w14:textId="29EF97FC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63337586"/>
            <w:placeholder>
              <w:docPart w:val="65CC904C8F6741BE958876A14DF2FFC5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4650CC8A" w14:textId="1511E279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631904" w:rsidRPr="000A0936" w14:paraId="2F4C9CD8" w14:textId="0BF66E48" w:rsidTr="00B401B5">
        <w:trPr>
          <w:cantSplit/>
          <w:trHeight w:val="288"/>
        </w:trPr>
        <w:tc>
          <w:tcPr>
            <w:tcW w:w="2547" w:type="dxa"/>
            <w:shd w:val="clear" w:color="auto" w:fill="FFFFFF" w:themeFill="background1"/>
          </w:tcPr>
          <w:p w14:paraId="2BD541DE" w14:textId="3A2BC98F" w:rsidR="00631904" w:rsidRPr="000A0936" w:rsidRDefault="00B401B5" w:rsidP="00C70D26">
            <w:r w:rsidRPr="00B401B5">
              <w:rPr>
                <w:rStyle w:val="Strong"/>
              </w:rPr>
              <w:t>Learning Objectives</w:t>
            </w:r>
            <w:r w:rsidRPr="0066365C">
              <w:rPr>
                <w:rStyle w:val="Strong"/>
              </w:rPr>
              <w:t>:</w:t>
            </w:r>
            <w:r>
              <w:t xml:space="preserve"> </w:t>
            </w:r>
            <w:r w:rsidR="00631904" w:rsidRPr="000A0936">
              <w:t>Student reviewed learning objectives.</w:t>
            </w:r>
          </w:p>
        </w:tc>
        <w:sdt>
          <w:sdtPr>
            <w:rPr>
              <w:color w:val="404040" w:themeColor="text1" w:themeTint="BF"/>
            </w:rPr>
            <w:id w:val="-1686669150"/>
            <w:placeholder>
              <w:docPart w:val="C21C85E3CF2A42579D3E6094D6B2E52B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59" w:type="dxa"/>
                <w:shd w:val="clear" w:color="auto" w:fill="FFFFFF" w:themeFill="background1"/>
              </w:tcPr>
              <w:p w14:paraId="5A9D00B9" w14:textId="57AD79B9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756702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556363545"/>
            <w:placeholder>
              <w:docPart w:val="4690FC87C5B74704924FC69E3687AC94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2FBAE23E" w14:textId="371B3D41" w:rsidR="00631904" w:rsidRPr="000A0936" w:rsidRDefault="00631904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234773416"/>
            <w:placeholder>
              <w:docPart w:val="749C3CE5B96043639EE50EB9E2B6B671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48173474" w14:textId="61D682FC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213787952"/>
            <w:placeholder>
              <w:docPart w:val="BC895FDA09BA429F8DD091E8643531EA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07F17B94" w14:textId="7E4A41BB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631904" w:rsidRPr="000A0936" w14:paraId="4442DDBD" w14:textId="561E91D0" w:rsidTr="00B401B5">
        <w:trPr>
          <w:cantSplit/>
          <w:trHeight w:val="288"/>
        </w:trPr>
        <w:tc>
          <w:tcPr>
            <w:tcW w:w="2547" w:type="dxa"/>
            <w:shd w:val="clear" w:color="auto" w:fill="FFFFFF" w:themeFill="background1"/>
          </w:tcPr>
          <w:p w14:paraId="2929D0FA" w14:textId="23BD8F36" w:rsidR="00631904" w:rsidRPr="000A0936" w:rsidRDefault="00B401B5" w:rsidP="00C70D26">
            <w:r w:rsidRPr="00B401B5">
              <w:rPr>
                <w:rStyle w:val="Strong"/>
              </w:rPr>
              <w:t>Learning Objectives</w:t>
            </w:r>
            <w:r w:rsidRPr="0066365C">
              <w:rPr>
                <w:rStyle w:val="Strong"/>
              </w:rPr>
              <w:t>:</w:t>
            </w:r>
            <w:r>
              <w:t xml:space="preserve"> </w:t>
            </w:r>
            <w:r w:rsidR="00631904" w:rsidRPr="000A0936">
              <w:t>Student drafted measurable learning objectives.</w:t>
            </w:r>
          </w:p>
        </w:tc>
        <w:sdt>
          <w:sdtPr>
            <w:rPr>
              <w:color w:val="404040" w:themeColor="text1" w:themeTint="BF"/>
            </w:rPr>
            <w:id w:val="-1290584826"/>
            <w:placeholder>
              <w:docPart w:val="F4E9E2F54B7F424DA4D6572CD8B83D0D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59" w:type="dxa"/>
                <w:shd w:val="clear" w:color="auto" w:fill="FFFFFF" w:themeFill="background1"/>
              </w:tcPr>
              <w:p w14:paraId="0FC0040E" w14:textId="352381AE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756702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928925060"/>
            <w:placeholder>
              <w:docPart w:val="DF4561B6170045EA9AD82F637EF270C9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4BE82965" w14:textId="3EB913E6" w:rsidR="00631904" w:rsidRPr="000A0936" w:rsidRDefault="00631904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2020348725"/>
            <w:placeholder>
              <w:docPart w:val="95F9BA9B524E45A6950F533A4F3CFA40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7C79F019" w14:textId="0B777EFE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217812387"/>
            <w:placeholder>
              <w:docPart w:val="273817FE149D47BE8FFB58C61D7E8D03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6DCCC97A" w14:textId="34EBE859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631904" w:rsidRPr="000A0936" w14:paraId="6C9094D4" w14:textId="645A4341" w:rsidTr="00B401B5">
        <w:trPr>
          <w:cantSplit/>
          <w:trHeight w:val="288"/>
        </w:trPr>
        <w:tc>
          <w:tcPr>
            <w:tcW w:w="2547" w:type="dxa"/>
            <w:shd w:val="clear" w:color="auto" w:fill="FFFFFF" w:themeFill="background1"/>
          </w:tcPr>
          <w:p w14:paraId="54416A1C" w14:textId="49226CB1" w:rsidR="00631904" w:rsidRPr="000A0936" w:rsidRDefault="00B401B5" w:rsidP="00C70D26">
            <w:r w:rsidRPr="00B401B5">
              <w:rPr>
                <w:rStyle w:val="Strong"/>
              </w:rPr>
              <w:t>Learning Objectives</w:t>
            </w:r>
            <w:r w:rsidRPr="0066365C">
              <w:rPr>
                <w:rStyle w:val="Strong"/>
              </w:rPr>
              <w:t>:</w:t>
            </w:r>
            <w:r>
              <w:t xml:space="preserve"> </w:t>
            </w:r>
            <w:r w:rsidR="00631904" w:rsidRPr="000A0936">
              <w:t>Student clarified learning objectives and career goals throughout the work placement.</w:t>
            </w:r>
          </w:p>
        </w:tc>
        <w:sdt>
          <w:sdtPr>
            <w:rPr>
              <w:color w:val="404040" w:themeColor="text1" w:themeTint="BF"/>
            </w:rPr>
            <w:id w:val="1707212403"/>
            <w:placeholder>
              <w:docPart w:val="E8C21C04F9D54F39A74A64A8B5CF093C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59" w:type="dxa"/>
                <w:shd w:val="clear" w:color="auto" w:fill="FFFFFF" w:themeFill="background1"/>
              </w:tcPr>
              <w:p w14:paraId="41EE5E8A" w14:textId="2E32B106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756702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557137491"/>
            <w:placeholder>
              <w:docPart w:val="2EEA38D52E01465D84531153B0A2D61A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35B36860" w14:textId="230792F1" w:rsidR="00631904" w:rsidRPr="000A0936" w:rsidRDefault="00631904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260050328"/>
            <w:placeholder>
              <w:docPart w:val="C4426F6C078345FF8E79F7E5BED311F4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3E2CB893" w14:textId="33C85261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496074597"/>
            <w:placeholder>
              <w:docPart w:val="85E3564BB652456BB16D00E082A7C050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75D31137" w14:textId="47C9ED5E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631904" w:rsidRPr="000A0936" w14:paraId="3ECE839D" w14:textId="6189A1B0" w:rsidTr="00B401B5">
        <w:trPr>
          <w:cantSplit/>
          <w:trHeight w:val="288"/>
        </w:trPr>
        <w:tc>
          <w:tcPr>
            <w:tcW w:w="2547" w:type="dxa"/>
            <w:shd w:val="clear" w:color="auto" w:fill="FFFFFF" w:themeFill="background1"/>
          </w:tcPr>
          <w:p w14:paraId="408EBBFC" w14:textId="4EE16DAB" w:rsidR="00631904" w:rsidRPr="000A0936" w:rsidRDefault="00B401B5" w:rsidP="00C70D26">
            <w:r w:rsidRPr="00B401B5">
              <w:rPr>
                <w:rStyle w:val="Strong"/>
              </w:rPr>
              <w:t>Strong knowledge of the company and work environment</w:t>
            </w:r>
            <w:r w:rsidR="003D21B5" w:rsidRPr="0066365C">
              <w:rPr>
                <w:rStyle w:val="Strong"/>
              </w:rPr>
              <w:t>:</w:t>
            </w:r>
            <w:r w:rsidR="003D21B5">
              <w:t xml:space="preserve"> </w:t>
            </w:r>
            <w:r w:rsidR="00631904" w:rsidRPr="000A0936">
              <w:t xml:space="preserve">Student shows effort to increase </w:t>
            </w:r>
            <w:r w:rsidR="00187F18" w:rsidRPr="000A0936">
              <w:t>their</w:t>
            </w:r>
            <w:r w:rsidR="00631904" w:rsidRPr="000A0936">
              <w:t xml:space="preserve"> knowledge of the organization, its mission, policies, </w:t>
            </w:r>
            <w:proofErr w:type="gramStart"/>
            <w:r w:rsidR="00631904" w:rsidRPr="000A0936">
              <w:t>rules</w:t>
            </w:r>
            <w:proofErr w:type="gramEnd"/>
            <w:r w:rsidR="00631904" w:rsidRPr="000A0936">
              <w:t xml:space="preserve"> and regulations in relation </w:t>
            </w:r>
            <w:r w:rsidR="003A3094" w:rsidRPr="000A0936">
              <w:t>to</w:t>
            </w:r>
            <w:r w:rsidR="00631904" w:rsidRPr="000A0936">
              <w:t xml:space="preserve"> the work performed.</w:t>
            </w:r>
          </w:p>
        </w:tc>
        <w:sdt>
          <w:sdtPr>
            <w:rPr>
              <w:color w:val="404040" w:themeColor="text1" w:themeTint="BF"/>
            </w:rPr>
            <w:id w:val="-988863355"/>
            <w:placeholder>
              <w:docPart w:val="299470783AA9474AB81188D127FF3658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59" w:type="dxa"/>
                <w:shd w:val="clear" w:color="auto" w:fill="FFFFFF" w:themeFill="background1"/>
              </w:tcPr>
              <w:p w14:paraId="450210A7" w14:textId="69BE1196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756702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761835179"/>
            <w:placeholder>
              <w:docPart w:val="61D41E98D3D0401F8B3DBAF9AE4D34D5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5AC6DC30" w14:textId="3E8318B8" w:rsidR="00631904" w:rsidRPr="000A0936" w:rsidRDefault="00631904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2046566165"/>
            <w:placeholder>
              <w:docPart w:val="A25F803637844F5595FEC9DF7FADBEF6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2E6E8DDE" w14:textId="5361FFCB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43270496"/>
            <w:placeholder>
              <w:docPart w:val="918E3AD90F374B649B8FE1A97467A651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780CD665" w14:textId="21F086C7" w:rsidR="00631904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</w:tbl>
    <w:p w14:paraId="4F0CC37F" w14:textId="77777777" w:rsidR="00312D8C" w:rsidRPr="000A0936" w:rsidRDefault="00312D8C">
      <w:pPr>
        <w:spacing w:after="200" w:line="276" w:lineRule="auto"/>
        <w:rPr>
          <w:rFonts w:eastAsiaTheme="majorEastAsia"/>
          <w:b/>
          <w:sz w:val="28"/>
          <w:szCs w:val="18"/>
        </w:rPr>
      </w:pPr>
      <w:r w:rsidRPr="000A0936">
        <w:br w:type="page"/>
      </w:r>
    </w:p>
    <w:p w14:paraId="24DD25E0" w14:textId="6D51E6C2" w:rsidR="00312D8C" w:rsidRPr="000A0936" w:rsidRDefault="00312D8C" w:rsidP="008047BE">
      <w:pPr>
        <w:pStyle w:val="Heading3"/>
      </w:pPr>
      <w:r w:rsidRPr="000A0936">
        <w:lastRenderedPageBreak/>
        <w:t>Outcome #2: Entrepreneurial Mindset</w:t>
      </w:r>
    </w:p>
    <w:p w14:paraId="7A0E8F11" w14:textId="77777777" w:rsidR="00312D8C" w:rsidRPr="000A0936" w:rsidRDefault="00312D8C" w:rsidP="00312D8C"/>
    <w:p w14:paraId="63C9F659" w14:textId="555A07C3" w:rsidR="00C70D26" w:rsidRPr="000A0936" w:rsidRDefault="00312D8C" w:rsidP="00C70D26">
      <w:r w:rsidRPr="000A0936">
        <w:t>Entrepreneurial Mindset: Take responsibility for one’s own learning and development.</w:t>
      </w:r>
    </w:p>
    <w:p w14:paraId="79E8B966" w14:textId="489AD85F" w:rsidR="00312D8C" w:rsidRDefault="00312D8C" w:rsidP="00C70D26"/>
    <w:p w14:paraId="776B8728" w14:textId="77777777" w:rsidR="00D931C0" w:rsidRPr="000A0936" w:rsidRDefault="00D931C0" w:rsidP="00C70D26"/>
    <w:tbl>
      <w:tblPr>
        <w:tblStyle w:val="TableGrid1"/>
        <w:tblW w:w="14029" w:type="dxa"/>
        <w:tblLook w:val="04A0" w:firstRow="1" w:lastRow="0" w:firstColumn="1" w:lastColumn="0" w:noHBand="0" w:noVBand="1"/>
        <w:tblCaption w:val="WIL Self-Assessment of Outcome #2 Entrepreneurial Mindset"/>
        <w:tblDescription w:val="This table is used by the student to provide a self-assessment of their entrepreneurial mindset. It has 5 columns: Competency; Type of Measure; Evidence; Self-Assessment Profiency Scale; and Subject Matter Expert. "/>
      </w:tblPr>
      <w:tblGrid>
        <w:gridCol w:w="2405"/>
        <w:gridCol w:w="1418"/>
        <w:gridCol w:w="6662"/>
        <w:gridCol w:w="1772"/>
        <w:gridCol w:w="1772"/>
      </w:tblGrid>
      <w:tr w:rsidR="00460A12" w:rsidRPr="000A0936" w14:paraId="390FFF1D" w14:textId="77777777" w:rsidTr="003D21B5">
        <w:trPr>
          <w:cantSplit/>
          <w:trHeight w:val="288"/>
          <w:tblHeader/>
        </w:trPr>
        <w:tc>
          <w:tcPr>
            <w:tcW w:w="2405" w:type="dxa"/>
            <w:shd w:val="clear" w:color="auto" w:fill="D9D9D9" w:themeFill="background1" w:themeFillShade="D9"/>
          </w:tcPr>
          <w:p w14:paraId="5A9405FA" w14:textId="77777777" w:rsidR="00460A12" w:rsidRPr="00460A12" w:rsidRDefault="00460A12" w:rsidP="00460A12">
            <w:pPr>
              <w:jc w:val="center"/>
            </w:pPr>
            <w:r w:rsidRPr="00460A12">
              <w:t>(Column 1)</w:t>
            </w:r>
          </w:p>
          <w:p w14:paraId="7BB631EA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1EA90E93" w14:textId="17A5E601" w:rsidR="00460A12" w:rsidRPr="000A0936" w:rsidRDefault="00460A12" w:rsidP="00460A12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Competenc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0105C7C7" w14:textId="77777777" w:rsidR="00460A12" w:rsidRPr="00460A12" w:rsidRDefault="00460A12" w:rsidP="00460A12">
            <w:pPr>
              <w:jc w:val="center"/>
            </w:pPr>
            <w:r w:rsidRPr="00460A12">
              <w:t>(Column 2)</w:t>
            </w:r>
          </w:p>
          <w:p w14:paraId="55CDC1A2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15F98B22" w14:textId="518A415D" w:rsidR="00460A12" w:rsidRPr="000A0936" w:rsidRDefault="00460A12" w:rsidP="00460A12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Type of Measure</w:t>
            </w:r>
          </w:p>
        </w:tc>
        <w:tc>
          <w:tcPr>
            <w:tcW w:w="6662" w:type="dxa"/>
            <w:shd w:val="clear" w:color="auto" w:fill="D9D9D9" w:themeFill="background1" w:themeFillShade="D9"/>
          </w:tcPr>
          <w:p w14:paraId="042BBAB5" w14:textId="77777777" w:rsidR="00460A12" w:rsidRPr="00460A12" w:rsidRDefault="00460A12" w:rsidP="00460A12">
            <w:pPr>
              <w:jc w:val="center"/>
            </w:pPr>
            <w:r w:rsidRPr="00460A12">
              <w:t>(Column 3)</w:t>
            </w:r>
          </w:p>
          <w:p w14:paraId="1CA65B44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25791501" w14:textId="35080B4F" w:rsidR="00460A12" w:rsidRPr="000A0936" w:rsidRDefault="00460A12" w:rsidP="00460A12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Evidence</w:t>
            </w:r>
          </w:p>
        </w:tc>
        <w:tc>
          <w:tcPr>
            <w:tcW w:w="1772" w:type="dxa"/>
            <w:shd w:val="clear" w:color="auto" w:fill="D9D9D9" w:themeFill="background1" w:themeFillShade="D9"/>
          </w:tcPr>
          <w:p w14:paraId="10A693BE" w14:textId="77777777" w:rsidR="00460A12" w:rsidRPr="00460A12" w:rsidRDefault="00460A12" w:rsidP="00460A12">
            <w:pPr>
              <w:jc w:val="center"/>
            </w:pPr>
            <w:r w:rsidRPr="00460A12">
              <w:t>(Column 4)</w:t>
            </w:r>
          </w:p>
          <w:p w14:paraId="617EA2C8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5237CCCA" w14:textId="77777777" w:rsidR="00460A12" w:rsidRPr="00460A12" w:rsidRDefault="00460A12" w:rsidP="00460A12">
            <w:pPr>
              <w:jc w:val="center"/>
              <w:rPr>
                <w:b/>
                <w:bCs/>
                <w:sz w:val="24"/>
                <w:szCs w:val="24"/>
              </w:rPr>
            </w:pPr>
            <w:r w:rsidRPr="00460A12">
              <w:rPr>
                <w:b/>
                <w:bCs/>
                <w:sz w:val="24"/>
                <w:szCs w:val="24"/>
              </w:rPr>
              <w:t>Self-Assessment Proficiency Scale</w:t>
            </w:r>
          </w:p>
          <w:p w14:paraId="57DEBF62" w14:textId="11C2E8B0" w:rsidR="00460A12" w:rsidRPr="00AC23BA" w:rsidRDefault="00460A12" w:rsidP="00460A1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772" w:type="dxa"/>
            <w:shd w:val="clear" w:color="auto" w:fill="D9D9D9" w:themeFill="background1" w:themeFillShade="D9"/>
          </w:tcPr>
          <w:p w14:paraId="54320677" w14:textId="77777777" w:rsidR="00460A12" w:rsidRPr="00460A12" w:rsidRDefault="00460A12" w:rsidP="00460A12">
            <w:pPr>
              <w:jc w:val="center"/>
            </w:pPr>
            <w:r w:rsidRPr="00460A12">
              <w:t>(Column 5)</w:t>
            </w:r>
          </w:p>
          <w:p w14:paraId="1E2ED97A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0659D36C" w14:textId="77777777" w:rsidR="00460A12" w:rsidRPr="00460A12" w:rsidRDefault="00460A12" w:rsidP="00460A12">
            <w:pPr>
              <w:jc w:val="center"/>
              <w:rPr>
                <w:b/>
                <w:bCs/>
                <w:sz w:val="24"/>
                <w:szCs w:val="24"/>
              </w:rPr>
            </w:pPr>
            <w:r w:rsidRPr="00460A12">
              <w:rPr>
                <w:b/>
                <w:bCs/>
                <w:sz w:val="24"/>
                <w:szCs w:val="24"/>
              </w:rPr>
              <w:t>Subject Matter Expert</w:t>
            </w:r>
          </w:p>
          <w:p w14:paraId="3F108F41" w14:textId="77777777" w:rsidR="00460A12" w:rsidRPr="00460A12" w:rsidRDefault="00460A12" w:rsidP="00460A12">
            <w:pPr>
              <w:jc w:val="center"/>
              <w:rPr>
                <w:sz w:val="10"/>
                <w:szCs w:val="10"/>
              </w:rPr>
            </w:pPr>
          </w:p>
          <w:p w14:paraId="04CC9F82" w14:textId="79549337" w:rsidR="00460A12" w:rsidRPr="00E24A36" w:rsidRDefault="00460A12" w:rsidP="00460A12">
            <w:pPr>
              <w:jc w:val="center"/>
              <w:rPr>
                <w:rStyle w:val="Strong"/>
              </w:rPr>
            </w:pPr>
            <w:r w:rsidRPr="00E24A36">
              <w:rPr>
                <w:rStyle w:val="Strong"/>
                <w:color w:val="365F91" w:themeColor="accent1" w:themeShade="BF"/>
              </w:rPr>
              <w:t>Internal Use Only</w:t>
            </w:r>
          </w:p>
        </w:tc>
      </w:tr>
      <w:tr w:rsidR="00716B17" w:rsidRPr="000A0936" w14:paraId="3ACD4C93" w14:textId="77777777" w:rsidTr="003D21B5">
        <w:trPr>
          <w:cantSplit/>
          <w:trHeight w:val="340"/>
        </w:trPr>
        <w:tc>
          <w:tcPr>
            <w:tcW w:w="2405" w:type="dxa"/>
            <w:shd w:val="clear" w:color="auto" w:fill="auto"/>
          </w:tcPr>
          <w:p w14:paraId="43D8C60E" w14:textId="0383DD63" w:rsidR="00716B17" w:rsidRPr="00460A12" w:rsidRDefault="003D21B5" w:rsidP="007A71B2">
            <w:r>
              <w:rPr>
                <w:rStyle w:val="Strong"/>
              </w:rPr>
              <w:t>Growth Mindset</w:t>
            </w:r>
            <w:r w:rsidRPr="0066365C">
              <w:rPr>
                <w:rStyle w:val="Strong"/>
              </w:rPr>
              <w:t>:</w:t>
            </w:r>
            <w:r>
              <w:t xml:space="preserve"> </w:t>
            </w:r>
            <w:r w:rsidR="00716B17" w:rsidRPr="000A0936">
              <w:t>Student shows interest and explores new and diverse ideas, approaches, and perspectives.</w:t>
            </w:r>
          </w:p>
        </w:tc>
        <w:sdt>
          <w:sdtPr>
            <w:rPr>
              <w:color w:val="404040" w:themeColor="text1" w:themeTint="BF"/>
            </w:rPr>
            <w:id w:val="2023122882"/>
            <w:placeholder>
              <w:docPart w:val="A609D5EDCA47401BA77442853103FD9B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418" w:type="dxa"/>
                <w:shd w:val="clear" w:color="auto" w:fill="auto"/>
              </w:tcPr>
              <w:p w14:paraId="6E32F24E" w14:textId="188E0B58" w:rsidR="00716B17" w:rsidRPr="00460A12" w:rsidRDefault="00716B17" w:rsidP="007A71B2">
                <w:r w:rsidRPr="000A0936">
                  <w:rPr>
                    <w:rStyle w:val="PlaceholderText"/>
                    <w:color w:val="404040" w:themeColor="text1" w:themeTint="BF"/>
                  </w:rPr>
                  <w:t>Choose a mea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751497074"/>
            <w:placeholder>
              <w:docPart w:val="CE49BB35D2354AB284D3F3F157C8ACEE"/>
            </w:placeholder>
            <w:showingPlcHdr/>
          </w:sdtPr>
          <w:sdtEndPr/>
          <w:sdtContent>
            <w:tc>
              <w:tcPr>
                <w:tcW w:w="6662" w:type="dxa"/>
                <w:shd w:val="clear" w:color="auto" w:fill="auto"/>
              </w:tcPr>
              <w:p w14:paraId="338697C4" w14:textId="396C2E44" w:rsidR="00716B17" w:rsidRPr="00460A12" w:rsidRDefault="00716B17" w:rsidP="007A71B2"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614805275"/>
            <w:placeholder>
              <w:docPart w:val="C0DFD208AB2D49AD9A753A887E501FFA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auto"/>
              </w:tcPr>
              <w:p w14:paraId="4D7916BD" w14:textId="3870CC2A" w:rsidR="00716B17" w:rsidRPr="00460A12" w:rsidRDefault="00716B17" w:rsidP="007A71B2"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2044970361"/>
            <w:placeholder>
              <w:docPart w:val="53C2830C8F9B4FD088CC4F95C912AAC0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auto"/>
              </w:tcPr>
              <w:p w14:paraId="396A3703" w14:textId="5055B7AC" w:rsidR="00716B17" w:rsidRPr="00460A12" w:rsidRDefault="00716B17" w:rsidP="007A71B2"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716B17" w:rsidRPr="000A0936" w14:paraId="5FD1D93C" w14:textId="77777777" w:rsidTr="003D21B5">
        <w:trPr>
          <w:cantSplit/>
          <w:trHeight w:val="288"/>
        </w:trPr>
        <w:tc>
          <w:tcPr>
            <w:tcW w:w="2405" w:type="dxa"/>
            <w:shd w:val="clear" w:color="auto" w:fill="FFFFFF" w:themeFill="background1"/>
          </w:tcPr>
          <w:p w14:paraId="26C6540C" w14:textId="2CA98DDE" w:rsidR="00716B17" w:rsidRPr="000A0936" w:rsidRDefault="0066365C" w:rsidP="00716B17">
            <w:r>
              <w:rPr>
                <w:rStyle w:val="Strong"/>
              </w:rPr>
              <w:t>Creativity and Innovation</w:t>
            </w:r>
            <w:r w:rsidRPr="0066365C">
              <w:rPr>
                <w:rStyle w:val="Strong"/>
              </w:rPr>
              <w:t>:</w:t>
            </w:r>
            <w:r>
              <w:t xml:space="preserve"> </w:t>
            </w:r>
            <w:r w:rsidR="00716B17" w:rsidRPr="000A0936">
              <w:t>Student experiments with new ideas or solutions for better ways to improve outcomes.</w:t>
            </w:r>
          </w:p>
        </w:tc>
        <w:sdt>
          <w:sdtPr>
            <w:rPr>
              <w:color w:val="404040" w:themeColor="text1" w:themeTint="BF"/>
            </w:rPr>
            <w:id w:val="-574278521"/>
            <w:placeholder>
              <w:docPart w:val="5A37099FF14744F5AF57777DE4355450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2193216F" w14:textId="56C4C634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a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636787533"/>
            <w:placeholder>
              <w:docPart w:val="E74C7BFB6B114B13B144B8AAAFC9414F"/>
            </w:placeholder>
            <w:showingPlcHdr/>
          </w:sdtPr>
          <w:sdtEndPr/>
          <w:sdtContent>
            <w:tc>
              <w:tcPr>
                <w:tcW w:w="6662" w:type="dxa"/>
                <w:shd w:val="clear" w:color="auto" w:fill="FFFFFF" w:themeFill="background1"/>
              </w:tcPr>
              <w:p w14:paraId="24766755" w14:textId="77777777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665587458"/>
            <w:placeholder>
              <w:docPart w:val="B842FFFBA77540F3AD77F663A8533F63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6D66F0B5" w14:textId="486CE250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597528775"/>
            <w:placeholder>
              <w:docPart w:val="BC1C48B11DA0426586E4CDA0E7006CDF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212D3EE0" w14:textId="43591290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716B17" w:rsidRPr="000A0936" w14:paraId="512F450C" w14:textId="77777777" w:rsidTr="003D21B5">
        <w:trPr>
          <w:cantSplit/>
          <w:trHeight w:val="288"/>
        </w:trPr>
        <w:tc>
          <w:tcPr>
            <w:tcW w:w="2405" w:type="dxa"/>
            <w:shd w:val="clear" w:color="auto" w:fill="FFFFFF" w:themeFill="background1"/>
          </w:tcPr>
          <w:p w14:paraId="262F734C" w14:textId="685A4B94" w:rsidR="00716B17" w:rsidRPr="000A0936" w:rsidRDefault="005D1911" w:rsidP="00716B17">
            <w:r w:rsidRPr="0066365C">
              <w:rPr>
                <w:rStyle w:val="Strong"/>
              </w:rPr>
              <w:t>Initiative:</w:t>
            </w:r>
            <w:r>
              <w:t xml:space="preserve"> </w:t>
            </w:r>
            <w:r w:rsidR="00716B17" w:rsidRPr="000A0936">
              <w:t xml:space="preserve">Student pursues goals beyond what is required or expected. </w:t>
            </w:r>
          </w:p>
        </w:tc>
        <w:sdt>
          <w:sdtPr>
            <w:rPr>
              <w:color w:val="404040" w:themeColor="text1" w:themeTint="BF"/>
            </w:rPr>
            <w:id w:val="-283510776"/>
            <w:placeholder>
              <w:docPart w:val="32EC9BC982AB4E9D968792F34012668B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0566F551" w14:textId="55F49A39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a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864493739"/>
            <w:placeholder>
              <w:docPart w:val="733858F765E04F0E8DE55A54D798F16B"/>
            </w:placeholder>
            <w:showingPlcHdr/>
          </w:sdtPr>
          <w:sdtEndPr/>
          <w:sdtContent>
            <w:tc>
              <w:tcPr>
                <w:tcW w:w="6662" w:type="dxa"/>
                <w:shd w:val="clear" w:color="auto" w:fill="FFFFFF" w:themeFill="background1"/>
              </w:tcPr>
              <w:p w14:paraId="59DDDB92" w14:textId="77777777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408352136"/>
            <w:placeholder>
              <w:docPart w:val="87431B06DD874BF59E5A1E1B59EFBF26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2F3D6441" w14:textId="6ACB2DB8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9300381"/>
            <w:placeholder>
              <w:docPart w:val="BCA65BB240AD42B5855D4E385E3E1CA1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613BE0E3" w14:textId="134D5AA9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716B17" w:rsidRPr="000A0936" w14:paraId="099FABB5" w14:textId="77777777" w:rsidTr="003D21B5">
        <w:trPr>
          <w:cantSplit/>
          <w:trHeight w:val="288"/>
        </w:trPr>
        <w:tc>
          <w:tcPr>
            <w:tcW w:w="2405" w:type="dxa"/>
            <w:shd w:val="clear" w:color="auto" w:fill="FFFFFF" w:themeFill="background1"/>
          </w:tcPr>
          <w:p w14:paraId="16C383E4" w14:textId="302E340F" w:rsidR="00716B17" w:rsidRPr="000A0936" w:rsidRDefault="005D1911" w:rsidP="00716B17">
            <w:r w:rsidRPr="005D1911">
              <w:rPr>
                <w:rStyle w:val="Strong"/>
              </w:rPr>
              <w:t>Adaptability and Flexibility:</w:t>
            </w:r>
            <w:r>
              <w:t xml:space="preserve"> </w:t>
            </w:r>
            <w:r w:rsidR="00716B17" w:rsidRPr="000A0936">
              <w:t>Student adapts quickly to change and adjusts direction as necessary to achieve desired outcomes.</w:t>
            </w:r>
          </w:p>
        </w:tc>
        <w:sdt>
          <w:sdtPr>
            <w:rPr>
              <w:color w:val="404040" w:themeColor="text1" w:themeTint="BF"/>
            </w:rPr>
            <w:id w:val="350622777"/>
            <w:placeholder>
              <w:docPart w:val="B52318CBF6FE4FD6B267886A010F44BE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65A79200" w14:textId="23CD54AD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a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2045430735"/>
            <w:placeholder>
              <w:docPart w:val="0D82D6A027E74409B8DAC0A2AA04F41B"/>
            </w:placeholder>
            <w:showingPlcHdr/>
          </w:sdtPr>
          <w:sdtEndPr/>
          <w:sdtContent>
            <w:tc>
              <w:tcPr>
                <w:tcW w:w="6662" w:type="dxa"/>
                <w:shd w:val="clear" w:color="auto" w:fill="FFFFFF" w:themeFill="background1"/>
              </w:tcPr>
              <w:p w14:paraId="6898F179" w14:textId="77777777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442070508"/>
            <w:placeholder>
              <w:docPart w:val="EE814AE3EA264F8CAAF579239067E001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4E74A93D" w14:textId="185D8F96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728493232"/>
            <w:placeholder>
              <w:docPart w:val="5BE4C4AF0C70466B9CA257C638560F47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6C8D73C8" w14:textId="40BBA244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716B17" w:rsidRPr="000A0936" w14:paraId="18FBF801" w14:textId="77777777" w:rsidTr="003D21B5">
        <w:trPr>
          <w:cantSplit/>
          <w:trHeight w:val="288"/>
        </w:trPr>
        <w:tc>
          <w:tcPr>
            <w:tcW w:w="2405" w:type="dxa"/>
            <w:shd w:val="clear" w:color="auto" w:fill="FFFFFF" w:themeFill="background1"/>
          </w:tcPr>
          <w:p w14:paraId="225C76BE" w14:textId="00BDAD8D" w:rsidR="00716B17" w:rsidRPr="000A0936" w:rsidRDefault="00AD514E" w:rsidP="00716B17">
            <w:r w:rsidRPr="00AD514E">
              <w:rPr>
                <w:rStyle w:val="Strong"/>
              </w:rPr>
              <w:lastRenderedPageBreak/>
              <w:t>Fostering Equity, Diversity</w:t>
            </w:r>
            <w:r w:rsidR="005D1911">
              <w:rPr>
                <w:rStyle w:val="Strong"/>
              </w:rPr>
              <w:t>,</w:t>
            </w:r>
            <w:r w:rsidRPr="00AD514E">
              <w:rPr>
                <w:rStyle w:val="Strong"/>
              </w:rPr>
              <w:t xml:space="preserve"> </w:t>
            </w:r>
            <w:r w:rsidR="005D1911" w:rsidRPr="00AD514E">
              <w:rPr>
                <w:rStyle w:val="Strong"/>
              </w:rPr>
              <w:t>Inclusion,</w:t>
            </w:r>
            <w:r w:rsidRPr="00AD514E">
              <w:rPr>
                <w:rStyle w:val="Strong"/>
              </w:rPr>
              <w:t xml:space="preserve"> and Indigenization:</w:t>
            </w:r>
            <w:r>
              <w:t xml:space="preserve"> </w:t>
            </w:r>
            <w:r w:rsidR="00716B17" w:rsidRPr="000A0936">
              <w:t>Student values the perspectives of others with different backgrounds, identities, and life experiences.</w:t>
            </w:r>
          </w:p>
        </w:tc>
        <w:sdt>
          <w:sdtPr>
            <w:rPr>
              <w:color w:val="404040" w:themeColor="text1" w:themeTint="BF"/>
            </w:rPr>
            <w:alias w:val="Type of Measure"/>
            <w:tag w:val="Type of Measure"/>
            <w:id w:val="-638106744"/>
            <w:placeholder>
              <w:docPart w:val="D0E5F817788D42119AAC1330B0A151F0"/>
            </w:placeholder>
            <w:showingPlcHdr/>
            <w15:color w:val="FFFF99"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50441331" w14:textId="17362DC4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a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780717348"/>
            <w:placeholder>
              <w:docPart w:val="BE39F7340C314A85B76310AD503635BE"/>
            </w:placeholder>
            <w:showingPlcHdr/>
          </w:sdtPr>
          <w:sdtEndPr/>
          <w:sdtContent>
            <w:tc>
              <w:tcPr>
                <w:tcW w:w="6662" w:type="dxa"/>
                <w:shd w:val="clear" w:color="auto" w:fill="FFFFFF" w:themeFill="background1"/>
              </w:tcPr>
              <w:p w14:paraId="5EA1132B" w14:textId="2DCB9F69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865750270"/>
            <w:placeholder>
              <w:docPart w:val="0C81CFA3A80344C0ADD41AFC2C8A03FD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646946B0" w14:textId="5C559873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68529581"/>
            <w:placeholder>
              <w:docPart w:val="01D20E2F38984720A3B52C190593F80C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35C9C79F" w14:textId="739FE262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716B17" w:rsidRPr="000A0936" w14:paraId="52D94B5A" w14:textId="77777777" w:rsidTr="003D21B5">
        <w:trPr>
          <w:cantSplit/>
          <w:trHeight w:val="288"/>
        </w:trPr>
        <w:tc>
          <w:tcPr>
            <w:tcW w:w="2405" w:type="dxa"/>
            <w:shd w:val="clear" w:color="auto" w:fill="FFFFFF" w:themeFill="background1"/>
          </w:tcPr>
          <w:p w14:paraId="5DC76E0D" w14:textId="2ED85214" w:rsidR="00716B17" w:rsidRPr="000A0936" w:rsidRDefault="005D1911" w:rsidP="00716B17">
            <w:r w:rsidRPr="00AD514E">
              <w:rPr>
                <w:rStyle w:val="Strong"/>
              </w:rPr>
              <w:t>Fostering Equity, Diversity</w:t>
            </w:r>
            <w:r>
              <w:rPr>
                <w:rStyle w:val="Strong"/>
              </w:rPr>
              <w:t>,</w:t>
            </w:r>
            <w:r w:rsidRPr="00AD514E">
              <w:rPr>
                <w:rStyle w:val="Strong"/>
              </w:rPr>
              <w:t xml:space="preserve"> Inclusion, and Indigenization:</w:t>
            </w:r>
            <w:r>
              <w:t xml:space="preserve"> </w:t>
            </w:r>
            <w:r w:rsidR="00716B17" w:rsidRPr="000A0936">
              <w:t>Student is open to the diverse thoughts, opinions, and contributions of others to learn and grow.</w:t>
            </w:r>
          </w:p>
        </w:tc>
        <w:sdt>
          <w:sdtPr>
            <w:rPr>
              <w:color w:val="404040" w:themeColor="text1" w:themeTint="BF"/>
            </w:rPr>
            <w:id w:val="1819988226"/>
            <w:placeholder>
              <w:docPart w:val="4FA0AC4507184858909CDD592B8D0AD6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46D5C7A8" w14:textId="14868588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a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637029862"/>
            <w:placeholder>
              <w:docPart w:val="563D32E188394C96B6D2A323422FDE6C"/>
            </w:placeholder>
            <w:showingPlcHdr/>
          </w:sdtPr>
          <w:sdtEndPr/>
          <w:sdtContent>
            <w:tc>
              <w:tcPr>
                <w:tcW w:w="6662" w:type="dxa"/>
                <w:shd w:val="clear" w:color="auto" w:fill="FFFFFF" w:themeFill="background1"/>
              </w:tcPr>
              <w:p w14:paraId="12595731" w14:textId="1A5E8971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051354496"/>
            <w:placeholder>
              <w:docPart w:val="ABBA3F6BBDCF40858E0F9F79BEE3CAFC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0872C081" w14:textId="14BC2BEA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618445853"/>
            <w:placeholder>
              <w:docPart w:val="E17E6E8CF55E4E64BDED3740CEFA1471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354FD634" w14:textId="52152E93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716B17" w:rsidRPr="000A0936" w14:paraId="24A9D9EE" w14:textId="77777777" w:rsidTr="003D21B5">
        <w:trPr>
          <w:cantSplit/>
          <w:trHeight w:val="288"/>
        </w:trPr>
        <w:tc>
          <w:tcPr>
            <w:tcW w:w="2405" w:type="dxa"/>
            <w:shd w:val="clear" w:color="auto" w:fill="FFFFFF" w:themeFill="background1"/>
          </w:tcPr>
          <w:p w14:paraId="346EBC85" w14:textId="007AAFCD" w:rsidR="00716B17" w:rsidRPr="000A0936" w:rsidRDefault="005D1911" w:rsidP="00716B17">
            <w:r w:rsidRPr="00AD514E">
              <w:rPr>
                <w:rStyle w:val="Strong"/>
              </w:rPr>
              <w:t>Fostering Equity, Diversity</w:t>
            </w:r>
            <w:r>
              <w:rPr>
                <w:rStyle w:val="Strong"/>
              </w:rPr>
              <w:t>,</w:t>
            </w:r>
            <w:r w:rsidRPr="00AD514E">
              <w:rPr>
                <w:rStyle w:val="Strong"/>
              </w:rPr>
              <w:t xml:space="preserve"> Inclusion, and Indigenization:</w:t>
            </w:r>
            <w:r>
              <w:t xml:space="preserve"> </w:t>
            </w:r>
            <w:r w:rsidR="00716B17" w:rsidRPr="000A0936">
              <w:t xml:space="preserve">Student contributes their strengths, skills, and experiences to the development and achievement of shared goals. </w:t>
            </w:r>
          </w:p>
        </w:tc>
        <w:sdt>
          <w:sdtPr>
            <w:rPr>
              <w:color w:val="404040" w:themeColor="text1" w:themeTint="BF"/>
            </w:rPr>
            <w:id w:val="1914200537"/>
            <w:placeholder>
              <w:docPart w:val="61D9C1D36472498BA863AC015B1C9030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17431342" w14:textId="07BD7745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a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337972300"/>
            <w:placeholder>
              <w:docPart w:val="9697F3215FF2411E9FECE7D096DD459F"/>
            </w:placeholder>
            <w:showingPlcHdr/>
          </w:sdtPr>
          <w:sdtEndPr/>
          <w:sdtContent>
            <w:tc>
              <w:tcPr>
                <w:tcW w:w="6662" w:type="dxa"/>
                <w:shd w:val="clear" w:color="auto" w:fill="FFFFFF" w:themeFill="background1"/>
              </w:tcPr>
              <w:p w14:paraId="034695C2" w14:textId="02CD8D88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058973334"/>
            <w:placeholder>
              <w:docPart w:val="639C1279B5DA4C05B4C60CF2A2DCB413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45EBF198" w14:textId="0FE9AE9E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744406795"/>
            <w:placeholder>
              <w:docPart w:val="DDE9893F92A849A7B6D7B75608C46D90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07A01DF4" w14:textId="29D77CCB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716B17" w:rsidRPr="000A0936" w14:paraId="644BC3CF" w14:textId="77777777" w:rsidTr="003D21B5">
        <w:trPr>
          <w:cantSplit/>
          <w:trHeight w:val="288"/>
        </w:trPr>
        <w:tc>
          <w:tcPr>
            <w:tcW w:w="2405" w:type="dxa"/>
            <w:shd w:val="clear" w:color="auto" w:fill="FFFFFF" w:themeFill="background1"/>
          </w:tcPr>
          <w:p w14:paraId="6682CA96" w14:textId="1E07EB8A" w:rsidR="00716B17" w:rsidRPr="000A0936" w:rsidRDefault="005D1911" w:rsidP="00716B17">
            <w:r w:rsidRPr="00AD514E">
              <w:rPr>
                <w:rStyle w:val="Strong"/>
              </w:rPr>
              <w:t>Fostering Equity, Diversity</w:t>
            </w:r>
            <w:r>
              <w:rPr>
                <w:rStyle w:val="Strong"/>
              </w:rPr>
              <w:t>,</w:t>
            </w:r>
            <w:r w:rsidRPr="00AD514E">
              <w:rPr>
                <w:rStyle w:val="Strong"/>
              </w:rPr>
              <w:t xml:space="preserve"> Inclusion, and Indigenization:</w:t>
            </w:r>
            <w:r>
              <w:t xml:space="preserve"> </w:t>
            </w:r>
            <w:r w:rsidR="00716B17" w:rsidRPr="000A0936">
              <w:t>Use appropriate communication to build positive professional relationships and personal profile.</w:t>
            </w:r>
          </w:p>
        </w:tc>
        <w:sdt>
          <w:sdtPr>
            <w:rPr>
              <w:color w:val="404040" w:themeColor="text1" w:themeTint="BF"/>
            </w:rPr>
            <w:id w:val="-623314244"/>
            <w:placeholder>
              <w:docPart w:val="ABB9B901ED2446C1AD6B13BAF1A130A0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42A2C4B8" w14:textId="0A9542C6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a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772538879"/>
            <w:placeholder>
              <w:docPart w:val="B3C49FA474DA44F588778DC4D6BCE95E"/>
            </w:placeholder>
            <w:showingPlcHdr/>
          </w:sdtPr>
          <w:sdtEndPr/>
          <w:sdtContent>
            <w:tc>
              <w:tcPr>
                <w:tcW w:w="6662" w:type="dxa"/>
                <w:shd w:val="clear" w:color="auto" w:fill="FFFFFF" w:themeFill="background1"/>
              </w:tcPr>
              <w:p w14:paraId="796193B8" w14:textId="61D8683E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206947422"/>
            <w:placeholder>
              <w:docPart w:val="1645E38F8BA64726AEE73DA1E5A53EA0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2F6CE19F" w14:textId="0C548BA2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527755861"/>
            <w:placeholder>
              <w:docPart w:val="73A6214C617B42E0A736A1E04D453072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7F185A43" w14:textId="40CFF75D" w:rsidR="00716B17" w:rsidRPr="000A0936" w:rsidRDefault="00716B17" w:rsidP="00716B17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</w:tbl>
    <w:p w14:paraId="020D5AC3" w14:textId="46A93C9F" w:rsidR="00DF0386" w:rsidRPr="000A0936" w:rsidRDefault="00DF0386" w:rsidP="00C70D26"/>
    <w:p w14:paraId="37DE4170" w14:textId="77777777" w:rsidR="00312D8C" w:rsidRPr="000A0936" w:rsidRDefault="00312D8C">
      <w:pPr>
        <w:spacing w:after="200" w:line="276" w:lineRule="auto"/>
        <w:rPr>
          <w:rFonts w:eastAsiaTheme="majorEastAsia"/>
          <w:b/>
          <w:sz w:val="28"/>
          <w:szCs w:val="18"/>
        </w:rPr>
      </w:pPr>
      <w:r w:rsidRPr="000A0936">
        <w:br w:type="page"/>
      </w:r>
    </w:p>
    <w:p w14:paraId="7B1E16F8" w14:textId="1D177587" w:rsidR="00312D8C" w:rsidRPr="000A0936" w:rsidRDefault="00312D8C" w:rsidP="008047BE">
      <w:pPr>
        <w:pStyle w:val="Heading3"/>
      </w:pPr>
      <w:r w:rsidRPr="000A0936">
        <w:lastRenderedPageBreak/>
        <w:t>Outcome #3: Complex Thinking</w:t>
      </w:r>
    </w:p>
    <w:p w14:paraId="28048A1F" w14:textId="77777777" w:rsidR="00312D8C" w:rsidRPr="000A0936" w:rsidRDefault="00312D8C" w:rsidP="00312D8C"/>
    <w:p w14:paraId="65876897" w14:textId="076F9972" w:rsidR="00DF0386" w:rsidRDefault="00312D8C" w:rsidP="00C70D26">
      <w:r w:rsidRPr="000A0936">
        <w:t>Complex Thinking: Apply critical thinking skills to achieve desired outcomes.</w:t>
      </w:r>
    </w:p>
    <w:p w14:paraId="5F5E4F5A" w14:textId="77777777" w:rsidR="00D931C0" w:rsidRPr="000A0936" w:rsidRDefault="00D931C0" w:rsidP="00C70D26"/>
    <w:p w14:paraId="48C0AE51" w14:textId="77777777" w:rsidR="00312D8C" w:rsidRPr="000A0936" w:rsidRDefault="00312D8C" w:rsidP="00C70D26"/>
    <w:tbl>
      <w:tblPr>
        <w:tblStyle w:val="TableGrid1"/>
        <w:tblW w:w="14029" w:type="dxa"/>
        <w:tblLook w:val="04A0" w:firstRow="1" w:lastRow="0" w:firstColumn="1" w:lastColumn="0" w:noHBand="0" w:noVBand="1"/>
        <w:tblCaption w:val="WIL Self-Assessment of Outcome #3 Complex Thinking"/>
        <w:tblDescription w:val="This table is used by the student to provide a self-assessment of their complex thinking. It has 5 columns: Competency; Type of Measure; Evidence; Self-Assessment Profiency Scale; and Subject Matter Expert. "/>
      </w:tblPr>
      <w:tblGrid>
        <w:gridCol w:w="2360"/>
        <w:gridCol w:w="1518"/>
        <w:gridCol w:w="6607"/>
        <w:gridCol w:w="1772"/>
        <w:gridCol w:w="1772"/>
      </w:tblGrid>
      <w:tr w:rsidR="00460A12" w:rsidRPr="000A0936" w14:paraId="2A66D49B" w14:textId="77777777" w:rsidTr="003D21B5">
        <w:trPr>
          <w:cantSplit/>
          <w:trHeight w:val="288"/>
          <w:tblHeader/>
        </w:trPr>
        <w:tc>
          <w:tcPr>
            <w:tcW w:w="2360" w:type="dxa"/>
            <w:shd w:val="clear" w:color="auto" w:fill="D9D9D9" w:themeFill="background1" w:themeFillShade="D9"/>
          </w:tcPr>
          <w:p w14:paraId="0484B496" w14:textId="77777777" w:rsidR="00460A12" w:rsidRPr="00460A12" w:rsidRDefault="00460A12" w:rsidP="00460A12">
            <w:pPr>
              <w:jc w:val="center"/>
            </w:pPr>
            <w:r w:rsidRPr="00460A12">
              <w:t>(Column 1)</w:t>
            </w:r>
          </w:p>
          <w:p w14:paraId="7210A12D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338EA5B4" w14:textId="03042E84" w:rsidR="00460A12" w:rsidRPr="000A0936" w:rsidRDefault="00460A12" w:rsidP="00460A12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Competency</w:t>
            </w:r>
          </w:p>
        </w:tc>
        <w:tc>
          <w:tcPr>
            <w:tcW w:w="1518" w:type="dxa"/>
            <w:shd w:val="clear" w:color="auto" w:fill="D9D9D9" w:themeFill="background1" w:themeFillShade="D9"/>
          </w:tcPr>
          <w:p w14:paraId="0F784E7B" w14:textId="77777777" w:rsidR="00460A12" w:rsidRPr="00460A12" w:rsidRDefault="00460A12" w:rsidP="00460A12">
            <w:pPr>
              <w:jc w:val="center"/>
            </w:pPr>
            <w:r w:rsidRPr="00460A12">
              <w:t>(Column 2)</w:t>
            </w:r>
          </w:p>
          <w:p w14:paraId="15678AF8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218A6B72" w14:textId="404B0E1B" w:rsidR="00460A12" w:rsidRPr="000A0936" w:rsidRDefault="00460A12" w:rsidP="00460A12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Type of Measure</w:t>
            </w:r>
          </w:p>
        </w:tc>
        <w:tc>
          <w:tcPr>
            <w:tcW w:w="6607" w:type="dxa"/>
            <w:shd w:val="clear" w:color="auto" w:fill="D9D9D9" w:themeFill="background1" w:themeFillShade="D9"/>
          </w:tcPr>
          <w:p w14:paraId="48B03F4C" w14:textId="77777777" w:rsidR="00460A12" w:rsidRPr="00460A12" w:rsidRDefault="00460A12" w:rsidP="00460A12">
            <w:pPr>
              <w:jc w:val="center"/>
            </w:pPr>
            <w:r w:rsidRPr="00460A12">
              <w:t>(Column 3)</w:t>
            </w:r>
          </w:p>
          <w:p w14:paraId="2C7910CA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60E77B5D" w14:textId="3B85E87B" w:rsidR="00460A12" w:rsidRPr="000A0936" w:rsidRDefault="00460A12" w:rsidP="00460A12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Evidence</w:t>
            </w:r>
          </w:p>
        </w:tc>
        <w:tc>
          <w:tcPr>
            <w:tcW w:w="1772" w:type="dxa"/>
            <w:shd w:val="clear" w:color="auto" w:fill="D9D9D9" w:themeFill="background1" w:themeFillShade="D9"/>
          </w:tcPr>
          <w:p w14:paraId="1B347B05" w14:textId="77777777" w:rsidR="00460A12" w:rsidRPr="00460A12" w:rsidRDefault="00460A12" w:rsidP="00460A12">
            <w:pPr>
              <w:jc w:val="center"/>
            </w:pPr>
            <w:r w:rsidRPr="00460A12">
              <w:t>(Column 4)</w:t>
            </w:r>
          </w:p>
          <w:p w14:paraId="47603B78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51D63D77" w14:textId="77777777" w:rsidR="00460A12" w:rsidRPr="00460A12" w:rsidRDefault="00460A12" w:rsidP="00460A12">
            <w:pPr>
              <w:jc w:val="center"/>
              <w:rPr>
                <w:b/>
                <w:bCs/>
                <w:sz w:val="24"/>
                <w:szCs w:val="24"/>
              </w:rPr>
            </w:pPr>
            <w:r w:rsidRPr="00460A12">
              <w:rPr>
                <w:b/>
                <w:bCs/>
                <w:sz w:val="24"/>
                <w:szCs w:val="24"/>
              </w:rPr>
              <w:t>Self-Assessment Proficiency Scale</w:t>
            </w:r>
          </w:p>
          <w:p w14:paraId="33438A3F" w14:textId="7FAA861D" w:rsidR="00460A12" w:rsidRPr="000A0936" w:rsidRDefault="00460A12" w:rsidP="00460A12">
            <w:pPr>
              <w:jc w:val="center"/>
              <w:rPr>
                <w:b/>
                <w:bCs/>
              </w:rPr>
            </w:pPr>
          </w:p>
        </w:tc>
        <w:tc>
          <w:tcPr>
            <w:tcW w:w="1772" w:type="dxa"/>
            <w:shd w:val="clear" w:color="auto" w:fill="D9D9D9" w:themeFill="background1" w:themeFillShade="D9"/>
          </w:tcPr>
          <w:p w14:paraId="71D2C331" w14:textId="77777777" w:rsidR="00460A12" w:rsidRPr="00460A12" w:rsidRDefault="00460A12" w:rsidP="00460A12">
            <w:pPr>
              <w:jc w:val="center"/>
            </w:pPr>
            <w:r w:rsidRPr="00460A12">
              <w:t>(Column 5)</w:t>
            </w:r>
          </w:p>
          <w:p w14:paraId="3D9726E9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6ABC9913" w14:textId="77777777" w:rsidR="00460A12" w:rsidRPr="00460A12" w:rsidRDefault="00460A12" w:rsidP="00460A12">
            <w:pPr>
              <w:jc w:val="center"/>
              <w:rPr>
                <w:b/>
                <w:bCs/>
                <w:sz w:val="24"/>
                <w:szCs w:val="24"/>
              </w:rPr>
            </w:pPr>
            <w:r w:rsidRPr="00460A12">
              <w:rPr>
                <w:b/>
                <w:bCs/>
                <w:sz w:val="24"/>
                <w:szCs w:val="24"/>
              </w:rPr>
              <w:t>Subject Matter Expert</w:t>
            </w:r>
          </w:p>
          <w:p w14:paraId="60496556" w14:textId="77777777" w:rsidR="00460A12" w:rsidRPr="00460A12" w:rsidRDefault="00460A12" w:rsidP="00460A12">
            <w:pPr>
              <w:jc w:val="center"/>
              <w:rPr>
                <w:sz w:val="10"/>
                <w:szCs w:val="10"/>
              </w:rPr>
            </w:pPr>
          </w:p>
          <w:p w14:paraId="17476E80" w14:textId="7AC1829C" w:rsidR="00460A12" w:rsidRPr="00E24A36" w:rsidRDefault="00460A12" w:rsidP="00460A12">
            <w:pPr>
              <w:jc w:val="center"/>
              <w:rPr>
                <w:rStyle w:val="Strong"/>
              </w:rPr>
            </w:pPr>
            <w:r w:rsidRPr="00E24A36">
              <w:rPr>
                <w:rStyle w:val="Strong"/>
                <w:color w:val="365F91" w:themeColor="accent1" w:themeShade="BF"/>
              </w:rPr>
              <w:t>Internal Use Only</w:t>
            </w:r>
          </w:p>
        </w:tc>
      </w:tr>
      <w:tr w:rsidR="00374D51" w:rsidRPr="000A0936" w14:paraId="7E5FF001" w14:textId="77777777" w:rsidTr="003D21B5">
        <w:trPr>
          <w:cantSplit/>
          <w:trHeight w:val="288"/>
        </w:trPr>
        <w:tc>
          <w:tcPr>
            <w:tcW w:w="2360" w:type="dxa"/>
            <w:shd w:val="clear" w:color="auto" w:fill="FFFFFF" w:themeFill="background1"/>
          </w:tcPr>
          <w:p w14:paraId="73B50D9B" w14:textId="6B049A52" w:rsidR="00374D51" w:rsidRPr="000A0936" w:rsidRDefault="00AD514E" w:rsidP="00C70D26">
            <w:r w:rsidRPr="00543CEC">
              <w:rPr>
                <w:rStyle w:val="Strong"/>
              </w:rPr>
              <w:t>Critical Thinking and Problem Solving</w:t>
            </w:r>
            <w:r>
              <w:rPr>
                <w:rStyle w:val="Strong"/>
              </w:rPr>
              <w:t>:</w:t>
            </w:r>
            <w:r w:rsidRPr="00543CEC">
              <w:t xml:space="preserve"> </w:t>
            </w:r>
            <w:r w:rsidR="00374D51" w:rsidRPr="000A0936">
              <w:t xml:space="preserve">Student analyzes evidence using relevant and reliable information, data, or facts. </w:t>
            </w:r>
          </w:p>
        </w:tc>
        <w:sdt>
          <w:sdtPr>
            <w:rPr>
              <w:color w:val="404040" w:themeColor="text1" w:themeTint="BF"/>
            </w:rPr>
            <w:id w:val="-1668239624"/>
            <w:placeholder>
              <w:docPart w:val="78C071890C8C43629BF416268EB0D833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18" w:type="dxa"/>
                <w:shd w:val="clear" w:color="auto" w:fill="FFFFFF" w:themeFill="background1"/>
              </w:tcPr>
              <w:p w14:paraId="03D7DED6" w14:textId="1B2F5BF5" w:rsidR="00374D51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9E38D0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3A3094" w:rsidRPr="009E38D0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9E38D0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09940660"/>
            <w:placeholder>
              <w:docPart w:val="B089F5BA02F148CA9A78887611296D96"/>
            </w:placeholder>
            <w:showingPlcHdr/>
          </w:sdtPr>
          <w:sdtEndPr/>
          <w:sdtContent>
            <w:tc>
              <w:tcPr>
                <w:tcW w:w="6607" w:type="dxa"/>
                <w:shd w:val="clear" w:color="auto" w:fill="FFFFFF" w:themeFill="background1"/>
              </w:tcPr>
              <w:p w14:paraId="0B8C5E09" w14:textId="77777777" w:rsidR="00374D51" w:rsidRPr="000A0936" w:rsidRDefault="00374D51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057619088"/>
            <w:placeholder>
              <w:docPart w:val="1C85583F1EE84D5388335D60BAAEA672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23002BC7" w14:textId="1B0C11DB" w:rsidR="00374D51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2115092348"/>
            <w:placeholder>
              <w:docPart w:val="983DF6A3500A46BFB69F8D0C7F09B15A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589C4716" w14:textId="29AC07C1" w:rsidR="00374D51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374D51" w:rsidRPr="000A0936" w14:paraId="6AD1067F" w14:textId="77777777" w:rsidTr="003D21B5">
        <w:trPr>
          <w:cantSplit/>
          <w:trHeight w:val="288"/>
        </w:trPr>
        <w:tc>
          <w:tcPr>
            <w:tcW w:w="2360" w:type="dxa"/>
            <w:shd w:val="clear" w:color="auto" w:fill="FFFFFF" w:themeFill="background1"/>
          </w:tcPr>
          <w:p w14:paraId="41874E79" w14:textId="39CB3EA8" w:rsidR="00374D51" w:rsidRPr="000A0936" w:rsidRDefault="00543CEC" w:rsidP="00C70D26">
            <w:r w:rsidRPr="00543CEC">
              <w:rPr>
                <w:rStyle w:val="Strong"/>
              </w:rPr>
              <w:t>Critical Thinking and Problem Solving</w:t>
            </w:r>
            <w:r>
              <w:rPr>
                <w:rStyle w:val="Strong"/>
              </w:rPr>
              <w:t>:</w:t>
            </w:r>
            <w:r w:rsidRPr="00543CEC">
              <w:t xml:space="preserve"> </w:t>
            </w:r>
            <w:r w:rsidR="00374D51" w:rsidRPr="000A0936">
              <w:t>Student generates possible solutions or recommendations based on sufficient and relevant evidence and in consideration of context.</w:t>
            </w:r>
          </w:p>
        </w:tc>
        <w:sdt>
          <w:sdtPr>
            <w:rPr>
              <w:color w:val="404040" w:themeColor="text1" w:themeTint="BF"/>
            </w:rPr>
            <w:id w:val="1714383515"/>
            <w:placeholder>
              <w:docPart w:val="1CD81EC33E3B40FFB0EA9B9817A458C8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18" w:type="dxa"/>
                <w:shd w:val="clear" w:color="auto" w:fill="FFFFFF" w:themeFill="background1"/>
              </w:tcPr>
              <w:p w14:paraId="7EDA5863" w14:textId="02E7780F" w:rsidR="00374D51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3A3094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986821215"/>
            <w:placeholder>
              <w:docPart w:val="B03D4AF7CE13445382894D26CB4E7128"/>
            </w:placeholder>
            <w:showingPlcHdr/>
          </w:sdtPr>
          <w:sdtEndPr/>
          <w:sdtContent>
            <w:tc>
              <w:tcPr>
                <w:tcW w:w="6607" w:type="dxa"/>
                <w:shd w:val="clear" w:color="auto" w:fill="FFFFFF" w:themeFill="background1"/>
              </w:tcPr>
              <w:p w14:paraId="197DC567" w14:textId="77777777" w:rsidR="00374D51" w:rsidRPr="000A0936" w:rsidRDefault="00374D51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29464546"/>
            <w:placeholder>
              <w:docPart w:val="259CED380C3E4C4C840415CB0E28E1F2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090AC894" w14:textId="14787BDF" w:rsidR="00374D51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2035994024"/>
            <w:placeholder>
              <w:docPart w:val="CC445C878BC4425CA20AC161B94D80D4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772" w:type="dxa"/>
                <w:shd w:val="clear" w:color="auto" w:fill="FFFFFF" w:themeFill="background1"/>
              </w:tcPr>
              <w:p w14:paraId="7DBD862A" w14:textId="057882FB" w:rsidR="00374D51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</w:tbl>
    <w:p w14:paraId="056FD39C" w14:textId="1E778B6E" w:rsidR="006A4BAA" w:rsidRPr="000A0936" w:rsidRDefault="006A4BAA" w:rsidP="00C70D26"/>
    <w:p w14:paraId="30775A52" w14:textId="37BC79A6" w:rsidR="00891211" w:rsidRPr="000A0936" w:rsidRDefault="00891211">
      <w:pPr>
        <w:spacing w:after="200" w:line="276" w:lineRule="auto"/>
        <w:rPr>
          <w:rFonts w:eastAsiaTheme="majorEastAsia"/>
          <w:b/>
          <w:sz w:val="28"/>
        </w:rPr>
      </w:pPr>
      <w:r w:rsidRPr="000A0936">
        <w:br w:type="page"/>
      </w:r>
    </w:p>
    <w:p w14:paraId="70492788" w14:textId="5E925FF0" w:rsidR="00891211" w:rsidRPr="000A0936" w:rsidRDefault="00891211" w:rsidP="008047BE">
      <w:pPr>
        <w:pStyle w:val="Heading3"/>
      </w:pPr>
      <w:r w:rsidRPr="000A0936">
        <w:lastRenderedPageBreak/>
        <w:t>Outcome #4: Interpersonal Capabilities</w:t>
      </w:r>
    </w:p>
    <w:p w14:paraId="2F974667" w14:textId="77777777" w:rsidR="00891211" w:rsidRPr="000A0936" w:rsidRDefault="00891211" w:rsidP="00891211"/>
    <w:p w14:paraId="2CC7DB0D" w14:textId="7A1AE26E" w:rsidR="00741D87" w:rsidRDefault="00891211" w:rsidP="00891211">
      <w:r w:rsidRPr="000A0936">
        <w:t>Interpersonal Capabilities: Develop effective relations within a team of professionals.</w:t>
      </w:r>
    </w:p>
    <w:p w14:paraId="57EC0FB4" w14:textId="5F63425A" w:rsidR="00891211" w:rsidRDefault="00891211" w:rsidP="00891211"/>
    <w:p w14:paraId="7DF55A6C" w14:textId="77777777" w:rsidR="00D931C0" w:rsidRPr="000A0936" w:rsidRDefault="00D931C0" w:rsidP="00891211"/>
    <w:tbl>
      <w:tblPr>
        <w:tblStyle w:val="TableGrid1"/>
        <w:tblW w:w="14170" w:type="dxa"/>
        <w:tblLook w:val="04A0" w:firstRow="1" w:lastRow="0" w:firstColumn="1" w:lastColumn="0" w:noHBand="0" w:noVBand="1"/>
        <w:tblCaption w:val="WIL Self-Assessment of Outcome #4 Interpersonal Capabilities"/>
        <w:tblDescription w:val="This table is used by the student to provide a self-assessment of their interpersonal capabilities. It has 5 columns: Competency; Type of Measure; Evidence; Self-Assessment Profiency Scale; and Subject Matter Expert. "/>
      </w:tblPr>
      <w:tblGrid>
        <w:gridCol w:w="2402"/>
        <w:gridCol w:w="1562"/>
        <w:gridCol w:w="6521"/>
        <w:gridCol w:w="1842"/>
        <w:gridCol w:w="1843"/>
      </w:tblGrid>
      <w:tr w:rsidR="00460A12" w:rsidRPr="000A0936" w14:paraId="40D4E114" w14:textId="77777777" w:rsidTr="003D21B5">
        <w:trPr>
          <w:cantSplit/>
          <w:trHeight w:val="288"/>
          <w:tblHeader/>
        </w:trPr>
        <w:tc>
          <w:tcPr>
            <w:tcW w:w="2402" w:type="dxa"/>
            <w:shd w:val="clear" w:color="auto" w:fill="D9D9D9" w:themeFill="background1" w:themeFillShade="D9"/>
          </w:tcPr>
          <w:p w14:paraId="23E861C7" w14:textId="77777777" w:rsidR="00460A12" w:rsidRPr="00460A12" w:rsidRDefault="00460A12" w:rsidP="00460A12">
            <w:pPr>
              <w:jc w:val="center"/>
            </w:pPr>
            <w:r w:rsidRPr="00460A12">
              <w:t>(Column 1)</w:t>
            </w:r>
          </w:p>
          <w:p w14:paraId="24FBE2D7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612A5C31" w14:textId="6E3A19E2" w:rsidR="00460A12" w:rsidRPr="000A0936" w:rsidRDefault="00460A12" w:rsidP="00460A12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Competency</w:t>
            </w:r>
          </w:p>
        </w:tc>
        <w:tc>
          <w:tcPr>
            <w:tcW w:w="1562" w:type="dxa"/>
            <w:shd w:val="clear" w:color="auto" w:fill="D9D9D9" w:themeFill="background1" w:themeFillShade="D9"/>
          </w:tcPr>
          <w:p w14:paraId="0737084F" w14:textId="77777777" w:rsidR="00460A12" w:rsidRPr="00460A12" w:rsidRDefault="00460A12" w:rsidP="00460A12">
            <w:pPr>
              <w:jc w:val="center"/>
            </w:pPr>
            <w:r w:rsidRPr="00460A12">
              <w:t>(Column 2)</w:t>
            </w:r>
          </w:p>
          <w:p w14:paraId="65468654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728923BF" w14:textId="5D9C373B" w:rsidR="00460A12" w:rsidRPr="000A0936" w:rsidRDefault="00460A12" w:rsidP="00460A12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Type of Measure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0807E507" w14:textId="77777777" w:rsidR="00460A12" w:rsidRPr="00460A12" w:rsidRDefault="00460A12" w:rsidP="00460A12">
            <w:pPr>
              <w:jc w:val="center"/>
            </w:pPr>
            <w:r w:rsidRPr="00460A12">
              <w:t>(Column 3)</w:t>
            </w:r>
          </w:p>
          <w:p w14:paraId="31E9EEB2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0ACDC7EB" w14:textId="7677027F" w:rsidR="00460A12" w:rsidRPr="000A0936" w:rsidRDefault="00460A12" w:rsidP="00460A12">
            <w:pPr>
              <w:jc w:val="center"/>
              <w:rPr>
                <w:b/>
                <w:bCs/>
              </w:rPr>
            </w:pPr>
            <w:r w:rsidRPr="00460A12">
              <w:rPr>
                <w:b/>
                <w:bCs/>
                <w:sz w:val="24"/>
                <w:szCs w:val="24"/>
              </w:rPr>
              <w:t>Evidenc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4EA7A830" w14:textId="77777777" w:rsidR="00460A12" w:rsidRPr="00460A12" w:rsidRDefault="00460A12" w:rsidP="00460A12">
            <w:pPr>
              <w:jc w:val="center"/>
            </w:pPr>
            <w:r w:rsidRPr="00460A12">
              <w:t>(Column 4)</w:t>
            </w:r>
          </w:p>
          <w:p w14:paraId="10EC2291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4DF6C215" w14:textId="77777777" w:rsidR="00460A12" w:rsidRPr="00460A12" w:rsidRDefault="00460A12" w:rsidP="00460A12">
            <w:pPr>
              <w:jc w:val="center"/>
              <w:rPr>
                <w:b/>
                <w:bCs/>
                <w:sz w:val="24"/>
                <w:szCs w:val="24"/>
              </w:rPr>
            </w:pPr>
            <w:r w:rsidRPr="00460A12">
              <w:rPr>
                <w:b/>
                <w:bCs/>
                <w:sz w:val="24"/>
                <w:szCs w:val="24"/>
              </w:rPr>
              <w:t>Self-Assessment Proficiency Scale</w:t>
            </w:r>
          </w:p>
          <w:p w14:paraId="794931F1" w14:textId="1228A576" w:rsidR="00460A12" w:rsidRPr="000A0936" w:rsidRDefault="00460A12" w:rsidP="00460A12">
            <w:pPr>
              <w:jc w:val="center"/>
              <w:rPr>
                <w:b/>
                <w:bCs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722DFD59" w14:textId="77777777" w:rsidR="00460A12" w:rsidRPr="00460A12" w:rsidRDefault="00460A12" w:rsidP="00460A12">
            <w:pPr>
              <w:jc w:val="center"/>
            </w:pPr>
            <w:r w:rsidRPr="00460A12">
              <w:t>(Column 5)</w:t>
            </w:r>
          </w:p>
          <w:p w14:paraId="695D3BF0" w14:textId="77777777" w:rsidR="00460A12" w:rsidRPr="00460A12" w:rsidRDefault="00460A12" w:rsidP="00460A12">
            <w:pPr>
              <w:jc w:val="center"/>
              <w:rPr>
                <w:b/>
                <w:bCs/>
                <w:sz w:val="10"/>
                <w:szCs w:val="10"/>
              </w:rPr>
            </w:pPr>
          </w:p>
          <w:p w14:paraId="38D142BA" w14:textId="77777777" w:rsidR="00460A12" w:rsidRPr="00460A12" w:rsidRDefault="00460A12" w:rsidP="00460A12">
            <w:pPr>
              <w:jc w:val="center"/>
              <w:rPr>
                <w:b/>
                <w:bCs/>
                <w:sz w:val="24"/>
                <w:szCs w:val="24"/>
              </w:rPr>
            </w:pPr>
            <w:r w:rsidRPr="00460A12">
              <w:rPr>
                <w:b/>
                <w:bCs/>
                <w:sz w:val="24"/>
                <w:szCs w:val="24"/>
              </w:rPr>
              <w:t>Subject Matter Expert</w:t>
            </w:r>
          </w:p>
          <w:p w14:paraId="4EF9998F" w14:textId="77777777" w:rsidR="00460A12" w:rsidRPr="00460A12" w:rsidRDefault="00460A12" w:rsidP="00460A12">
            <w:pPr>
              <w:jc w:val="center"/>
              <w:rPr>
                <w:sz w:val="10"/>
                <w:szCs w:val="10"/>
              </w:rPr>
            </w:pPr>
          </w:p>
          <w:p w14:paraId="3DA367E0" w14:textId="5884E16F" w:rsidR="00460A12" w:rsidRPr="00A1579B" w:rsidRDefault="00460A12" w:rsidP="00460A12">
            <w:pPr>
              <w:jc w:val="center"/>
              <w:rPr>
                <w:rStyle w:val="Strong"/>
              </w:rPr>
            </w:pPr>
            <w:r w:rsidRPr="00E24A36">
              <w:rPr>
                <w:rStyle w:val="Strong"/>
                <w:color w:val="365F91" w:themeColor="accent1" w:themeShade="BF"/>
              </w:rPr>
              <w:t>Internal Use Only</w:t>
            </w:r>
          </w:p>
        </w:tc>
      </w:tr>
      <w:tr w:rsidR="006E6965" w:rsidRPr="000A0936" w14:paraId="4DA2C717" w14:textId="77777777" w:rsidTr="003D21B5">
        <w:trPr>
          <w:cantSplit/>
          <w:trHeight w:val="288"/>
        </w:trPr>
        <w:tc>
          <w:tcPr>
            <w:tcW w:w="2402" w:type="dxa"/>
            <w:shd w:val="clear" w:color="auto" w:fill="FFFFFF" w:themeFill="background1"/>
          </w:tcPr>
          <w:p w14:paraId="3A252901" w14:textId="10AC9D82" w:rsidR="006E6965" w:rsidRPr="000A0936" w:rsidRDefault="00887CE2" w:rsidP="00C70D26">
            <w:r w:rsidRPr="00F65D2A">
              <w:rPr>
                <w:rStyle w:val="Strong"/>
              </w:rPr>
              <w:t>Professionalism and Self-Management:</w:t>
            </w:r>
            <w:r w:rsidRPr="00887CE2">
              <w:rPr>
                <w:sz w:val="16"/>
                <w:szCs w:val="16"/>
              </w:rPr>
              <w:t xml:space="preserve"> </w:t>
            </w:r>
            <w:r w:rsidR="006E6965" w:rsidRPr="000A0936">
              <w:t>Student is dependable, ethical, honest, and trustworthy.</w:t>
            </w:r>
          </w:p>
        </w:tc>
        <w:sdt>
          <w:sdtPr>
            <w:rPr>
              <w:color w:val="404040" w:themeColor="text1" w:themeTint="BF"/>
            </w:rPr>
            <w:id w:val="1581406508"/>
            <w:placeholder>
              <w:docPart w:val="B108C8F059084AA780854C3C2C250E38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62" w:type="dxa"/>
                <w:shd w:val="clear" w:color="auto" w:fill="FFFFFF" w:themeFill="background1"/>
              </w:tcPr>
              <w:p w14:paraId="3EA2D65E" w14:textId="04F597D1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1439C7">
                  <w:rPr>
                    <w:rStyle w:val="PlaceholderText"/>
                    <w:color w:val="595959" w:themeColor="text1" w:themeTint="A6"/>
                  </w:rPr>
                  <w:t>Choose a me</w:t>
                </w:r>
                <w:r w:rsidR="003A3094" w:rsidRPr="001439C7">
                  <w:rPr>
                    <w:rStyle w:val="PlaceholderText"/>
                    <w:color w:val="595959" w:themeColor="text1" w:themeTint="A6"/>
                  </w:rPr>
                  <w:t>a</w:t>
                </w:r>
                <w:r w:rsidRPr="001439C7">
                  <w:rPr>
                    <w:rStyle w:val="PlaceholderText"/>
                    <w:color w:val="595959" w:themeColor="text1" w:themeTint="A6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836734149"/>
            <w:placeholder>
              <w:docPart w:val="9ED2A4397E5640E49EBC4AE3F0CDA8C4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0806A72C" w14:textId="77777777" w:rsidR="006E6965" w:rsidRPr="000A0936" w:rsidRDefault="006E6965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575712256"/>
            <w:placeholder>
              <w:docPart w:val="81467402DC784D10A794CEB3EB773160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2" w:type="dxa"/>
                <w:shd w:val="clear" w:color="auto" w:fill="FFFFFF" w:themeFill="background1"/>
              </w:tcPr>
              <w:p w14:paraId="0248005B" w14:textId="68020FBB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771311988"/>
            <w:placeholder>
              <w:docPart w:val="63CACA871166477D8A483F863BAF6437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3" w:type="dxa"/>
                <w:shd w:val="clear" w:color="auto" w:fill="FFFFFF" w:themeFill="background1"/>
              </w:tcPr>
              <w:p w14:paraId="1F424D78" w14:textId="10E639D1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6E6965" w:rsidRPr="000A0936" w14:paraId="494DB30A" w14:textId="77777777" w:rsidTr="003D21B5">
        <w:trPr>
          <w:cantSplit/>
          <w:trHeight w:val="288"/>
        </w:trPr>
        <w:tc>
          <w:tcPr>
            <w:tcW w:w="2402" w:type="dxa"/>
            <w:shd w:val="clear" w:color="auto" w:fill="FFFFFF" w:themeFill="background1"/>
          </w:tcPr>
          <w:p w14:paraId="15F2FB16" w14:textId="2E4A5EDE" w:rsidR="006E6965" w:rsidRPr="000A0936" w:rsidRDefault="00F65D2A" w:rsidP="00C70D26">
            <w:r w:rsidRPr="00F65D2A">
              <w:rPr>
                <w:rStyle w:val="Strong"/>
              </w:rPr>
              <w:t>Professionalism and Self-Management:</w:t>
            </w:r>
            <w:r w:rsidRPr="00887CE2">
              <w:rPr>
                <w:sz w:val="16"/>
                <w:szCs w:val="16"/>
              </w:rPr>
              <w:t xml:space="preserve"> </w:t>
            </w:r>
            <w:r w:rsidR="006E6965" w:rsidRPr="000A0936">
              <w:t>Student takes steps to improve the quality of their work based on self-reflection and feedback.</w:t>
            </w:r>
          </w:p>
        </w:tc>
        <w:sdt>
          <w:sdtPr>
            <w:rPr>
              <w:color w:val="404040" w:themeColor="text1" w:themeTint="BF"/>
            </w:rPr>
            <w:id w:val="1008879566"/>
            <w:placeholder>
              <w:docPart w:val="A1A6F23D6B1E4069AFC3571E829E5D8B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62" w:type="dxa"/>
                <w:shd w:val="clear" w:color="auto" w:fill="FFFFFF" w:themeFill="background1"/>
              </w:tcPr>
              <w:p w14:paraId="25972840" w14:textId="5CCDE187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3A3094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686593688"/>
            <w:placeholder>
              <w:docPart w:val="2C878AF4D8C9440099C2A83E5EE337BC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32EFEE00" w14:textId="77777777" w:rsidR="006E6965" w:rsidRPr="000A0936" w:rsidRDefault="006E6965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384641352"/>
            <w:placeholder>
              <w:docPart w:val="41668E6ECFD841A593B9E3778E69BA65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2" w:type="dxa"/>
                <w:shd w:val="clear" w:color="auto" w:fill="FFFFFF" w:themeFill="background1"/>
              </w:tcPr>
              <w:p w14:paraId="398A4C2B" w14:textId="558FD6D3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838115448"/>
            <w:placeholder>
              <w:docPart w:val="E4B9FCDD90544D7F81A2D0C8E14466C7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3" w:type="dxa"/>
                <w:shd w:val="clear" w:color="auto" w:fill="FFFFFF" w:themeFill="background1"/>
              </w:tcPr>
              <w:p w14:paraId="0998E31E" w14:textId="4800D098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6E6965" w:rsidRPr="000A0936" w14:paraId="2C663668" w14:textId="77777777" w:rsidTr="003D21B5">
        <w:trPr>
          <w:cantSplit/>
          <w:trHeight w:val="288"/>
        </w:trPr>
        <w:tc>
          <w:tcPr>
            <w:tcW w:w="2402" w:type="dxa"/>
            <w:shd w:val="clear" w:color="auto" w:fill="FFFFFF" w:themeFill="background1"/>
          </w:tcPr>
          <w:p w14:paraId="127B3BF8" w14:textId="76263F8A" w:rsidR="006E6965" w:rsidRPr="000A0936" w:rsidRDefault="00F65D2A" w:rsidP="00C70D26">
            <w:r w:rsidRPr="00F65D2A">
              <w:rPr>
                <w:rStyle w:val="Strong"/>
              </w:rPr>
              <w:t>Professionalism and Self-Management:</w:t>
            </w:r>
            <w:r w:rsidRPr="00887CE2">
              <w:rPr>
                <w:sz w:val="16"/>
                <w:szCs w:val="16"/>
              </w:rPr>
              <w:t xml:space="preserve"> </w:t>
            </w:r>
            <w:r w:rsidR="006E6965" w:rsidRPr="000A0936">
              <w:t>Student exhibits behaviour and actions that enhance their personal reputation and contribute positively to their success in the workplace.</w:t>
            </w:r>
          </w:p>
        </w:tc>
        <w:sdt>
          <w:sdtPr>
            <w:rPr>
              <w:color w:val="404040" w:themeColor="text1" w:themeTint="BF"/>
            </w:rPr>
            <w:id w:val="-1753350553"/>
            <w:placeholder>
              <w:docPart w:val="8279E63A70294D5E9B8BE05B8F719386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62" w:type="dxa"/>
                <w:shd w:val="clear" w:color="auto" w:fill="FFFFFF" w:themeFill="background1"/>
              </w:tcPr>
              <w:p w14:paraId="1CB84AD9" w14:textId="6151D624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3A3094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944835323"/>
            <w:placeholder>
              <w:docPart w:val="A1BAD366227F4AE0B57DAD9C6655718E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651C31AF" w14:textId="77777777" w:rsidR="006E6965" w:rsidRPr="000A0936" w:rsidRDefault="006E6965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275756207"/>
            <w:placeholder>
              <w:docPart w:val="3692BCDEA97B486AA116A0333483819D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2" w:type="dxa"/>
                <w:shd w:val="clear" w:color="auto" w:fill="FFFFFF" w:themeFill="background1"/>
              </w:tcPr>
              <w:p w14:paraId="05AAF206" w14:textId="7D8A63CA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612554995"/>
            <w:placeholder>
              <w:docPart w:val="9ED6C98FA9C84EDD8D090AFCF8EF26A7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3" w:type="dxa"/>
                <w:shd w:val="clear" w:color="auto" w:fill="FFFFFF" w:themeFill="background1"/>
              </w:tcPr>
              <w:p w14:paraId="0A1395CB" w14:textId="218B709D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6E6965" w:rsidRPr="000A0936" w14:paraId="524637D8" w14:textId="77777777" w:rsidTr="003D21B5">
        <w:trPr>
          <w:cantSplit/>
          <w:trHeight w:val="288"/>
        </w:trPr>
        <w:tc>
          <w:tcPr>
            <w:tcW w:w="2402" w:type="dxa"/>
            <w:shd w:val="clear" w:color="auto" w:fill="FFFFFF" w:themeFill="background1"/>
          </w:tcPr>
          <w:p w14:paraId="68876E64" w14:textId="3460899E" w:rsidR="006E6965" w:rsidRPr="000A0936" w:rsidRDefault="00F65D2A" w:rsidP="00C70D26">
            <w:r w:rsidRPr="00F65D2A">
              <w:rPr>
                <w:rStyle w:val="Strong"/>
              </w:rPr>
              <w:t>Professionalism and Self-Management:</w:t>
            </w:r>
            <w:r w:rsidRPr="00887CE2">
              <w:rPr>
                <w:sz w:val="16"/>
                <w:szCs w:val="16"/>
              </w:rPr>
              <w:t xml:space="preserve"> </w:t>
            </w:r>
            <w:r w:rsidR="006E6965" w:rsidRPr="000A0936">
              <w:t>Student holds themself accountable for the obligations and responsibilities they have undertaken or been given.</w:t>
            </w:r>
          </w:p>
        </w:tc>
        <w:sdt>
          <w:sdtPr>
            <w:rPr>
              <w:color w:val="404040" w:themeColor="text1" w:themeTint="BF"/>
            </w:rPr>
            <w:id w:val="-1489713389"/>
            <w:placeholder>
              <w:docPart w:val="EF369496A1E54343B6AF26E630F0169F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62" w:type="dxa"/>
                <w:shd w:val="clear" w:color="auto" w:fill="FFFFFF" w:themeFill="background1"/>
              </w:tcPr>
              <w:p w14:paraId="2EA2E62B" w14:textId="1B911964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3A3094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559015628"/>
            <w:placeholder>
              <w:docPart w:val="528F7FB2AF9B4D699ABC12CDB1B3BAF9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3A64D26B" w14:textId="77777777" w:rsidR="006E6965" w:rsidRPr="000A0936" w:rsidRDefault="006E6965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971316762"/>
            <w:placeholder>
              <w:docPart w:val="E961BAFFA1174E19B0C1D64A027F6146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2" w:type="dxa"/>
                <w:shd w:val="clear" w:color="auto" w:fill="FFFFFF" w:themeFill="background1"/>
              </w:tcPr>
              <w:p w14:paraId="48E921B2" w14:textId="551AB470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29479043"/>
            <w:placeholder>
              <w:docPart w:val="7A16D0813AF847F7BFB197D9A6DF6D07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3" w:type="dxa"/>
                <w:shd w:val="clear" w:color="auto" w:fill="FFFFFF" w:themeFill="background1"/>
              </w:tcPr>
              <w:p w14:paraId="32BE86CD" w14:textId="31F3DA4B" w:rsidR="006E6965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8C4382" w:rsidRPr="000A0936" w14:paraId="3D4B4795" w14:textId="77777777" w:rsidTr="003D21B5">
        <w:trPr>
          <w:cantSplit/>
          <w:trHeight w:val="288"/>
        </w:trPr>
        <w:tc>
          <w:tcPr>
            <w:tcW w:w="2402" w:type="dxa"/>
            <w:shd w:val="clear" w:color="auto" w:fill="FFFFFF" w:themeFill="background1"/>
          </w:tcPr>
          <w:p w14:paraId="210B9641" w14:textId="161B38BA" w:rsidR="008C4382" w:rsidRPr="000A0936" w:rsidRDefault="001A2189" w:rsidP="00C70D26">
            <w:r w:rsidRPr="00887CE2">
              <w:rPr>
                <w:rStyle w:val="Strong"/>
              </w:rPr>
              <w:lastRenderedPageBreak/>
              <w:t>Effective Communication:</w:t>
            </w:r>
            <w:r>
              <w:t xml:space="preserve"> </w:t>
            </w:r>
            <w:r w:rsidR="008C4382" w:rsidRPr="000A0936">
              <w:t xml:space="preserve">Student speaks clearly, concisely, and correctly in a manner that meets the communication purpose and needs of the audience. </w:t>
            </w:r>
          </w:p>
        </w:tc>
        <w:sdt>
          <w:sdtPr>
            <w:rPr>
              <w:color w:val="404040" w:themeColor="text1" w:themeTint="BF"/>
            </w:rPr>
            <w:id w:val="1553497092"/>
            <w:placeholder>
              <w:docPart w:val="AF1DFBB79CEA47F196A78FD02C1A6E99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62" w:type="dxa"/>
                <w:shd w:val="clear" w:color="auto" w:fill="FFFFFF" w:themeFill="background1"/>
              </w:tcPr>
              <w:p w14:paraId="548FEF50" w14:textId="2887E3E7" w:rsidR="008C4382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3A3094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473137099"/>
            <w:placeholder>
              <w:docPart w:val="C4DBF79C59064CE28254974F39CCC891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30DCB6A4" w14:textId="77777777" w:rsidR="008C4382" w:rsidRPr="000A0936" w:rsidRDefault="008C4382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899423089"/>
            <w:placeholder>
              <w:docPart w:val="77FFCCE4CA4F46F4899CC4C54AD84652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2" w:type="dxa"/>
                <w:shd w:val="clear" w:color="auto" w:fill="FFFFFF" w:themeFill="background1"/>
              </w:tcPr>
              <w:p w14:paraId="1E577E9B" w14:textId="0D746294" w:rsidR="008C4382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786934792"/>
            <w:placeholder>
              <w:docPart w:val="2C733E129DD340BD95CCDF3335E6E9DA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3" w:type="dxa"/>
                <w:shd w:val="clear" w:color="auto" w:fill="FFFFFF" w:themeFill="background1"/>
              </w:tcPr>
              <w:p w14:paraId="1DA0CFA9" w14:textId="028145BD" w:rsidR="008C4382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  <w:tr w:rsidR="00D017C8" w:rsidRPr="000A0936" w14:paraId="50812939" w14:textId="77777777" w:rsidTr="003D21B5">
        <w:trPr>
          <w:cantSplit/>
          <w:trHeight w:val="288"/>
        </w:trPr>
        <w:tc>
          <w:tcPr>
            <w:tcW w:w="2402" w:type="dxa"/>
            <w:shd w:val="clear" w:color="auto" w:fill="FFFFFF" w:themeFill="background1"/>
          </w:tcPr>
          <w:p w14:paraId="145515FC" w14:textId="30D3EF54" w:rsidR="00D017C8" w:rsidRPr="000A0936" w:rsidRDefault="001A2189" w:rsidP="001A2189">
            <w:r w:rsidRPr="00FC5ADA">
              <w:rPr>
                <w:rStyle w:val="Strong"/>
              </w:rPr>
              <w:t>Self-</w:t>
            </w:r>
            <w:r w:rsidRPr="00887CE2">
              <w:rPr>
                <w:rStyle w:val="Strong"/>
              </w:rPr>
              <w:t>Awareness</w:t>
            </w:r>
            <w:r w:rsidRPr="00FC5ADA">
              <w:rPr>
                <w:rStyle w:val="Strong"/>
              </w:rPr>
              <w:t>:</w:t>
            </w:r>
            <w:r w:rsidRPr="00FC5ADA">
              <w:rPr>
                <w:b/>
                <w:bCs/>
                <w:color w:val="0070C0"/>
              </w:rPr>
              <w:t xml:space="preserve"> </w:t>
            </w:r>
            <w:r>
              <w:t>S</w:t>
            </w:r>
            <w:r w:rsidR="00D017C8" w:rsidRPr="000A0936">
              <w:t xml:space="preserve">tudent reflects on their past experiences to gain insight into their own thoughts, behaviours, strengths, and areas for improvement.  </w:t>
            </w:r>
          </w:p>
        </w:tc>
        <w:sdt>
          <w:sdtPr>
            <w:rPr>
              <w:color w:val="404040" w:themeColor="text1" w:themeTint="BF"/>
            </w:rPr>
            <w:id w:val="-344872111"/>
            <w:placeholder>
              <w:docPart w:val="7CC9B9F3C7034747BB1938F8F66A2E0C"/>
            </w:placeholder>
            <w:showingPlcHdr/>
            <w:dropDownList>
              <w:listItem w:displayText="Direct" w:value="Direct"/>
              <w:listItem w:displayText="Indirect" w:value="Indirect"/>
              <w:listItem w:displayText="Self-Evidence" w:value="Self-Evidence"/>
            </w:dropDownList>
          </w:sdtPr>
          <w:sdtEndPr/>
          <w:sdtContent>
            <w:tc>
              <w:tcPr>
                <w:tcW w:w="1562" w:type="dxa"/>
                <w:shd w:val="clear" w:color="auto" w:fill="FFFFFF" w:themeFill="background1"/>
              </w:tcPr>
              <w:p w14:paraId="1F391E3E" w14:textId="003ECED7" w:rsidR="00D017C8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a me</w:t>
                </w:r>
                <w:r w:rsidR="003A3094" w:rsidRPr="000A0936">
                  <w:rPr>
                    <w:rStyle w:val="PlaceholderText"/>
                    <w:color w:val="404040" w:themeColor="text1" w:themeTint="BF"/>
                  </w:rPr>
                  <w:t>a</w:t>
                </w:r>
                <w:r w:rsidRPr="000A0936">
                  <w:rPr>
                    <w:rStyle w:val="PlaceholderText"/>
                    <w:color w:val="404040" w:themeColor="text1" w:themeTint="BF"/>
                  </w:rPr>
                  <w:t>sur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-1395890242"/>
            <w:placeholder>
              <w:docPart w:val="AC35BD04B87C49B2967CBF343B731E39"/>
            </w:placeholder>
            <w:showingPlcHdr/>
          </w:sdtPr>
          <w:sdtEndPr/>
          <w:sdtContent>
            <w:tc>
              <w:tcPr>
                <w:tcW w:w="6521" w:type="dxa"/>
                <w:shd w:val="clear" w:color="auto" w:fill="FFFFFF" w:themeFill="background1"/>
              </w:tcPr>
              <w:p w14:paraId="6D4A051D" w14:textId="77777777" w:rsidR="00D017C8" w:rsidRPr="000A0936" w:rsidRDefault="00D017C8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Please enter example of prior experience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1242289446"/>
            <w:placeholder>
              <w:docPart w:val="B0D43D03B7E44CF69DCAC2F2CB9F956B"/>
            </w:placeholder>
            <w:showingPlcHdr/>
            <w:dropDownList>
              <w:listItem w:value="Choose an item."/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2" w:type="dxa"/>
                <w:shd w:val="clear" w:color="auto" w:fill="FFFFFF" w:themeFill="background1"/>
              </w:tcPr>
              <w:p w14:paraId="4BB32C82" w14:textId="45F38E7E" w:rsidR="00D017C8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Self-assess your proficiency</w:t>
                </w:r>
              </w:p>
            </w:tc>
          </w:sdtContent>
        </w:sdt>
        <w:sdt>
          <w:sdtPr>
            <w:rPr>
              <w:color w:val="404040" w:themeColor="text1" w:themeTint="BF"/>
            </w:rPr>
            <w:id w:val="614491719"/>
            <w:placeholder>
              <w:docPart w:val="3D793E6B9F764F96B51DA9DE4447153D"/>
            </w:placeholder>
            <w:showingPlcHdr/>
            <w:dropDownList>
              <w:listItem w:displayText="Beginner" w:value="Beginner"/>
              <w:listItem w:displayText="Intermediate" w:value="Intermediate"/>
              <w:listItem w:displayText="Advanced" w:value="Advanced"/>
              <w:listItem w:displayText="No Proficiency" w:value="No Proficiency"/>
            </w:dropDownList>
          </w:sdtPr>
          <w:sdtEndPr/>
          <w:sdtContent>
            <w:tc>
              <w:tcPr>
                <w:tcW w:w="1843" w:type="dxa"/>
                <w:shd w:val="clear" w:color="auto" w:fill="FFFFFF" w:themeFill="background1"/>
              </w:tcPr>
              <w:p w14:paraId="33BF648C" w14:textId="0C926124" w:rsidR="00D017C8" w:rsidRPr="000A0936" w:rsidRDefault="006A503B" w:rsidP="00C70D26">
                <w:pPr>
                  <w:rPr>
                    <w:color w:val="404040" w:themeColor="text1" w:themeTint="BF"/>
                  </w:rPr>
                </w:pPr>
                <w:r w:rsidRPr="000A0936">
                  <w:rPr>
                    <w:rStyle w:val="PlaceholderText"/>
                    <w:color w:val="404040" w:themeColor="text1" w:themeTint="BF"/>
                  </w:rPr>
                  <w:t>Choose level of proficiency achieved</w:t>
                </w:r>
              </w:p>
            </w:tc>
          </w:sdtContent>
        </w:sdt>
      </w:tr>
    </w:tbl>
    <w:p w14:paraId="1EC706D5" w14:textId="21B05123" w:rsidR="00374D51" w:rsidRPr="000A0936" w:rsidRDefault="00374D51" w:rsidP="00C70D26"/>
    <w:p w14:paraId="04256C62" w14:textId="77777777" w:rsidR="00E97CEC" w:rsidRPr="000A0936" w:rsidRDefault="00E97CEC" w:rsidP="00C70D26"/>
    <w:p w14:paraId="13AEF23C" w14:textId="4286E5EB" w:rsidR="00E97CEC" w:rsidRPr="000A0936" w:rsidRDefault="00E97CEC" w:rsidP="008047BE">
      <w:pPr>
        <w:pStyle w:val="Heading3"/>
      </w:pPr>
      <w:r w:rsidRPr="000A0936">
        <w:t xml:space="preserve">To Be Completed by the </w:t>
      </w:r>
      <w:r w:rsidR="00727CE6">
        <w:t>Subject Matter Expert (</w:t>
      </w:r>
      <w:r w:rsidRPr="000A0936">
        <w:t>SME</w:t>
      </w:r>
      <w:r w:rsidR="00727CE6">
        <w:t>)</w:t>
      </w:r>
      <w:r w:rsidR="00E663AD" w:rsidRPr="000A0936">
        <w:t>:</w:t>
      </w:r>
    </w:p>
    <w:p w14:paraId="5CCA6AB7" w14:textId="77777777" w:rsidR="00E97CEC" w:rsidRPr="000A0936" w:rsidRDefault="00E97CEC" w:rsidP="00C70D26"/>
    <w:tbl>
      <w:tblPr>
        <w:tblStyle w:val="TableGrid1"/>
        <w:tblW w:w="14170" w:type="dxa"/>
        <w:tblLook w:val="04A0" w:firstRow="1" w:lastRow="0" w:firstColumn="1" w:lastColumn="0" w:noHBand="0" w:noVBand="1"/>
      </w:tblPr>
      <w:tblGrid>
        <w:gridCol w:w="14170"/>
      </w:tblGrid>
      <w:tr w:rsidR="00E97CEC" w:rsidRPr="000A0936" w14:paraId="39F45F26" w14:textId="77777777" w:rsidTr="00014BB8">
        <w:trPr>
          <w:trHeight w:val="340"/>
        </w:trPr>
        <w:tc>
          <w:tcPr>
            <w:tcW w:w="14170" w:type="dxa"/>
            <w:shd w:val="clear" w:color="auto" w:fill="000000" w:themeFill="text1"/>
            <w:vAlign w:val="center"/>
          </w:tcPr>
          <w:p w14:paraId="0AA0128D" w14:textId="37DF36DD" w:rsidR="00E97CEC" w:rsidRPr="000A0936" w:rsidRDefault="00E97CEC" w:rsidP="00826875">
            <w:r w:rsidRPr="000A0936">
              <w:t xml:space="preserve">SME Evaluation Comments </w:t>
            </w:r>
          </w:p>
        </w:tc>
      </w:tr>
      <w:tr w:rsidR="00E97CEC" w:rsidRPr="000A0936" w14:paraId="0CAFF2C0" w14:textId="77777777" w:rsidTr="00014BB8">
        <w:trPr>
          <w:trHeight w:val="1563"/>
        </w:trPr>
        <w:sdt>
          <w:sdtPr>
            <w:rPr>
              <w:color w:val="595959" w:themeColor="text1" w:themeTint="A6"/>
            </w:rPr>
            <w:id w:val="901407665"/>
            <w:placeholder>
              <w:docPart w:val="9AB3B48B009D45148A8A81DF334560A3"/>
            </w:placeholder>
            <w:showingPlcHdr/>
          </w:sdtPr>
          <w:sdtEndPr/>
          <w:sdtContent>
            <w:tc>
              <w:tcPr>
                <w:tcW w:w="14170" w:type="dxa"/>
                <w:shd w:val="clear" w:color="auto" w:fill="FFFFFF" w:themeFill="background1"/>
              </w:tcPr>
              <w:p w14:paraId="6B7BEFEB" w14:textId="3E059FD0" w:rsidR="00E97CEC" w:rsidRPr="000A0936" w:rsidRDefault="00E97CEC" w:rsidP="00E97CEC">
                <w:r w:rsidRPr="000A0936">
                  <w:rPr>
                    <w:rStyle w:val="PlaceholderText"/>
                    <w:color w:val="404040" w:themeColor="text1" w:themeTint="BF"/>
                  </w:rPr>
                  <w:t>Please enter SME evaluation comments</w:t>
                </w:r>
                <w:r w:rsidRPr="000A0936">
                  <w:rPr>
                    <w:rStyle w:val="PlaceholderText"/>
                    <w:color w:val="595959" w:themeColor="text1" w:themeTint="A6"/>
                  </w:rPr>
                  <w:t xml:space="preserve"> </w:t>
                </w:r>
              </w:p>
            </w:tc>
          </w:sdtContent>
        </w:sdt>
      </w:tr>
    </w:tbl>
    <w:p w14:paraId="7C1AE2DD" w14:textId="77777777" w:rsidR="00E97CEC" w:rsidRPr="000A0936" w:rsidRDefault="00E97CEC" w:rsidP="00993BC8"/>
    <w:sectPr w:rsidR="00E97CEC" w:rsidRPr="000A0936" w:rsidSect="00B919E6">
      <w:pgSz w:w="15840" w:h="12240" w:orient="landscape"/>
      <w:pgMar w:top="851" w:right="851" w:bottom="851" w:left="851" w:header="567" w:footer="49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196CB" w14:textId="77777777" w:rsidR="00A06891" w:rsidRDefault="00A06891" w:rsidP="00C70D26">
      <w:r>
        <w:separator/>
      </w:r>
    </w:p>
  </w:endnote>
  <w:endnote w:type="continuationSeparator" w:id="0">
    <w:p w14:paraId="54A62D91" w14:textId="77777777" w:rsidR="00A06891" w:rsidRDefault="00A06891" w:rsidP="00C70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B5B19" w14:textId="108FE8D4" w:rsidR="00892723" w:rsidRPr="005D713A" w:rsidRDefault="009F7E7B" w:rsidP="00C70D26">
    <w:pPr>
      <w:pStyle w:val="Footer"/>
    </w:pPr>
    <w:r>
      <w:t>Version: 1</w:t>
    </w:r>
    <w:r w:rsidR="00B56A42">
      <w:t>.1</w:t>
    </w:r>
    <w:r>
      <w:t xml:space="preserve"> – </w:t>
    </w:r>
    <w:r w:rsidR="00B56A42">
      <w:t>October 2021</w:t>
    </w:r>
    <w:r>
      <w:ptab w:relativeTo="margin" w:alignment="center" w:leader="none"/>
    </w:r>
    <w:r w:rsidR="00993BC8">
      <w:t>George Brown College</w:t>
    </w:r>
    <w:r>
      <w:ptab w:relativeTo="margin" w:alignment="right" w:leader="none"/>
    </w:r>
    <w:r>
      <w:t xml:space="preserve">Page </w:t>
    </w:r>
    <w:r w:rsidRPr="009F7E7B">
      <w:rPr>
        <w:b/>
        <w:bCs/>
      </w:rPr>
      <w:fldChar w:fldCharType="begin"/>
    </w:r>
    <w:r w:rsidRPr="009F7E7B">
      <w:rPr>
        <w:b/>
        <w:bCs/>
      </w:rPr>
      <w:instrText xml:space="preserve"> PAGE   \* MERGEFORMAT </w:instrText>
    </w:r>
    <w:r w:rsidRPr="009F7E7B">
      <w:rPr>
        <w:b/>
        <w:bCs/>
      </w:rPr>
      <w:fldChar w:fldCharType="separate"/>
    </w:r>
    <w:r w:rsidRPr="009F7E7B">
      <w:rPr>
        <w:b/>
        <w:bCs/>
        <w:noProof/>
      </w:rPr>
      <w:t>1</w:t>
    </w:r>
    <w:r w:rsidRPr="009F7E7B">
      <w:rPr>
        <w:b/>
        <w:bCs/>
      </w:rPr>
      <w:fldChar w:fldCharType="end"/>
    </w:r>
    <w:r>
      <w:t xml:space="preserve"> of </w:t>
    </w:r>
    <w:r w:rsidRPr="009F7E7B">
      <w:rPr>
        <w:b/>
        <w:bCs/>
      </w:rPr>
      <w:fldChar w:fldCharType="begin"/>
    </w:r>
    <w:r w:rsidRPr="009F7E7B">
      <w:rPr>
        <w:b/>
        <w:bCs/>
      </w:rPr>
      <w:instrText xml:space="preserve"> NUMPAGES   \* MERGEFORMAT </w:instrText>
    </w:r>
    <w:r w:rsidRPr="009F7E7B">
      <w:rPr>
        <w:b/>
        <w:bCs/>
      </w:rPr>
      <w:fldChar w:fldCharType="separate"/>
    </w:r>
    <w:r w:rsidRPr="009F7E7B">
      <w:rPr>
        <w:b/>
        <w:bCs/>
        <w:noProof/>
      </w:rPr>
      <w:t>12</w:t>
    </w:r>
    <w:r w:rsidRPr="009F7E7B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4AC6A" w14:textId="77777777" w:rsidR="00A06891" w:rsidRDefault="00A06891" w:rsidP="00C70D26">
      <w:r>
        <w:separator/>
      </w:r>
    </w:p>
  </w:footnote>
  <w:footnote w:type="continuationSeparator" w:id="0">
    <w:p w14:paraId="673442CA" w14:textId="77777777" w:rsidR="00A06891" w:rsidRDefault="00A06891" w:rsidP="00C70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3CB70" w14:textId="4B16C18E" w:rsidR="00C51A71" w:rsidRDefault="00C51A71" w:rsidP="00C51A71">
    <w:r w:rsidRPr="00F12B72">
      <w:t>Prior Learning Assessment and Recognition (PLAR)</w:t>
    </w:r>
  </w:p>
  <w:p w14:paraId="1D835706" w14:textId="1C92E98F" w:rsidR="00C51A71" w:rsidRDefault="00C51A71">
    <w:pPr>
      <w:pStyle w:val="Header"/>
    </w:pPr>
  </w:p>
  <w:p w14:paraId="3887AC73" w14:textId="77777777" w:rsidR="00C51A71" w:rsidRDefault="00C51A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AD6"/>
    <w:multiLevelType w:val="hybridMultilevel"/>
    <w:tmpl w:val="C1D0C5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42118"/>
    <w:multiLevelType w:val="hybridMultilevel"/>
    <w:tmpl w:val="86C4B6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5E5C44"/>
    <w:multiLevelType w:val="hybridMultilevel"/>
    <w:tmpl w:val="D3561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F5826"/>
    <w:multiLevelType w:val="multilevel"/>
    <w:tmpl w:val="7F881104"/>
    <w:styleLink w:val="HeadingsCulinary"/>
    <w:lvl w:ilvl="0">
      <w:start w:val="1"/>
      <w:numFmt w:val="decimal"/>
      <w:lvlText w:val="Section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ajorHAnsi" w:eastAsiaTheme="majorEastAsia" w:hAnsiTheme="majorHAnsi" w:cstheme="majorBidi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63C23A6"/>
    <w:multiLevelType w:val="hybridMultilevel"/>
    <w:tmpl w:val="D092121A"/>
    <w:lvl w:ilvl="0" w:tplc="5BE84470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F128F"/>
    <w:multiLevelType w:val="hybridMultilevel"/>
    <w:tmpl w:val="3CA27B6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B63672"/>
    <w:multiLevelType w:val="hybridMultilevel"/>
    <w:tmpl w:val="EA9260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34B3F"/>
    <w:multiLevelType w:val="hybridMultilevel"/>
    <w:tmpl w:val="CAE0AC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F6158"/>
    <w:multiLevelType w:val="hybridMultilevel"/>
    <w:tmpl w:val="8BDA8E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753A39"/>
    <w:multiLevelType w:val="hybridMultilevel"/>
    <w:tmpl w:val="D7684B44"/>
    <w:lvl w:ilvl="0" w:tplc="BDF6313E">
      <w:numFmt w:val="bullet"/>
      <w:lvlText w:val="•"/>
      <w:lvlJc w:val="left"/>
      <w:pPr>
        <w:ind w:left="216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BEB748E"/>
    <w:multiLevelType w:val="hybridMultilevel"/>
    <w:tmpl w:val="669AAA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AD0075"/>
    <w:multiLevelType w:val="hybridMultilevel"/>
    <w:tmpl w:val="920C4E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45AAF"/>
    <w:multiLevelType w:val="hybridMultilevel"/>
    <w:tmpl w:val="508A368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86F7D5B"/>
    <w:multiLevelType w:val="hybridMultilevel"/>
    <w:tmpl w:val="9F1A40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033333"/>
    <w:multiLevelType w:val="hybridMultilevel"/>
    <w:tmpl w:val="B84CF0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D06E3C"/>
    <w:multiLevelType w:val="hybridMultilevel"/>
    <w:tmpl w:val="6E1EFB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74C7E"/>
    <w:multiLevelType w:val="hybridMultilevel"/>
    <w:tmpl w:val="A0CEAF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9239D"/>
    <w:multiLevelType w:val="hybridMultilevel"/>
    <w:tmpl w:val="84E26A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656796"/>
    <w:multiLevelType w:val="hybridMultilevel"/>
    <w:tmpl w:val="AFDABC82"/>
    <w:lvl w:ilvl="0" w:tplc="DE167212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E20B2C"/>
    <w:multiLevelType w:val="hybridMultilevel"/>
    <w:tmpl w:val="A15840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000A67"/>
    <w:multiLevelType w:val="hybridMultilevel"/>
    <w:tmpl w:val="A1D84F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94B5C3C"/>
    <w:multiLevelType w:val="hybridMultilevel"/>
    <w:tmpl w:val="566029B0"/>
    <w:lvl w:ilvl="0" w:tplc="5BE84470">
      <w:numFmt w:val="bullet"/>
      <w:lvlText w:val="•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F8000E0"/>
    <w:multiLevelType w:val="hybridMultilevel"/>
    <w:tmpl w:val="80025B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F531A"/>
    <w:multiLevelType w:val="hybridMultilevel"/>
    <w:tmpl w:val="A6082B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7D11926"/>
    <w:multiLevelType w:val="hybridMultilevel"/>
    <w:tmpl w:val="FA9E2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CBD6574"/>
    <w:multiLevelType w:val="hybridMultilevel"/>
    <w:tmpl w:val="6F1A9F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597C2A"/>
    <w:multiLevelType w:val="hybridMultilevel"/>
    <w:tmpl w:val="5CBAC0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12C05B9"/>
    <w:multiLevelType w:val="hybridMultilevel"/>
    <w:tmpl w:val="2B6C53CA"/>
    <w:lvl w:ilvl="0" w:tplc="25709276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453A83"/>
    <w:multiLevelType w:val="hybridMultilevel"/>
    <w:tmpl w:val="9444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75214"/>
    <w:multiLevelType w:val="hybridMultilevel"/>
    <w:tmpl w:val="04DA80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F275C3"/>
    <w:multiLevelType w:val="hybridMultilevel"/>
    <w:tmpl w:val="E25A5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D32CC7"/>
    <w:multiLevelType w:val="hybridMultilevel"/>
    <w:tmpl w:val="AB3A4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85109E5"/>
    <w:multiLevelType w:val="hybridMultilevel"/>
    <w:tmpl w:val="1B5C1CEE"/>
    <w:lvl w:ilvl="0" w:tplc="EA94B5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6525EE"/>
    <w:multiLevelType w:val="hybridMultilevel"/>
    <w:tmpl w:val="6DA6EDF4"/>
    <w:lvl w:ilvl="0" w:tplc="BDF6313E">
      <w:numFmt w:val="bullet"/>
      <w:lvlText w:val="•"/>
      <w:lvlJc w:val="left"/>
      <w:pPr>
        <w:ind w:left="1440" w:hanging="72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29"/>
  </w:num>
  <w:num w:numId="4">
    <w:abstractNumId w:val="11"/>
  </w:num>
  <w:num w:numId="5">
    <w:abstractNumId w:val="32"/>
  </w:num>
  <w:num w:numId="6">
    <w:abstractNumId w:val="3"/>
  </w:num>
  <w:num w:numId="7">
    <w:abstractNumId w:val="3"/>
    <w:lvlOverride w:ilvl="0">
      <w:lvl w:ilvl="0">
        <w:start w:val="1"/>
        <w:numFmt w:val="decimal"/>
        <w:lvlText w:val="Section %1"/>
        <w:lvlJc w:val="left"/>
        <w:pPr>
          <w:ind w:left="360" w:hanging="360"/>
        </w:pPr>
        <w:rPr>
          <w:rFonts w:hint="default"/>
        </w:rPr>
      </w:lvl>
    </w:lvlOverride>
  </w:num>
  <w:num w:numId="8">
    <w:abstractNumId w:val="24"/>
  </w:num>
  <w:num w:numId="9">
    <w:abstractNumId w:val="18"/>
  </w:num>
  <w:num w:numId="10">
    <w:abstractNumId w:val="30"/>
  </w:num>
  <w:num w:numId="11">
    <w:abstractNumId w:val="20"/>
  </w:num>
  <w:num w:numId="12">
    <w:abstractNumId w:val="31"/>
  </w:num>
  <w:num w:numId="13">
    <w:abstractNumId w:val="1"/>
  </w:num>
  <w:num w:numId="14">
    <w:abstractNumId w:val="23"/>
  </w:num>
  <w:num w:numId="15">
    <w:abstractNumId w:val="7"/>
  </w:num>
  <w:num w:numId="16">
    <w:abstractNumId w:val="25"/>
  </w:num>
  <w:num w:numId="17">
    <w:abstractNumId w:val="19"/>
  </w:num>
  <w:num w:numId="18">
    <w:abstractNumId w:val="22"/>
  </w:num>
  <w:num w:numId="19">
    <w:abstractNumId w:val="27"/>
  </w:num>
  <w:num w:numId="20">
    <w:abstractNumId w:val="26"/>
  </w:num>
  <w:num w:numId="21">
    <w:abstractNumId w:val="10"/>
  </w:num>
  <w:num w:numId="22">
    <w:abstractNumId w:val="4"/>
  </w:num>
  <w:num w:numId="23">
    <w:abstractNumId w:val="21"/>
  </w:num>
  <w:num w:numId="24">
    <w:abstractNumId w:val="5"/>
  </w:num>
  <w:num w:numId="25">
    <w:abstractNumId w:val="15"/>
  </w:num>
  <w:num w:numId="26">
    <w:abstractNumId w:val="17"/>
  </w:num>
  <w:num w:numId="27">
    <w:abstractNumId w:val="33"/>
  </w:num>
  <w:num w:numId="28">
    <w:abstractNumId w:val="9"/>
  </w:num>
  <w:num w:numId="29">
    <w:abstractNumId w:val="12"/>
  </w:num>
  <w:num w:numId="30">
    <w:abstractNumId w:val="6"/>
  </w:num>
  <w:num w:numId="31">
    <w:abstractNumId w:val="28"/>
  </w:num>
  <w:num w:numId="32">
    <w:abstractNumId w:val="14"/>
  </w:num>
  <w:num w:numId="33">
    <w:abstractNumId w:val="8"/>
  </w:num>
  <w:num w:numId="34">
    <w:abstractNumId w:val="16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5HjRcuMBdCFA7R4cX0H78nthME08QXjEAo+VibXC5WcvdO/Z2gl+E5hjVAKOr3tNRe7VpfyRBlFnQeDjd7oskg==" w:salt="ok+o6gJ2Q6FHuCh2niL+4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jS2MDU1NzcxN7NU0lEKTi0uzszPAymwrAUAHhysqSwAAAA="/>
  </w:docVars>
  <w:rsids>
    <w:rsidRoot w:val="005D713A"/>
    <w:rsid w:val="00000092"/>
    <w:rsid w:val="00014BB8"/>
    <w:rsid w:val="000158C2"/>
    <w:rsid w:val="00020EF2"/>
    <w:rsid w:val="00023800"/>
    <w:rsid w:val="00033986"/>
    <w:rsid w:val="000476AE"/>
    <w:rsid w:val="000750A6"/>
    <w:rsid w:val="00076F29"/>
    <w:rsid w:val="0009503A"/>
    <w:rsid w:val="000A0936"/>
    <w:rsid w:val="000A74D2"/>
    <w:rsid w:val="000D26DD"/>
    <w:rsid w:val="000E2213"/>
    <w:rsid w:val="000E7A7F"/>
    <w:rsid w:val="00113F82"/>
    <w:rsid w:val="00117BD8"/>
    <w:rsid w:val="00131235"/>
    <w:rsid w:val="0013182D"/>
    <w:rsid w:val="00133859"/>
    <w:rsid w:val="00140345"/>
    <w:rsid w:val="001439C7"/>
    <w:rsid w:val="001471B8"/>
    <w:rsid w:val="00150001"/>
    <w:rsid w:val="001608C6"/>
    <w:rsid w:val="001831BF"/>
    <w:rsid w:val="00187F18"/>
    <w:rsid w:val="00195CAB"/>
    <w:rsid w:val="001A0F1B"/>
    <w:rsid w:val="001A2189"/>
    <w:rsid w:val="001B0971"/>
    <w:rsid w:val="001C1BC1"/>
    <w:rsid w:val="001D52EB"/>
    <w:rsid w:val="001E1342"/>
    <w:rsid w:val="001F202D"/>
    <w:rsid w:val="001F3791"/>
    <w:rsid w:val="002060D8"/>
    <w:rsid w:val="00223F0F"/>
    <w:rsid w:val="002250CA"/>
    <w:rsid w:val="0024118D"/>
    <w:rsid w:val="00242257"/>
    <w:rsid w:val="0025453E"/>
    <w:rsid w:val="0026350E"/>
    <w:rsid w:val="00296EB6"/>
    <w:rsid w:val="002A2FF3"/>
    <w:rsid w:val="002A6D16"/>
    <w:rsid w:val="002A749B"/>
    <w:rsid w:val="002B7930"/>
    <w:rsid w:val="002C3A25"/>
    <w:rsid w:val="002C5871"/>
    <w:rsid w:val="002D3288"/>
    <w:rsid w:val="002E6226"/>
    <w:rsid w:val="002E6B2E"/>
    <w:rsid w:val="00312D8C"/>
    <w:rsid w:val="003135B6"/>
    <w:rsid w:val="00315F22"/>
    <w:rsid w:val="00316231"/>
    <w:rsid w:val="00324E62"/>
    <w:rsid w:val="003264B9"/>
    <w:rsid w:val="00333011"/>
    <w:rsid w:val="00343669"/>
    <w:rsid w:val="00364E85"/>
    <w:rsid w:val="0037038B"/>
    <w:rsid w:val="003727A7"/>
    <w:rsid w:val="00374D51"/>
    <w:rsid w:val="003807E2"/>
    <w:rsid w:val="003809DB"/>
    <w:rsid w:val="003814CD"/>
    <w:rsid w:val="00391253"/>
    <w:rsid w:val="00393B55"/>
    <w:rsid w:val="00394967"/>
    <w:rsid w:val="003A3094"/>
    <w:rsid w:val="003C34B5"/>
    <w:rsid w:val="003C6ED4"/>
    <w:rsid w:val="003D03C0"/>
    <w:rsid w:val="003D0E35"/>
    <w:rsid w:val="003D21B5"/>
    <w:rsid w:val="003D41E9"/>
    <w:rsid w:val="003D5A33"/>
    <w:rsid w:val="003D7A64"/>
    <w:rsid w:val="003F3D8E"/>
    <w:rsid w:val="00433639"/>
    <w:rsid w:val="00450926"/>
    <w:rsid w:val="00455396"/>
    <w:rsid w:val="00460A12"/>
    <w:rsid w:val="004650FA"/>
    <w:rsid w:val="00465181"/>
    <w:rsid w:val="00481973"/>
    <w:rsid w:val="00487E87"/>
    <w:rsid w:val="00490905"/>
    <w:rsid w:val="004922DD"/>
    <w:rsid w:val="00493DE4"/>
    <w:rsid w:val="004945A8"/>
    <w:rsid w:val="00496481"/>
    <w:rsid w:val="004A62E9"/>
    <w:rsid w:val="004B7555"/>
    <w:rsid w:val="004B7E5C"/>
    <w:rsid w:val="004C345E"/>
    <w:rsid w:val="004C5D58"/>
    <w:rsid w:val="004D4C6A"/>
    <w:rsid w:val="004E2B77"/>
    <w:rsid w:val="004F2314"/>
    <w:rsid w:val="004F4FA9"/>
    <w:rsid w:val="00500D25"/>
    <w:rsid w:val="00500EAF"/>
    <w:rsid w:val="0050483A"/>
    <w:rsid w:val="00525212"/>
    <w:rsid w:val="00540FD3"/>
    <w:rsid w:val="00543CEC"/>
    <w:rsid w:val="00544BE3"/>
    <w:rsid w:val="00553D24"/>
    <w:rsid w:val="00554E2D"/>
    <w:rsid w:val="00562DB4"/>
    <w:rsid w:val="005633B3"/>
    <w:rsid w:val="00567399"/>
    <w:rsid w:val="00567FAF"/>
    <w:rsid w:val="00572DFA"/>
    <w:rsid w:val="005836DC"/>
    <w:rsid w:val="005A1D9A"/>
    <w:rsid w:val="005B2F77"/>
    <w:rsid w:val="005B449F"/>
    <w:rsid w:val="005C4520"/>
    <w:rsid w:val="005C4F9F"/>
    <w:rsid w:val="005C629A"/>
    <w:rsid w:val="005C7F07"/>
    <w:rsid w:val="005D1180"/>
    <w:rsid w:val="005D1911"/>
    <w:rsid w:val="005D45DB"/>
    <w:rsid w:val="005D713A"/>
    <w:rsid w:val="005E52D5"/>
    <w:rsid w:val="005E5AF6"/>
    <w:rsid w:val="005E6F83"/>
    <w:rsid w:val="005F4B36"/>
    <w:rsid w:val="005F5C46"/>
    <w:rsid w:val="00617C99"/>
    <w:rsid w:val="00623948"/>
    <w:rsid w:val="00631904"/>
    <w:rsid w:val="00635323"/>
    <w:rsid w:val="00640E36"/>
    <w:rsid w:val="006441F8"/>
    <w:rsid w:val="006445F3"/>
    <w:rsid w:val="00646ABD"/>
    <w:rsid w:val="006532DF"/>
    <w:rsid w:val="00655C0A"/>
    <w:rsid w:val="006579B8"/>
    <w:rsid w:val="006620EA"/>
    <w:rsid w:val="0066365C"/>
    <w:rsid w:val="00667EF9"/>
    <w:rsid w:val="00670002"/>
    <w:rsid w:val="00672315"/>
    <w:rsid w:val="0069398A"/>
    <w:rsid w:val="006A4BAA"/>
    <w:rsid w:val="006A503B"/>
    <w:rsid w:val="006B0A4A"/>
    <w:rsid w:val="006D01B0"/>
    <w:rsid w:val="006E1D8D"/>
    <w:rsid w:val="006E6965"/>
    <w:rsid w:val="006F6518"/>
    <w:rsid w:val="006F6A01"/>
    <w:rsid w:val="0070075A"/>
    <w:rsid w:val="007072A1"/>
    <w:rsid w:val="00707AAD"/>
    <w:rsid w:val="00716B17"/>
    <w:rsid w:val="00723854"/>
    <w:rsid w:val="00727CE6"/>
    <w:rsid w:val="00740DF9"/>
    <w:rsid w:val="00741D87"/>
    <w:rsid w:val="00742BCD"/>
    <w:rsid w:val="00747E28"/>
    <w:rsid w:val="00756702"/>
    <w:rsid w:val="00765571"/>
    <w:rsid w:val="007743A3"/>
    <w:rsid w:val="00793C19"/>
    <w:rsid w:val="007A49FF"/>
    <w:rsid w:val="007A71B2"/>
    <w:rsid w:val="007B28FC"/>
    <w:rsid w:val="007B2A5D"/>
    <w:rsid w:val="007B5063"/>
    <w:rsid w:val="007C4077"/>
    <w:rsid w:val="007D4FBB"/>
    <w:rsid w:val="007D7F5A"/>
    <w:rsid w:val="007F4B9A"/>
    <w:rsid w:val="007F73F3"/>
    <w:rsid w:val="008047BE"/>
    <w:rsid w:val="00804807"/>
    <w:rsid w:val="0081569C"/>
    <w:rsid w:val="00826875"/>
    <w:rsid w:val="0083017A"/>
    <w:rsid w:val="00832AD3"/>
    <w:rsid w:val="00833896"/>
    <w:rsid w:val="00860713"/>
    <w:rsid w:val="00860BF8"/>
    <w:rsid w:val="00867A04"/>
    <w:rsid w:val="00871DAA"/>
    <w:rsid w:val="00887CE2"/>
    <w:rsid w:val="00891211"/>
    <w:rsid w:val="00892723"/>
    <w:rsid w:val="008B795F"/>
    <w:rsid w:val="008C4382"/>
    <w:rsid w:val="008D56FC"/>
    <w:rsid w:val="008D6C6F"/>
    <w:rsid w:val="008E1084"/>
    <w:rsid w:val="009027A3"/>
    <w:rsid w:val="00903A32"/>
    <w:rsid w:val="00904438"/>
    <w:rsid w:val="00913834"/>
    <w:rsid w:val="009143E6"/>
    <w:rsid w:val="00917C2C"/>
    <w:rsid w:val="009230D5"/>
    <w:rsid w:val="00925A48"/>
    <w:rsid w:val="009321A3"/>
    <w:rsid w:val="009532EC"/>
    <w:rsid w:val="00953C85"/>
    <w:rsid w:val="00957077"/>
    <w:rsid w:val="00957C83"/>
    <w:rsid w:val="00962449"/>
    <w:rsid w:val="009860E1"/>
    <w:rsid w:val="00993BC8"/>
    <w:rsid w:val="00995C8A"/>
    <w:rsid w:val="00995CCF"/>
    <w:rsid w:val="009C0980"/>
    <w:rsid w:val="009C69CE"/>
    <w:rsid w:val="009D5E07"/>
    <w:rsid w:val="009E38D0"/>
    <w:rsid w:val="009F7E7B"/>
    <w:rsid w:val="00A051E2"/>
    <w:rsid w:val="00A06891"/>
    <w:rsid w:val="00A1298E"/>
    <w:rsid w:val="00A1579B"/>
    <w:rsid w:val="00A17456"/>
    <w:rsid w:val="00A218AB"/>
    <w:rsid w:val="00A23042"/>
    <w:rsid w:val="00A263C3"/>
    <w:rsid w:val="00A36735"/>
    <w:rsid w:val="00A4369E"/>
    <w:rsid w:val="00A56631"/>
    <w:rsid w:val="00A646E4"/>
    <w:rsid w:val="00A70208"/>
    <w:rsid w:val="00A86564"/>
    <w:rsid w:val="00A86AD6"/>
    <w:rsid w:val="00AA6BEF"/>
    <w:rsid w:val="00AB000A"/>
    <w:rsid w:val="00AB129C"/>
    <w:rsid w:val="00AC23BA"/>
    <w:rsid w:val="00AD119A"/>
    <w:rsid w:val="00AD514E"/>
    <w:rsid w:val="00AF2570"/>
    <w:rsid w:val="00B10278"/>
    <w:rsid w:val="00B21840"/>
    <w:rsid w:val="00B22D11"/>
    <w:rsid w:val="00B24CAB"/>
    <w:rsid w:val="00B31450"/>
    <w:rsid w:val="00B401B5"/>
    <w:rsid w:val="00B428A4"/>
    <w:rsid w:val="00B46549"/>
    <w:rsid w:val="00B56A42"/>
    <w:rsid w:val="00B5797C"/>
    <w:rsid w:val="00B64F91"/>
    <w:rsid w:val="00B70E99"/>
    <w:rsid w:val="00B81CA0"/>
    <w:rsid w:val="00B90799"/>
    <w:rsid w:val="00B90DF6"/>
    <w:rsid w:val="00B919E6"/>
    <w:rsid w:val="00BA0ED6"/>
    <w:rsid w:val="00BB7DBD"/>
    <w:rsid w:val="00BC4D5E"/>
    <w:rsid w:val="00BF3706"/>
    <w:rsid w:val="00BF6A9F"/>
    <w:rsid w:val="00C00A70"/>
    <w:rsid w:val="00C00D17"/>
    <w:rsid w:val="00C073DF"/>
    <w:rsid w:val="00C1335B"/>
    <w:rsid w:val="00C133F0"/>
    <w:rsid w:val="00C36C57"/>
    <w:rsid w:val="00C515A6"/>
    <w:rsid w:val="00C51A71"/>
    <w:rsid w:val="00C65FAC"/>
    <w:rsid w:val="00C70D26"/>
    <w:rsid w:val="00C73AA9"/>
    <w:rsid w:val="00C762A0"/>
    <w:rsid w:val="00C7669E"/>
    <w:rsid w:val="00C76C2A"/>
    <w:rsid w:val="00C8050E"/>
    <w:rsid w:val="00C97632"/>
    <w:rsid w:val="00CA5F54"/>
    <w:rsid w:val="00CB3D69"/>
    <w:rsid w:val="00CB47C1"/>
    <w:rsid w:val="00CD121E"/>
    <w:rsid w:val="00CD14A5"/>
    <w:rsid w:val="00CD466E"/>
    <w:rsid w:val="00CE391E"/>
    <w:rsid w:val="00CF1898"/>
    <w:rsid w:val="00CF19AD"/>
    <w:rsid w:val="00CF79D7"/>
    <w:rsid w:val="00CF7C21"/>
    <w:rsid w:val="00D017C8"/>
    <w:rsid w:val="00D11F69"/>
    <w:rsid w:val="00D15ED8"/>
    <w:rsid w:val="00D15FBD"/>
    <w:rsid w:val="00D7179F"/>
    <w:rsid w:val="00D92311"/>
    <w:rsid w:val="00D931C0"/>
    <w:rsid w:val="00D952B0"/>
    <w:rsid w:val="00DA7440"/>
    <w:rsid w:val="00DB797F"/>
    <w:rsid w:val="00DC0642"/>
    <w:rsid w:val="00DC5826"/>
    <w:rsid w:val="00DD50EA"/>
    <w:rsid w:val="00DE1DAF"/>
    <w:rsid w:val="00DE2084"/>
    <w:rsid w:val="00DF0386"/>
    <w:rsid w:val="00DF08C6"/>
    <w:rsid w:val="00DF58AF"/>
    <w:rsid w:val="00DF5B79"/>
    <w:rsid w:val="00DF696B"/>
    <w:rsid w:val="00E024A5"/>
    <w:rsid w:val="00E02EC7"/>
    <w:rsid w:val="00E04181"/>
    <w:rsid w:val="00E24A36"/>
    <w:rsid w:val="00E24CFE"/>
    <w:rsid w:val="00E32259"/>
    <w:rsid w:val="00E36460"/>
    <w:rsid w:val="00E41AE1"/>
    <w:rsid w:val="00E51912"/>
    <w:rsid w:val="00E52930"/>
    <w:rsid w:val="00E52A39"/>
    <w:rsid w:val="00E663AD"/>
    <w:rsid w:val="00E719AE"/>
    <w:rsid w:val="00E81364"/>
    <w:rsid w:val="00E815E8"/>
    <w:rsid w:val="00E9334F"/>
    <w:rsid w:val="00E97CEC"/>
    <w:rsid w:val="00EA0D77"/>
    <w:rsid w:val="00EA6BAF"/>
    <w:rsid w:val="00EB6DBD"/>
    <w:rsid w:val="00EC07E3"/>
    <w:rsid w:val="00ED1E4A"/>
    <w:rsid w:val="00ED348A"/>
    <w:rsid w:val="00ED5DD8"/>
    <w:rsid w:val="00EE1D30"/>
    <w:rsid w:val="00EF2460"/>
    <w:rsid w:val="00EF536D"/>
    <w:rsid w:val="00EF56A6"/>
    <w:rsid w:val="00EF72C1"/>
    <w:rsid w:val="00F00948"/>
    <w:rsid w:val="00F07C5B"/>
    <w:rsid w:val="00F10971"/>
    <w:rsid w:val="00F10E4F"/>
    <w:rsid w:val="00F12B72"/>
    <w:rsid w:val="00F14724"/>
    <w:rsid w:val="00F22CBD"/>
    <w:rsid w:val="00F250E2"/>
    <w:rsid w:val="00F2553E"/>
    <w:rsid w:val="00F27425"/>
    <w:rsid w:val="00F3214C"/>
    <w:rsid w:val="00F4290D"/>
    <w:rsid w:val="00F52570"/>
    <w:rsid w:val="00F609B8"/>
    <w:rsid w:val="00F64F4C"/>
    <w:rsid w:val="00F65D2A"/>
    <w:rsid w:val="00F67C4F"/>
    <w:rsid w:val="00F67F7C"/>
    <w:rsid w:val="00F719EE"/>
    <w:rsid w:val="00F91097"/>
    <w:rsid w:val="00F91C3A"/>
    <w:rsid w:val="00F94033"/>
    <w:rsid w:val="00F94A7D"/>
    <w:rsid w:val="00F97BDF"/>
    <w:rsid w:val="00FA1D5D"/>
    <w:rsid w:val="00FA5897"/>
    <w:rsid w:val="00FB45CE"/>
    <w:rsid w:val="00FB58F3"/>
    <w:rsid w:val="00FC5ADA"/>
    <w:rsid w:val="00FD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F57422"/>
  <w15:docId w15:val="{E4C5B2B0-2CCE-4369-8ED5-CCCEA902A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D26"/>
    <w:pPr>
      <w:spacing w:after="0" w:line="240" w:lineRule="auto"/>
    </w:pPr>
    <w:rPr>
      <w:rFonts w:ascii="Arial" w:eastAsiaTheme="minorEastAsia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4E2D"/>
    <w:pPr>
      <w:keepNext/>
      <w:keepLines/>
      <w:spacing w:before="360" w:after="360"/>
      <w:jc w:val="center"/>
      <w:outlineLvl w:val="0"/>
    </w:pPr>
    <w:rPr>
      <w:rFonts w:eastAsiaTheme="majorEastAsia"/>
      <w:b/>
      <w:bCs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AE1"/>
    <w:pPr>
      <w:keepNext/>
      <w:keepLines/>
      <w:shd w:val="clear" w:color="auto" w:fill="005AA5"/>
      <w:spacing w:before="360" w:after="240"/>
      <w:outlineLvl w:val="1"/>
    </w:pPr>
    <w:rPr>
      <w:rFonts w:eastAsiaTheme="majorEastAsia"/>
      <w:b/>
      <w:bCs/>
      <w:color w:val="FFFFFF" w:themeColor="background1"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47BE"/>
    <w:pPr>
      <w:keepNext/>
      <w:keepLines/>
      <w:pBdr>
        <w:bottom w:val="single" w:sz="4" w:space="1" w:color="auto"/>
      </w:pBdr>
      <w:spacing w:before="120" w:after="120"/>
      <w:outlineLvl w:val="2"/>
    </w:pPr>
    <w:rPr>
      <w:rFonts w:eastAsiaTheme="majorEastAsia"/>
      <w:b/>
      <w:sz w:val="28"/>
      <w:szCs w:val="1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5C0A"/>
    <w:pPr>
      <w:keepNext/>
      <w:keepLines/>
      <w:spacing w:before="240" w:after="120"/>
      <w:outlineLvl w:val="3"/>
    </w:pPr>
    <w:rPr>
      <w:rFonts w:eastAsiaTheme="majorEastAsia"/>
      <w:b/>
      <w:i/>
      <w:color w:val="005AA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0345"/>
    <w:pPr>
      <w:keepNext/>
      <w:keepLines/>
      <w:spacing w:before="240" w:after="120"/>
      <w:outlineLvl w:val="4"/>
    </w:pPr>
    <w:rPr>
      <w:rFonts w:eastAsiaTheme="majorEastAsia"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622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4E2D"/>
    <w:rPr>
      <w:rFonts w:ascii="Arial" w:eastAsiaTheme="majorEastAsia" w:hAnsi="Arial" w:cs="Arial"/>
      <w:b/>
      <w:bCs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1AE1"/>
    <w:rPr>
      <w:rFonts w:ascii="Arial" w:eastAsiaTheme="majorEastAsia" w:hAnsi="Arial" w:cs="Arial"/>
      <w:b/>
      <w:bCs/>
      <w:color w:val="FFFFFF" w:themeColor="background1"/>
      <w:sz w:val="32"/>
      <w:szCs w:val="20"/>
      <w:shd w:val="clear" w:color="auto" w:fill="005AA5"/>
    </w:rPr>
  </w:style>
  <w:style w:type="paragraph" w:styleId="ListParagraph">
    <w:name w:val="List Paragraph"/>
    <w:basedOn w:val="Normal"/>
    <w:uiPriority w:val="34"/>
    <w:qFormat/>
    <w:rsid w:val="005D713A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1"/>
    <w:locked/>
    <w:rsid w:val="005D713A"/>
    <w:rPr>
      <w:rFonts w:ascii="Arial" w:hAnsi="Arial" w:cs="Arial"/>
      <w:sz w:val="18"/>
    </w:rPr>
  </w:style>
  <w:style w:type="paragraph" w:customStyle="1" w:styleId="BodyText1">
    <w:name w:val="Body Text1"/>
    <w:link w:val="bodytextChar"/>
    <w:qFormat/>
    <w:rsid w:val="005D713A"/>
    <w:pPr>
      <w:spacing w:after="0" w:line="240" w:lineRule="auto"/>
    </w:pPr>
    <w:rPr>
      <w:rFonts w:ascii="Arial" w:hAnsi="Arial" w:cs="Arial"/>
      <w:sz w:val="18"/>
    </w:rPr>
  </w:style>
  <w:style w:type="table" w:styleId="TableGrid">
    <w:name w:val="Table Grid"/>
    <w:basedOn w:val="TableNormal"/>
    <w:uiPriority w:val="39"/>
    <w:rsid w:val="005D713A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D71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713A"/>
    <w:rPr>
      <w:rFonts w:eastAsiaTheme="minorEastAsia"/>
      <w:szCs w:val="24"/>
    </w:rPr>
  </w:style>
  <w:style w:type="paragraph" w:styleId="Footer">
    <w:name w:val="footer"/>
    <w:basedOn w:val="Normal"/>
    <w:link w:val="FooterChar"/>
    <w:uiPriority w:val="99"/>
    <w:unhideWhenUsed/>
    <w:rsid w:val="005D71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713A"/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13A"/>
    <w:rPr>
      <w:rFonts w:ascii="Tahoma" w:eastAsiaTheme="minorEastAsi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D4C6A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047BE"/>
    <w:rPr>
      <w:rFonts w:ascii="Arial" w:eastAsiaTheme="majorEastAsia" w:hAnsi="Arial" w:cs="Arial"/>
      <w:b/>
      <w:sz w:val="28"/>
      <w:szCs w:val="18"/>
    </w:rPr>
  </w:style>
  <w:style w:type="character" w:styleId="IntenseEmphasis">
    <w:name w:val="Intense Emphasis"/>
    <w:basedOn w:val="DefaultParagraphFont"/>
    <w:uiPriority w:val="21"/>
    <w:qFormat/>
    <w:rsid w:val="00C73AA9"/>
    <w:rPr>
      <w:rFonts w:ascii="Arial" w:hAnsi="Arial"/>
      <w:b/>
      <w:i w:val="0"/>
      <w:iCs/>
      <w:color w:val="auto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655C0A"/>
    <w:rPr>
      <w:rFonts w:ascii="Arial" w:eastAsiaTheme="majorEastAsia" w:hAnsi="Arial" w:cs="Arial"/>
      <w:b/>
      <w:i/>
      <w:color w:val="005AA5"/>
      <w:sz w:val="24"/>
      <w:szCs w:val="24"/>
    </w:rPr>
  </w:style>
  <w:style w:type="character" w:styleId="Strong">
    <w:name w:val="Strong"/>
    <w:basedOn w:val="DefaultParagraphFont"/>
    <w:uiPriority w:val="22"/>
    <w:qFormat/>
    <w:rsid w:val="00F65D2A"/>
    <w:rPr>
      <w:b/>
      <w:bCs/>
      <w:color w:val="0070C0"/>
      <w:sz w:val="20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140345"/>
    <w:rPr>
      <w:rFonts w:ascii="Arial" w:eastAsiaTheme="majorEastAsia" w:hAnsi="Arial" w:cs="Arial"/>
      <w:color w:val="365F91" w:themeColor="accent1" w:themeShade="BF"/>
    </w:rPr>
  </w:style>
  <w:style w:type="paragraph" w:customStyle="1" w:styleId="Default">
    <w:name w:val="Default"/>
    <w:rsid w:val="002E622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6226"/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numbering" w:customStyle="1" w:styleId="HeadingsCulinary">
    <w:name w:val="Headings Culinary"/>
    <w:uiPriority w:val="99"/>
    <w:rsid w:val="002E6226"/>
    <w:pPr>
      <w:numPr>
        <w:numId w:val="6"/>
      </w:numPr>
    </w:pPr>
  </w:style>
  <w:style w:type="paragraph" w:styleId="PlainText">
    <w:name w:val="Plain Text"/>
    <w:basedOn w:val="Normal"/>
    <w:link w:val="PlainTextChar"/>
    <w:unhideWhenUsed/>
    <w:rsid w:val="002E6226"/>
    <w:rPr>
      <w:rFonts w:ascii="Calibri" w:eastAsiaTheme="minorHAnsi" w:hAnsi="Calibri"/>
      <w:szCs w:val="21"/>
    </w:rPr>
  </w:style>
  <w:style w:type="character" w:customStyle="1" w:styleId="PlainTextChar">
    <w:name w:val="Plain Text Char"/>
    <w:basedOn w:val="DefaultParagraphFont"/>
    <w:link w:val="PlainText"/>
    <w:rsid w:val="002E6226"/>
    <w:rPr>
      <w:rFonts w:ascii="Calibri" w:hAnsi="Calibri"/>
      <w:szCs w:val="21"/>
    </w:rPr>
  </w:style>
  <w:style w:type="table" w:customStyle="1" w:styleId="TableGrid1">
    <w:name w:val="Table Grid1"/>
    <w:basedOn w:val="TableNormal"/>
    <w:next w:val="TableGrid"/>
    <w:uiPriority w:val="59"/>
    <w:rsid w:val="00FA58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DE1D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5C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5C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5C8A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C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C8A"/>
    <w:rPr>
      <w:rFonts w:eastAsiaTheme="minorEastAsia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C064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0642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113F82"/>
    <w:pPr>
      <w:spacing w:after="0" w:line="240" w:lineRule="auto"/>
    </w:pPr>
    <w:rPr>
      <w:rFonts w:eastAsiaTheme="minorEastAsia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113F82"/>
    <w:rPr>
      <w:rFonts w:eastAsiaTheme="minorEastAsia"/>
      <w:szCs w:val="24"/>
    </w:rPr>
  </w:style>
  <w:style w:type="paragraph" w:customStyle="1" w:styleId="Pa0">
    <w:name w:val="Pa0"/>
    <w:basedOn w:val="Default"/>
    <w:next w:val="Default"/>
    <w:uiPriority w:val="99"/>
    <w:rsid w:val="006579B8"/>
    <w:pPr>
      <w:spacing w:line="241" w:lineRule="atLeast"/>
    </w:pPr>
    <w:rPr>
      <w:rFonts w:ascii="Lato" w:hAnsi="Lato" w:cstheme="minorBidi"/>
      <w:color w:val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92571081AB749B9B9C782A06E3DF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5C83B-9C60-4EB0-BD8C-54D9CB1D0F9F}"/>
      </w:docPartPr>
      <w:docPartBody>
        <w:p w:rsidR="00D020E8" w:rsidRDefault="00571777" w:rsidP="00571777">
          <w:pPr>
            <w:pStyle w:val="792571081AB749B9B9C782A06E3DF65E2"/>
          </w:pPr>
          <w:r w:rsidRPr="003809DB">
            <w:rPr>
              <w:rStyle w:val="PlaceholderText"/>
              <w:color w:val="404040" w:themeColor="text1" w:themeTint="BF"/>
              <w:sz w:val="20"/>
              <w:szCs w:val="20"/>
            </w:rPr>
            <w:t>Click or tap here to enter Course Code</w:t>
          </w:r>
        </w:p>
      </w:docPartBody>
    </w:docPart>
    <w:docPart>
      <w:docPartPr>
        <w:name w:val="F970FD53CB7B4375B3D2BB6E40BFB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4D0C1-768F-447F-9DFD-311064345360}"/>
      </w:docPartPr>
      <w:docPartBody>
        <w:p w:rsidR="00D020E8" w:rsidRDefault="00571777" w:rsidP="00571777">
          <w:pPr>
            <w:pStyle w:val="F970FD53CB7B4375B3D2BB6E40BFBE0F2"/>
          </w:pPr>
          <w:r w:rsidRPr="000A0936">
            <w:rPr>
              <w:rStyle w:val="PlaceholderText"/>
              <w:color w:val="404040" w:themeColor="text1" w:themeTint="BF"/>
              <w:sz w:val="20"/>
              <w:szCs w:val="20"/>
            </w:rPr>
            <w:t>Click or tap to enter a date.</w:t>
          </w:r>
        </w:p>
      </w:docPartBody>
    </w:docPart>
    <w:docPart>
      <w:docPartPr>
        <w:name w:val="48D6605A6CE8487E83570417DD265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B2835-E452-44A7-8D26-0128F99CAE21}"/>
      </w:docPartPr>
      <w:docPartBody>
        <w:p w:rsidR="00D020E8" w:rsidRDefault="00571777" w:rsidP="00571777">
          <w:pPr>
            <w:pStyle w:val="48D6605A6CE8487E83570417DD2653592"/>
          </w:pPr>
          <w:r w:rsidRPr="000A0936">
            <w:rPr>
              <w:rStyle w:val="PlaceholderText"/>
              <w:color w:val="404040" w:themeColor="text1" w:themeTint="BF"/>
              <w:sz w:val="20"/>
              <w:szCs w:val="20"/>
            </w:rPr>
            <w:t>Click or tap here to enter Student Number</w:t>
          </w:r>
        </w:p>
      </w:docPartBody>
    </w:docPart>
    <w:docPart>
      <w:docPartPr>
        <w:name w:val="8341E1AE430542FFBAD891725F18F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BFBF5-5073-485D-938E-01D77CC07A7E}"/>
      </w:docPartPr>
      <w:docPartBody>
        <w:p w:rsidR="00D020E8" w:rsidRDefault="00571777" w:rsidP="00571777">
          <w:pPr>
            <w:pStyle w:val="8341E1AE430542FFBAD891725F18F9FF2"/>
          </w:pPr>
          <w:r w:rsidRPr="000A0936">
            <w:rPr>
              <w:rStyle w:val="PlaceholderText"/>
              <w:color w:val="404040" w:themeColor="text1" w:themeTint="BF"/>
              <w:sz w:val="20"/>
              <w:szCs w:val="20"/>
            </w:rPr>
            <w:t>Click or tap here to enter Full Name (Last, First)</w:t>
          </w:r>
        </w:p>
      </w:docPartBody>
    </w:docPart>
    <w:docPart>
      <w:docPartPr>
        <w:name w:val="B089F5BA02F148CA9A78887611296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C24DB-5FFC-4B81-A569-1912EB7983B9}"/>
      </w:docPartPr>
      <w:docPartBody>
        <w:p w:rsidR="00D020E8" w:rsidRDefault="00571777" w:rsidP="00571777">
          <w:pPr>
            <w:pStyle w:val="B089F5BA02F148CA9A78887611296D96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B03D4AF7CE13445382894D26CB4E7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FDE27-3CE7-485C-A4A1-07334F9B927A}"/>
      </w:docPartPr>
      <w:docPartBody>
        <w:p w:rsidR="00D020E8" w:rsidRDefault="00571777" w:rsidP="00571777">
          <w:pPr>
            <w:pStyle w:val="B03D4AF7CE13445382894D26CB4E7128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C4DBF79C59064CE28254974F39CCC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B0CAA-2DC6-4392-916D-184CF659ED15}"/>
      </w:docPartPr>
      <w:docPartBody>
        <w:p w:rsidR="00562FF4" w:rsidRDefault="00571777" w:rsidP="00571777">
          <w:pPr>
            <w:pStyle w:val="C4DBF79C59064CE28254974F39CCC891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B01B9734C1034FEFAF00348643513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51333-BD8E-47D6-9020-CA7CC3B40672}"/>
      </w:docPartPr>
      <w:docPartBody>
        <w:p w:rsidR="00637C9B" w:rsidRDefault="00571777" w:rsidP="00571777">
          <w:pPr>
            <w:pStyle w:val="B01B9734C1034FEFAF00348643513BD62"/>
          </w:pPr>
          <w:r w:rsidRPr="000A0936">
            <w:rPr>
              <w:rStyle w:val="PlaceholderText"/>
              <w:color w:val="404040" w:themeColor="text1" w:themeTint="BF"/>
              <w:sz w:val="20"/>
              <w:szCs w:val="20"/>
            </w:rPr>
            <w:t>Click or tap here to enter Course Name</w:t>
          </w:r>
        </w:p>
      </w:docPartBody>
    </w:docPart>
    <w:docPart>
      <w:docPartPr>
        <w:name w:val="80CC5FA3D8A7417CB740046FDD778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1E849-783D-4AF2-B90F-14C9094D3338}"/>
      </w:docPartPr>
      <w:docPartBody>
        <w:p w:rsidR="005F39D7" w:rsidRDefault="00571777" w:rsidP="00571777">
          <w:pPr>
            <w:pStyle w:val="80CC5FA3D8A7417CB740046FDD778267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6D6B550529204DE8A93C63C801415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8F478-B138-41C0-AE28-57F79CB7E5BC}"/>
      </w:docPartPr>
      <w:docPartBody>
        <w:p w:rsidR="005F39D7" w:rsidRDefault="00571777" w:rsidP="00571777">
          <w:pPr>
            <w:pStyle w:val="6D6B550529204DE8A93C63C80141515E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4690FC87C5B74704924FC69E3687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ABCE4-9AA5-43B4-9A69-7EF07C2CD42C}"/>
      </w:docPartPr>
      <w:docPartBody>
        <w:p w:rsidR="005F39D7" w:rsidRDefault="00571777" w:rsidP="00571777">
          <w:pPr>
            <w:pStyle w:val="4690FC87C5B74704924FC69E3687AC94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DF4561B6170045EA9AD82F637EF27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65C5E-2485-4BF7-B3DC-A0C3CE285272}"/>
      </w:docPartPr>
      <w:docPartBody>
        <w:p w:rsidR="005F39D7" w:rsidRDefault="00571777" w:rsidP="00571777">
          <w:pPr>
            <w:pStyle w:val="DF4561B6170045EA9AD82F637EF270C9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2EEA38D52E01465D84531153B0A2D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30ECE-8FEC-4C46-876D-727508B91023}"/>
      </w:docPartPr>
      <w:docPartBody>
        <w:p w:rsidR="005F39D7" w:rsidRDefault="00571777" w:rsidP="00571777">
          <w:pPr>
            <w:pStyle w:val="2EEA38D52E01465D84531153B0A2D61A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61D41E98D3D0401F8B3DBAF9AE4D3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A2CB7-FA32-4266-AD3C-2102B43E6816}"/>
      </w:docPartPr>
      <w:docPartBody>
        <w:p w:rsidR="005F39D7" w:rsidRDefault="00571777" w:rsidP="00571777">
          <w:pPr>
            <w:pStyle w:val="61D41E98D3D0401F8B3DBAF9AE4D34D5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9ED2A4397E5640E49EBC4AE3F0CDA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2CFE6-A828-4156-BCCD-0414B6100D4C}"/>
      </w:docPartPr>
      <w:docPartBody>
        <w:p w:rsidR="005F39D7" w:rsidRDefault="00571777" w:rsidP="00571777">
          <w:pPr>
            <w:pStyle w:val="9ED2A4397E5640E49EBC4AE3F0CDA8C4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2C878AF4D8C9440099C2A83E5EE33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612FE-06DA-48EC-8E61-4EEA923E2258}"/>
      </w:docPartPr>
      <w:docPartBody>
        <w:p w:rsidR="005F39D7" w:rsidRDefault="00571777" w:rsidP="00571777">
          <w:pPr>
            <w:pStyle w:val="2C878AF4D8C9440099C2A83E5EE337BC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A1BAD366227F4AE0B57DAD9C66557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7F1B4-A7F4-4467-84E5-0A5B91250729}"/>
      </w:docPartPr>
      <w:docPartBody>
        <w:p w:rsidR="005F39D7" w:rsidRDefault="00571777" w:rsidP="00571777">
          <w:pPr>
            <w:pStyle w:val="A1BAD366227F4AE0B57DAD9C6655718E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528F7FB2AF9B4D699ABC12CDB1B3B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0A793-77EC-4E3A-8D3C-88D69B02C256}"/>
      </w:docPartPr>
      <w:docPartBody>
        <w:p w:rsidR="005F39D7" w:rsidRDefault="00571777" w:rsidP="00571777">
          <w:pPr>
            <w:pStyle w:val="528F7FB2AF9B4D699ABC12CDB1B3BAF9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AC35BD04B87C49B2967CBF343B731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45230-9615-46E0-BE06-334F05D41575}"/>
      </w:docPartPr>
      <w:docPartBody>
        <w:p w:rsidR="005F39D7" w:rsidRDefault="00571777" w:rsidP="00571777">
          <w:pPr>
            <w:pStyle w:val="AC35BD04B87C49B2967CBF343B731E392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89711E877A4F4C79B6B74CEDAE1A8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CCCAD-19E2-48DC-9C81-F901F364B7E8}"/>
      </w:docPartPr>
      <w:docPartBody>
        <w:p w:rsidR="00AA6F78" w:rsidRDefault="00571777" w:rsidP="00571777">
          <w:pPr>
            <w:pStyle w:val="89711E877A4F4C79B6B74CEDAE1A87E0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32F650F15C694365B82F682EA61A3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C8F5D-574A-4BED-9EC8-4778E3B60711}"/>
      </w:docPartPr>
      <w:docPartBody>
        <w:p w:rsidR="00AA6F78" w:rsidRDefault="00571777" w:rsidP="00571777">
          <w:pPr>
            <w:pStyle w:val="32F650F15C694365B82F682EA61A39A1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C21C85E3CF2A42579D3E6094D6B2E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27C6C-3985-4487-8323-3F3C11EBE56F}"/>
      </w:docPartPr>
      <w:docPartBody>
        <w:p w:rsidR="00AA6F78" w:rsidRDefault="00571777" w:rsidP="00571777">
          <w:pPr>
            <w:pStyle w:val="C21C85E3CF2A42579D3E6094D6B2E52B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F4E9E2F54B7F424DA4D6572CD8B83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99C1A-E7CC-4FC3-A2F6-BED52A9DB067}"/>
      </w:docPartPr>
      <w:docPartBody>
        <w:p w:rsidR="00AA6F78" w:rsidRDefault="00571777" w:rsidP="00571777">
          <w:pPr>
            <w:pStyle w:val="F4E9E2F54B7F424DA4D6572CD8B83D0D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E8C21C04F9D54F39A74A64A8B5CF0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8A040-274C-443A-836F-55594CBCCFE1}"/>
      </w:docPartPr>
      <w:docPartBody>
        <w:p w:rsidR="00AA6F78" w:rsidRDefault="00571777" w:rsidP="00571777">
          <w:pPr>
            <w:pStyle w:val="E8C21C04F9D54F39A74A64A8B5CF093C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299470783AA9474AB81188D127FF3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D477-4D2B-4E5B-A487-B8629A5289A5}"/>
      </w:docPartPr>
      <w:docPartBody>
        <w:p w:rsidR="00AA6F78" w:rsidRDefault="00571777" w:rsidP="00571777">
          <w:pPr>
            <w:pStyle w:val="299470783AA9474AB81188D127FF3658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78C071890C8C43629BF416268EB0D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34813-0226-4397-B766-3906C939679C}"/>
      </w:docPartPr>
      <w:docPartBody>
        <w:p w:rsidR="00AA6F78" w:rsidRDefault="00571777" w:rsidP="00571777">
          <w:pPr>
            <w:pStyle w:val="78C071890C8C43629BF416268EB0D8332"/>
          </w:pPr>
          <w:r w:rsidRPr="009E38D0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1CD81EC33E3B40FFB0EA9B9817A45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1DA73-1984-426D-8A63-F5D68ED221AF}"/>
      </w:docPartPr>
      <w:docPartBody>
        <w:p w:rsidR="00AA6F78" w:rsidRDefault="00571777" w:rsidP="00571777">
          <w:pPr>
            <w:pStyle w:val="1CD81EC33E3B40FFB0EA9B9817A458C8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B108C8F059084AA780854C3C2C250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9B214-CF74-45D1-BD45-67CDE5D61BBF}"/>
      </w:docPartPr>
      <w:docPartBody>
        <w:p w:rsidR="00AA6F78" w:rsidRDefault="00571777" w:rsidP="00571777">
          <w:pPr>
            <w:pStyle w:val="B108C8F059084AA780854C3C2C250E38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A1A6F23D6B1E4069AFC3571E829E5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AFEDB-C3D8-45C0-B7B0-0616F444C1C8}"/>
      </w:docPartPr>
      <w:docPartBody>
        <w:p w:rsidR="00AA6F78" w:rsidRDefault="00571777" w:rsidP="00571777">
          <w:pPr>
            <w:pStyle w:val="A1A6F23D6B1E4069AFC3571E829E5D8B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8279E63A70294D5E9B8BE05B8F719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E6218-2D50-4A18-8A2B-DDE9DCD946EC}"/>
      </w:docPartPr>
      <w:docPartBody>
        <w:p w:rsidR="00AA6F78" w:rsidRDefault="00571777" w:rsidP="00571777">
          <w:pPr>
            <w:pStyle w:val="8279E63A70294D5E9B8BE05B8F719386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EF369496A1E54343B6AF26E630F01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087C8-CF53-4FF3-9489-A88C0AFCC7FC}"/>
      </w:docPartPr>
      <w:docPartBody>
        <w:p w:rsidR="00AA6F78" w:rsidRDefault="00571777" w:rsidP="00571777">
          <w:pPr>
            <w:pStyle w:val="EF369496A1E54343B6AF26E630F0169F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AF1DFBB79CEA47F196A78FD02C1A6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DC161-FFAA-4B3F-8FA3-AC321C21EE31}"/>
      </w:docPartPr>
      <w:docPartBody>
        <w:p w:rsidR="00AA6F78" w:rsidRDefault="00571777" w:rsidP="00571777">
          <w:pPr>
            <w:pStyle w:val="AF1DFBB79CEA47F196A78FD02C1A6E99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7CC9B9F3C7034747BB1938F8F66A2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6C157-0BE7-47C4-8265-6C70EA07A5AF}"/>
      </w:docPartPr>
      <w:docPartBody>
        <w:p w:rsidR="00AA6F78" w:rsidRDefault="00571777" w:rsidP="00571777">
          <w:pPr>
            <w:pStyle w:val="7CC9B9F3C7034747BB1938F8F66A2E0C2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9659E53D804B4F46B7A2EC38CA97E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DEECF-FED7-437E-9D03-D59151C69BCE}"/>
      </w:docPartPr>
      <w:docPartBody>
        <w:p w:rsidR="00AA6F78" w:rsidRDefault="00571777" w:rsidP="00571777">
          <w:pPr>
            <w:pStyle w:val="9659E53D804B4F46B7A2EC38CA97EC65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65CC904C8F6741BE958876A14DF2F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70195-7C51-4EAA-AFD2-A54C03E16D86}"/>
      </w:docPartPr>
      <w:docPartBody>
        <w:p w:rsidR="00AA6F78" w:rsidRDefault="00571777" w:rsidP="00571777">
          <w:pPr>
            <w:pStyle w:val="65CC904C8F6741BE958876A14DF2FFC5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BC895FDA09BA429F8DD091E864353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F0FAF-5260-4199-AF96-23893CB2E643}"/>
      </w:docPartPr>
      <w:docPartBody>
        <w:p w:rsidR="00AA6F78" w:rsidRDefault="00571777" w:rsidP="00571777">
          <w:pPr>
            <w:pStyle w:val="BC895FDA09BA429F8DD091E8643531EA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273817FE149D47BE8FFB58C61D7E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BB98B-F382-4B59-9FB1-BEA7E44A5727}"/>
      </w:docPartPr>
      <w:docPartBody>
        <w:p w:rsidR="00AA6F78" w:rsidRDefault="00571777" w:rsidP="00571777">
          <w:pPr>
            <w:pStyle w:val="273817FE149D47BE8FFB58C61D7E8D03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85E3564BB652456BB16D00E082A7C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D55FB-20A6-46D6-98E1-68511C75BA97}"/>
      </w:docPartPr>
      <w:docPartBody>
        <w:p w:rsidR="00AA6F78" w:rsidRDefault="00571777" w:rsidP="00571777">
          <w:pPr>
            <w:pStyle w:val="85E3564BB652456BB16D00E082A7C050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918E3AD90F374B649B8FE1A97467A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DE560-F013-4986-94CC-8117841E9AA4}"/>
      </w:docPartPr>
      <w:docPartBody>
        <w:p w:rsidR="00AA6F78" w:rsidRDefault="00571777" w:rsidP="00571777">
          <w:pPr>
            <w:pStyle w:val="918E3AD90F374B649B8FE1A97467A651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983DF6A3500A46BFB69F8D0C7F09B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CA2C6-7A48-4B15-AC5E-3C79B6ED9900}"/>
      </w:docPartPr>
      <w:docPartBody>
        <w:p w:rsidR="00AA6F78" w:rsidRDefault="00571777" w:rsidP="00571777">
          <w:pPr>
            <w:pStyle w:val="983DF6A3500A46BFB69F8D0C7F09B15A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CC445C878BC4425CA20AC161B94D8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317F7-AF95-4158-B69C-67BA79CA6C99}"/>
      </w:docPartPr>
      <w:docPartBody>
        <w:p w:rsidR="00AA6F78" w:rsidRDefault="00571777" w:rsidP="00571777">
          <w:pPr>
            <w:pStyle w:val="CC445C878BC4425CA20AC161B94D80D4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63CACA871166477D8A483F863BAF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85CB2-76C4-4592-8D45-C5CF1C82F7EE}"/>
      </w:docPartPr>
      <w:docPartBody>
        <w:p w:rsidR="00AA6F78" w:rsidRDefault="00571777" w:rsidP="00571777">
          <w:pPr>
            <w:pStyle w:val="63CACA871166477D8A483F863BAF6437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E4B9FCDD90544D7F81A2D0C8E1446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B0F3E-B2C0-40FB-AA7B-4F122CFCDA90}"/>
      </w:docPartPr>
      <w:docPartBody>
        <w:p w:rsidR="00AA6F78" w:rsidRDefault="00571777" w:rsidP="00571777">
          <w:pPr>
            <w:pStyle w:val="E4B9FCDD90544D7F81A2D0C8E14466C7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9ED6C98FA9C84EDD8D090AFCF8EF2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84EBF-1EAF-470D-8D37-4C2D04C59E83}"/>
      </w:docPartPr>
      <w:docPartBody>
        <w:p w:rsidR="00AA6F78" w:rsidRDefault="00571777" w:rsidP="00571777">
          <w:pPr>
            <w:pStyle w:val="9ED6C98FA9C84EDD8D090AFCF8EF26A7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7A16D0813AF847F7BFB197D9A6DF6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1E2F9-292A-4200-9AEC-01C9AABF31B0}"/>
      </w:docPartPr>
      <w:docPartBody>
        <w:p w:rsidR="00AA6F78" w:rsidRDefault="00571777" w:rsidP="00571777">
          <w:pPr>
            <w:pStyle w:val="7A16D0813AF847F7BFB197D9A6DF6D07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2C733E129DD340BD95CCDF3335E6E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9B707-8206-4714-AD51-0F26C3F007C9}"/>
      </w:docPartPr>
      <w:docPartBody>
        <w:p w:rsidR="00AA6F78" w:rsidRDefault="00571777" w:rsidP="00571777">
          <w:pPr>
            <w:pStyle w:val="2C733E129DD340BD95CCDF3335E6E9DA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3D793E6B9F764F96B51DA9DE4447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32160-CD5D-426A-A659-47F58EAAE336}"/>
      </w:docPartPr>
      <w:docPartBody>
        <w:p w:rsidR="00AA6F78" w:rsidRDefault="00571777" w:rsidP="00571777">
          <w:pPr>
            <w:pStyle w:val="3D793E6B9F764F96B51DA9DE4447153D2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911C6F878EE0466999C14D2454462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06E26-E679-4DA2-916A-9B4285919228}"/>
      </w:docPartPr>
      <w:docPartBody>
        <w:p w:rsidR="00AA6F78" w:rsidRDefault="00571777" w:rsidP="00571777">
          <w:pPr>
            <w:pStyle w:val="911C6F878EE0466999C14D2454462B67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0195D673C74C45EF9EC1375878746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48578-2E74-4346-BC82-0072F6301621}"/>
      </w:docPartPr>
      <w:docPartBody>
        <w:p w:rsidR="00AA6F78" w:rsidRDefault="00571777" w:rsidP="00571777">
          <w:pPr>
            <w:pStyle w:val="0195D673C74C45EF9EC13758787465DB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749C3CE5B96043639EE50EB9E2B6B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5B14F-B8D3-470A-98E5-8DA0ABB64848}"/>
      </w:docPartPr>
      <w:docPartBody>
        <w:p w:rsidR="00AA6F78" w:rsidRDefault="00571777" w:rsidP="00571777">
          <w:pPr>
            <w:pStyle w:val="749C3CE5B96043639EE50EB9E2B6B671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95F9BA9B524E45A6950F533A4F3CF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11CA0-FA73-460B-929E-972453589CDD}"/>
      </w:docPartPr>
      <w:docPartBody>
        <w:p w:rsidR="00AA6F78" w:rsidRDefault="00571777" w:rsidP="00571777">
          <w:pPr>
            <w:pStyle w:val="95F9BA9B524E45A6950F533A4F3CFA40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C4426F6C078345FF8E79F7E5BED31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42736-B30D-4661-ABDF-989CFA97AC9B}"/>
      </w:docPartPr>
      <w:docPartBody>
        <w:p w:rsidR="00AA6F78" w:rsidRDefault="00571777" w:rsidP="00571777">
          <w:pPr>
            <w:pStyle w:val="C4426F6C078345FF8E79F7E5BED311F4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A25F803637844F5595FEC9DF7FADB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C9593-0F5A-410E-8AD0-0D6C7E0A067A}"/>
      </w:docPartPr>
      <w:docPartBody>
        <w:p w:rsidR="00AA6F78" w:rsidRDefault="00571777" w:rsidP="00571777">
          <w:pPr>
            <w:pStyle w:val="A25F803637844F5595FEC9DF7FADBEF6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1C85583F1EE84D5388335D60BAAEA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CDF6C-3D56-4131-B75B-C9A27A7E09C3}"/>
      </w:docPartPr>
      <w:docPartBody>
        <w:p w:rsidR="00AA6F78" w:rsidRDefault="00571777" w:rsidP="00571777">
          <w:pPr>
            <w:pStyle w:val="1C85583F1EE84D5388335D60BAAEA672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259CED380C3E4C4C840415CB0E28E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476E1-4F25-4ED6-A07D-85202D4257AA}"/>
      </w:docPartPr>
      <w:docPartBody>
        <w:p w:rsidR="00AA6F78" w:rsidRDefault="00571777" w:rsidP="00571777">
          <w:pPr>
            <w:pStyle w:val="259CED380C3E4C4C840415CB0E28E1F2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81467402DC784D10A794CEB3EB773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F27F8-F03F-4579-9173-E2A17E2E1CF3}"/>
      </w:docPartPr>
      <w:docPartBody>
        <w:p w:rsidR="00AA6F78" w:rsidRDefault="00571777" w:rsidP="00571777">
          <w:pPr>
            <w:pStyle w:val="81467402DC784D10A794CEB3EB773160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41668E6ECFD841A593B9E3778E69B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0BFCC-280A-4A21-B787-63FE709DC3D7}"/>
      </w:docPartPr>
      <w:docPartBody>
        <w:p w:rsidR="00AA6F78" w:rsidRDefault="00571777" w:rsidP="00571777">
          <w:pPr>
            <w:pStyle w:val="41668E6ECFD841A593B9E3778E69BA65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3692BCDEA97B486AA116A03334838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0CCBA-82C4-4250-99F5-DD0933B1B03A}"/>
      </w:docPartPr>
      <w:docPartBody>
        <w:p w:rsidR="00AA6F78" w:rsidRDefault="00571777" w:rsidP="00571777">
          <w:pPr>
            <w:pStyle w:val="3692BCDEA97B486AA116A0333483819D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E961BAFFA1174E19B0C1D64A027F6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1C295-8991-4887-ABBD-B68B844E404D}"/>
      </w:docPartPr>
      <w:docPartBody>
        <w:p w:rsidR="00AA6F78" w:rsidRDefault="00571777" w:rsidP="00571777">
          <w:pPr>
            <w:pStyle w:val="E961BAFFA1174E19B0C1D64A027F6146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77FFCCE4CA4F46F4899CC4C54AD84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EE086-7A1D-4CDC-9FCC-44BB59F640C1}"/>
      </w:docPartPr>
      <w:docPartBody>
        <w:p w:rsidR="00AA6F78" w:rsidRDefault="00571777" w:rsidP="00571777">
          <w:pPr>
            <w:pStyle w:val="77FFCCE4CA4F46F4899CC4C54AD84652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B0D43D03B7E44CF69DCAC2F2CB9F9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EA434-F7E8-49F5-974A-FDF42FFCEA36}"/>
      </w:docPartPr>
      <w:docPartBody>
        <w:p w:rsidR="00AA6F78" w:rsidRDefault="00571777" w:rsidP="00571777">
          <w:pPr>
            <w:pStyle w:val="B0D43D03B7E44CF69DCAC2F2CB9F956B2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9AB3B48B009D45148A8A81DF33456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9C6F6-0155-46E8-B593-3A4B0E3A5AB6}"/>
      </w:docPartPr>
      <w:docPartBody>
        <w:p w:rsidR="00DB5DAC" w:rsidRDefault="00571777" w:rsidP="00571777">
          <w:pPr>
            <w:pStyle w:val="9AB3B48B009D45148A8A81DF334560A32"/>
          </w:pPr>
          <w:r w:rsidRPr="000A0936">
            <w:rPr>
              <w:rStyle w:val="PlaceholderText"/>
              <w:color w:val="404040" w:themeColor="text1" w:themeTint="BF"/>
            </w:rPr>
            <w:t>Please enter SME evaluation comments</w:t>
          </w:r>
          <w:r w:rsidRPr="000A0936">
            <w:rPr>
              <w:rStyle w:val="PlaceholderText"/>
              <w:color w:val="595959" w:themeColor="text1" w:themeTint="A6"/>
            </w:rPr>
            <w:t xml:space="preserve"> </w:t>
          </w:r>
        </w:p>
      </w:docPartBody>
    </w:docPart>
    <w:docPart>
      <w:docPartPr>
        <w:name w:val="5A37099FF14744F5AF57777DE4355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8B1C6-A047-4266-87A3-515CE3133AD5}"/>
      </w:docPartPr>
      <w:docPartBody>
        <w:p w:rsidR="002C1C5F" w:rsidRDefault="00571777" w:rsidP="00571777">
          <w:pPr>
            <w:pStyle w:val="5A37099FF14744F5AF57777DE43554503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E74C7BFB6B114B13B144B8AAAFC94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3C60-6D54-407D-86E9-9C70A517C310}"/>
      </w:docPartPr>
      <w:docPartBody>
        <w:p w:rsidR="002C1C5F" w:rsidRDefault="00571777" w:rsidP="00571777">
          <w:pPr>
            <w:pStyle w:val="E74C7BFB6B114B13B144B8AAAFC9414F3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B842FFFBA77540F3AD77F663A8533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8B789-4C10-49B9-A3B6-1B43B89CC1E1}"/>
      </w:docPartPr>
      <w:docPartBody>
        <w:p w:rsidR="002C1C5F" w:rsidRDefault="00571777" w:rsidP="00571777">
          <w:pPr>
            <w:pStyle w:val="B842FFFBA77540F3AD77F663A8533F633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BC1C48B11DA0426586E4CDA0E7006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FCA1A-EF4F-4C62-A5EF-0F8373B3BE4C}"/>
      </w:docPartPr>
      <w:docPartBody>
        <w:p w:rsidR="002C1C5F" w:rsidRDefault="00571777" w:rsidP="00571777">
          <w:pPr>
            <w:pStyle w:val="BC1C48B11DA0426586E4CDA0E7006CDF3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32EC9BC982AB4E9D968792F340126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81EED-DCAC-4C0A-94A0-E0BFCEF70FA4}"/>
      </w:docPartPr>
      <w:docPartBody>
        <w:p w:rsidR="002C1C5F" w:rsidRDefault="00571777" w:rsidP="00571777">
          <w:pPr>
            <w:pStyle w:val="32EC9BC982AB4E9D968792F34012668B3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733858F765E04F0E8DE55A54D798F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83A38-D961-43B1-A500-CD14B2D3487E}"/>
      </w:docPartPr>
      <w:docPartBody>
        <w:p w:rsidR="002C1C5F" w:rsidRDefault="00571777" w:rsidP="00571777">
          <w:pPr>
            <w:pStyle w:val="733858F765E04F0E8DE55A54D798F16B3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87431B06DD874BF59E5A1E1B59EFB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85C74-9471-4A86-8175-54BB01285FF7}"/>
      </w:docPartPr>
      <w:docPartBody>
        <w:p w:rsidR="002C1C5F" w:rsidRDefault="00571777" w:rsidP="00571777">
          <w:pPr>
            <w:pStyle w:val="87431B06DD874BF59E5A1E1B59EFBF263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BCA65BB240AD42B5855D4E385E3E1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C3BEB-2432-4A87-8F37-EB33D13A9D0D}"/>
      </w:docPartPr>
      <w:docPartBody>
        <w:p w:rsidR="002C1C5F" w:rsidRDefault="00571777" w:rsidP="00571777">
          <w:pPr>
            <w:pStyle w:val="BCA65BB240AD42B5855D4E385E3E1CA13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B52318CBF6FE4FD6B267886A010F4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72FEC-0585-4027-9850-5B8BCCCA8BB6}"/>
      </w:docPartPr>
      <w:docPartBody>
        <w:p w:rsidR="002C1C5F" w:rsidRDefault="00571777" w:rsidP="00571777">
          <w:pPr>
            <w:pStyle w:val="B52318CBF6FE4FD6B267886A010F44BE3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0D82D6A027E74409B8DAC0A2AA04F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4CE97-2F1F-4AEF-B8FC-EC9944273EB1}"/>
      </w:docPartPr>
      <w:docPartBody>
        <w:p w:rsidR="002C1C5F" w:rsidRDefault="00571777" w:rsidP="00571777">
          <w:pPr>
            <w:pStyle w:val="0D82D6A027E74409B8DAC0A2AA04F41B3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EE814AE3EA264F8CAAF579239067E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306FF-B7C9-496F-8BFB-7199EA3E0711}"/>
      </w:docPartPr>
      <w:docPartBody>
        <w:p w:rsidR="002C1C5F" w:rsidRDefault="00571777" w:rsidP="00571777">
          <w:pPr>
            <w:pStyle w:val="EE814AE3EA264F8CAAF579239067E0013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5BE4C4AF0C70466B9CA257C638560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91A8B-87C2-480E-8E48-2BD3D57067EE}"/>
      </w:docPartPr>
      <w:docPartBody>
        <w:p w:rsidR="002C1C5F" w:rsidRDefault="00571777" w:rsidP="00571777">
          <w:pPr>
            <w:pStyle w:val="5BE4C4AF0C70466B9CA257C638560F473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D0E5F817788D42119AAC1330B0A15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DDF0C-8514-4A80-8178-5B3B0089EE7B}"/>
      </w:docPartPr>
      <w:docPartBody>
        <w:p w:rsidR="002C1C5F" w:rsidRDefault="00571777" w:rsidP="00571777">
          <w:pPr>
            <w:pStyle w:val="D0E5F817788D42119AAC1330B0A151F03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BE39F7340C314A85B76310AD5036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61FF4-2674-4394-83BD-A00012EE3F08}"/>
      </w:docPartPr>
      <w:docPartBody>
        <w:p w:rsidR="002C1C5F" w:rsidRDefault="00571777" w:rsidP="00571777">
          <w:pPr>
            <w:pStyle w:val="BE39F7340C314A85B76310AD503635BE3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0C81CFA3A80344C0ADD41AFC2C8A0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1B548-31EE-4A67-8AF5-EC340F83FE64}"/>
      </w:docPartPr>
      <w:docPartBody>
        <w:p w:rsidR="002C1C5F" w:rsidRDefault="00571777" w:rsidP="00571777">
          <w:pPr>
            <w:pStyle w:val="0C81CFA3A80344C0ADD41AFC2C8A03FD3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01D20E2F38984720A3B52C190593F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91689-5C09-430B-A097-5391361F7EB2}"/>
      </w:docPartPr>
      <w:docPartBody>
        <w:p w:rsidR="002C1C5F" w:rsidRDefault="00571777" w:rsidP="00571777">
          <w:pPr>
            <w:pStyle w:val="01D20E2F38984720A3B52C190593F80C3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4FA0AC4507184858909CDD592B8D0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979DE-7F99-4E30-8240-EE20B2A78EEC}"/>
      </w:docPartPr>
      <w:docPartBody>
        <w:p w:rsidR="002C1C5F" w:rsidRDefault="00571777" w:rsidP="00571777">
          <w:pPr>
            <w:pStyle w:val="4FA0AC4507184858909CDD592B8D0AD63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563D32E188394C96B6D2A323422FD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55AAF-AB18-44E1-986C-6589B2F58524}"/>
      </w:docPartPr>
      <w:docPartBody>
        <w:p w:rsidR="002C1C5F" w:rsidRDefault="00571777" w:rsidP="00571777">
          <w:pPr>
            <w:pStyle w:val="563D32E188394C96B6D2A323422FDE6C3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ABBA3F6BBDCF40858E0F9F79BEE3C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8A87B-D750-4050-9CA0-C823EBFD59B5}"/>
      </w:docPartPr>
      <w:docPartBody>
        <w:p w:rsidR="002C1C5F" w:rsidRDefault="00571777" w:rsidP="00571777">
          <w:pPr>
            <w:pStyle w:val="ABBA3F6BBDCF40858E0F9F79BEE3CAFC3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E17E6E8CF55E4E64BDED3740CEFA1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88433-1A80-41C2-B132-464D13227FA5}"/>
      </w:docPartPr>
      <w:docPartBody>
        <w:p w:rsidR="002C1C5F" w:rsidRDefault="00571777" w:rsidP="00571777">
          <w:pPr>
            <w:pStyle w:val="E17E6E8CF55E4E64BDED3740CEFA14713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61D9C1D36472498BA863AC015B1C9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BD5B5-945C-4919-AC05-18D933AFF5C8}"/>
      </w:docPartPr>
      <w:docPartBody>
        <w:p w:rsidR="002C1C5F" w:rsidRDefault="00571777" w:rsidP="00571777">
          <w:pPr>
            <w:pStyle w:val="61D9C1D36472498BA863AC015B1C90303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9697F3215FF2411E9FECE7D096DD4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1863D-2A8F-4D42-A418-15F9D2A835A3}"/>
      </w:docPartPr>
      <w:docPartBody>
        <w:p w:rsidR="002C1C5F" w:rsidRDefault="00571777" w:rsidP="00571777">
          <w:pPr>
            <w:pStyle w:val="9697F3215FF2411E9FECE7D096DD459F3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639C1279B5DA4C05B4C60CF2A2DCB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6E643-AC72-4173-BCAA-BC2EA2998794}"/>
      </w:docPartPr>
      <w:docPartBody>
        <w:p w:rsidR="002C1C5F" w:rsidRDefault="00571777" w:rsidP="00571777">
          <w:pPr>
            <w:pStyle w:val="639C1279B5DA4C05B4C60CF2A2DCB4133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DDE9893F92A849A7B6D7B75608C46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AEC8B-B7AC-43BD-9471-F38B26C485F7}"/>
      </w:docPartPr>
      <w:docPartBody>
        <w:p w:rsidR="002C1C5F" w:rsidRDefault="00571777" w:rsidP="00571777">
          <w:pPr>
            <w:pStyle w:val="DDE9893F92A849A7B6D7B75608C46D903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ABB9B901ED2446C1AD6B13BAF1A13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8F009-7B10-4863-A54B-8DE9EAAFE586}"/>
      </w:docPartPr>
      <w:docPartBody>
        <w:p w:rsidR="002C1C5F" w:rsidRDefault="00571777" w:rsidP="00571777">
          <w:pPr>
            <w:pStyle w:val="ABB9B901ED2446C1AD6B13BAF1A130A03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B3C49FA474DA44F588778DC4D6BCE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A936-66CC-4F92-BF53-2E9050444D99}"/>
      </w:docPartPr>
      <w:docPartBody>
        <w:p w:rsidR="002C1C5F" w:rsidRDefault="00571777" w:rsidP="00571777">
          <w:pPr>
            <w:pStyle w:val="B3C49FA474DA44F588778DC4D6BCE95E3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1645E38F8BA64726AEE73DA1E5A53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FB526-2B03-4284-B541-D37577B80745}"/>
      </w:docPartPr>
      <w:docPartBody>
        <w:p w:rsidR="002C1C5F" w:rsidRDefault="00571777" w:rsidP="00571777">
          <w:pPr>
            <w:pStyle w:val="1645E38F8BA64726AEE73DA1E5A53EA03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73A6214C617B42E0A736A1E04D453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CF8A8-2A53-4E4B-8880-335910C5F612}"/>
      </w:docPartPr>
      <w:docPartBody>
        <w:p w:rsidR="002C1C5F" w:rsidRDefault="00571777" w:rsidP="00571777">
          <w:pPr>
            <w:pStyle w:val="73A6214C617B42E0A736A1E04D4530723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A609D5EDCA47401BA77442853103F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C9A95-A249-466F-9F32-3D848353C566}"/>
      </w:docPartPr>
      <w:docPartBody>
        <w:p w:rsidR="002C1C5F" w:rsidRDefault="00571777" w:rsidP="00571777">
          <w:pPr>
            <w:pStyle w:val="A609D5EDCA47401BA77442853103FD9B3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CE49BB35D2354AB284D3F3F157C8A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FD991-4DCD-4A8D-9737-5D2FD765EBD2}"/>
      </w:docPartPr>
      <w:docPartBody>
        <w:p w:rsidR="002C1C5F" w:rsidRDefault="00571777" w:rsidP="00571777">
          <w:pPr>
            <w:pStyle w:val="CE49BB35D2354AB284D3F3F157C8ACEE3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C0DFD208AB2D49AD9A753A887E501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7774F-A16E-4094-B264-65F4CE7B75DE}"/>
      </w:docPartPr>
      <w:docPartBody>
        <w:p w:rsidR="002C1C5F" w:rsidRDefault="00571777" w:rsidP="00571777">
          <w:pPr>
            <w:pStyle w:val="C0DFD208AB2D49AD9A753A887E501FFA3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53C2830C8F9B4FD088CC4F95C912A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9F35E-B9E0-4BD5-9447-1687BA81DDBF}"/>
      </w:docPartPr>
      <w:docPartBody>
        <w:p w:rsidR="002C1C5F" w:rsidRDefault="00571777" w:rsidP="00571777">
          <w:pPr>
            <w:pStyle w:val="53C2830C8F9B4FD088CC4F95C912AAC03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  <w:docPart>
      <w:docPartPr>
        <w:name w:val="DE22F9D9AAD04E5481847F07A910A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DC8BD-B593-42C0-B457-073B3FB3E3DE}"/>
      </w:docPartPr>
      <w:docPartBody>
        <w:p w:rsidR="002C1C5F" w:rsidRDefault="00571777" w:rsidP="00571777">
          <w:pPr>
            <w:pStyle w:val="DE22F9D9AAD04E5481847F07A910AD783"/>
          </w:pPr>
          <w:r w:rsidRPr="000A0936">
            <w:rPr>
              <w:rStyle w:val="PlaceholderText"/>
              <w:color w:val="404040" w:themeColor="text1" w:themeTint="BF"/>
            </w:rPr>
            <w:t>Choose a measure</w:t>
          </w:r>
        </w:p>
      </w:docPartBody>
    </w:docPart>
    <w:docPart>
      <w:docPartPr>
        <w:name w:val="8CCFE8D5496E4A5B91BFCC68203C4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FE15D-F54E-41EB-92B1-7C67C41A63F7}"/>
      </w:docPartPr>
      <w:docPartBody>
        <w:p w:rsidR="002C1C5F" w:rsidRDefault="00571777" w:rsidP="00571777">
          <w:pPr>
            <w:pStyle w:val="8CCFE8D5496E4A5B91BFCC68203C41933"/>
          </w:pPr>
          <w:r w:rsidRPr="000A0936">
            <w:rPr>
              <w:rStyle w:val="PlaceholderText"/>
              <w:color w:val="404040" w:themeColor="text1" w:themeTint="BF"/>
            </w:rPr>
            <w:t>Please enter example of prior experience</w:t>
          </w:r>
        </w:p>
      </w:docPartBody>
    </w:docPart>
    <w:docPart>
      <w:docPartPr>
        <w:name w:val="B42C5CB3741848F5AB3C4A37D9822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4D69A-7241-4571-90CA-3C9E0FA6B0BA}"/>
      </w:docPartPr>
      <w:docPartBody>
        <w:p w:rsidR="002C1C5F" w:rsidRDefault="00571777" w:rsidP="00571777">
          <w:pPr>
            <w:pStyle w:val="B42C5CB3741848F5AB3C4A37D98223D03"/>
          </w:pPr>
          <w:r w:rsidRPr="000A0936">
            <w:rPr>
              <w:rStyle w:val="PlaceholderText"/>
              <w:color w:val="404040" w:themeColor="text1" w:themeTint="BF"/>
            </w:rPr>
            <w:t>Self-assess your proficiency</w:t>
          </w:r>
        </w:p>
      </w:docPartBody>
    </w:docPart>
    <w:docPart>
      <w:docPartPr>
        <w:name w:val="377EFAC5103248DCB43269F7A634C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5675A-B7E0-45F8-B5D3-639561C15012}"/>
      </w:docPartPr>
      <w:docPartBody>
        <w:p w:rsidR="002C1C5F" w:rsidRDefault="00571777" w:rsidP="00571777">
          <w:pPr>
            <w:pStyle w:val="377EFAC5103248DCB43269F7A634C6AF3"/>
          </w:pPr>
          <w:r w:rsidRPr="000A0936">
            <w:rPr>
              <w:rStyle w:val="PlaceholderText"/>
              <w:color w:val="404040" w:themeColor="text1" w:themeTint="BF"/>
            </w:rPr>
            <w:t>Choose level of proficiency achiev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20E8"/>
    <w:rsid w:val="00033289"/>
    <w:rsid w:val="00044C86"/>
    <w:rsid w:val="001466D7"/>
    <w:rsid w:val="001A73E8"/>
    <w:rsid w:val="002C1C5F"/>
    <w:rsid w:val="002C51D5"/>
    <w:rsid w:val="002E51A1"/>
    <w:rsid w:val="00457281"/>
    <w:rsid w:val="005446BB"/>
    <w:rsid w:val="00562FF4"/>
    <w:rsid w:val="00571777"/>
    <w:rsid w:val="005F39D7"/>
    <w:rsid w:val="00637C9B"/>
    <w:rsid w:val="0065120D"/>
    <w:rsid w:val="007375A5"/>
    <w:rsid w:val="00750781"/>
    <w:rsid w:val="00775936"/>
    <w:rsid w:val="008948E8"/>
    <w:rsid w:val="009E38BE"/>
    <w:rsid w:val="00A4440A"/>
    <w:rsid w:val="00AA6F78"/>
    <w:rsid w:val="00BA54F9"/>
    <w:rsid w:val="00BF15A8"/>
    <w:rsid w:val="00C36953"/>
    <w:rsid w:val="00C85C49"/>
    <w:rsid w:val="00D020E8"/>
    <w:rsid w:val="00D2028C"/>
    <w:rsid w:val="00D7350E"/>
    <w:rsid w:val="00D839B5"/>
    <w:rsid w:val="00DB5DAC"/>
    <w:rsid w:val="00E1632D"/>
    <w:rsid w:val="00EE0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1777"/>
    <w:rPr>
      <w:color w:val="808080"/>
    </w:rPr>
  </w:style>
  <w:style w:type="paragraph" w:customStyle="1" w:styleId="792571081AB749B9B9C782A06E3DF65E2">
    <w:name w:val="792571081AB749B9B9C782A06E3DF65E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01B9734C1034FEFAF00348643513BD62">
    <w:name w:val="B01B9734C1034FEFAF00348643513BD6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F970FD53CB7B4375B3D2BB6E40BFBE0F2">
    <w:name w:val="F970FD53CB7B4375B3D2BB6E40BFBE0F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48D6605A6CE8487E83570417DD2653592">
    <w:name w:val="48D6605A6CE8487E83570417DD265359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8341E1AE430542FFBAD891725F18F9FF2">
    <w:name w:val="8341E1AE430542FFBAD891725F18F9FF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DE22F9D9AAD04E5481847F07A910AD783">
    <w:name w:val="DE22F9D9AAD04E5481847F07A910AD78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8CCFE8D5496E4A5B91BFCC68203C41933">
    <w:name w:val="8CCFE8D5496E4A5B91BFCC68203C4193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42C5CB3741848F5AB3C4A37D98223D03">
    <w:name w:val="B42C5CB3741848F5AB3C4A37D98223D0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377EFAC5103248DCB43269F7A634C6AF3">
    <w:name w:val="377EFAC5103248DCB43269F7A634C6AF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89711E877A4F4C79B6B74CEDAE1A87E02">
    <w:name w:val="89711E877A4F4C79B6B74CEDAE1A87E0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80CC5FA3D8A7417CB740046FDD7782672">
    <w:name w:val="80CC5FA3D8A7417CB740046FDD778267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911C6F878EE0466999C14D2454462B672">
    <w:name w:val="911C6F878EE0466999C14D2454462B67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9659E53D804B4F46B7A2EC38CA97EC652">
    <w:name w:val="9659E53D804B4F46B7A2EC38CA97EC65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32F650F15C694365B82F682EA61A39A12">
    <w:name w:val="32F650F15C694365B82F682EA61A39A1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6D6B550529204DE8A93C63C80141515E2">
    <w:name w:val="6D6B550529204DE8A93C63C80141515E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0195D673C74C45EF9EC13758787465DB2">
    <w:name w:val="0195D673C74C45EF9EC13758787465DB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65CC904C8F6741BE958876A14DF2FFC52">
    <w:name w:val="65CC904C8F6741BE958876A14DF2FFC5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C21C85E3CF2A42579D3E6094D6B2E52B2">
    <w:name w:val="C21C85E3CF2A42579D3E6094D6B2E52B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4690FC87C5B74704924FC69E3687AC942">
    <w:name w:val="4690FC87C5B74704924FC69E3687AC94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749C3CE5B96043639EE50EB9E2B6B6712">
    <w:name w:val="749C3CE5B96043639EE50EB9E2B6B671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C895FDA09BA429F8DD091E8643531EA2">
    <w:name w:val="BC895FDA09BA429F8DD091E8643531EA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F4E9E2F54B7F424DA4D6572CD8B83D0D2">
    <w:name w:val="F4E9E2F54B7F424DA4D6572CD8B83D0D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DF4561B6170045EA9AD82F637EF270C92">
    <w:name w:val="DF4561B6170045EA9AD82F637EF270C9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95F9BA9B524E45A6950F533A4F3CFA402">
    <w:name w:val="95F9BA9B524E45A6950F533A4F3CFA40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273817FE149D47BE8FFB58C61D7E8D032">
    <w:name w:val="273817FE149D47BE8FFB58C61D7E8D03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E8C21C04F9D54F39A74A64A8B5CF093C2">
    <w:name w:val="E8C21C04F9D54F39A74A64A8B5CF093C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2EEA38D52E01465D84531153B0A2D61A2">
    <w:name w:val="2EEA38D52E01465D84531153B0A2D61A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C4426F6C078345FF8E79F7E5BED311F42">
    <w:name w:val="C4426F6C078345FF8E79F7E5BED311F4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85E3564BB652456BB16D00E082A7C0502">
    <w:name w:val="85E3564BB652456BB16D00E082A7C050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299470783AA9474AB81188D127FF36582">
    <w:name w:val="299470783AA9474AB81188D127FF3658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61D41E98D3D0401F8B3DBAF9AE4D34D52">
    <w:name w:val="61D41E98D3D0401F8B3DBAF9AE4D34D5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A25F803637844F5595FEC9DF7FADBEF62">
    <w:name w:val="A25F803637844F5595FEC9DF7FADBEF6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918E3AD90F374B649B8FE1A97467A6512">
    <w:name w:val="918E3AD90F374B649B8FE1A97467A651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A609D5EDCA47401BA77442853103FD9B3">
    <w:name w:val="A609D5EDCA47401BA77442853103FD9B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CE49BB35D2354AB284D3F3F157C8ACEE3">
    <w:name w:val="CE49BB35D2354AB284D3F3F157C8ACEE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C0DFD208AB2D49AD9A753A887E501FFA3">
    <w:name w:val="C0DFD208AB2D49AD9A753A887E501FFA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53C2830C8F9B4FD088CC4F95C912AAC03">
    <w:name w:val="53C2830C8F9B4FD088CC4F95C912AAC0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5A37099FF14744F5AF57777DE43554503">
    <w:name w:val="5A37099FF14744F5AF57777DE4355450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E74C7BFB6B114B13B144B8AAAFC9414F3">
    <w:name w:val="E74C7BFB6B114B13B144B8AAAFC9414F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842FFFBA77540F3AD77F663A8533F633">
    <w:name w:val="B842FFFBA77540F3AD77F663A8533F63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C1C48B11DA0426586E4CDA0E7006CDF3">
    <w:name w:val="BC1C48B11DA0426586E4CDA0E7006CDF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32EC9BC982AB4E9D968792F34012668B3">
    <w:name w:val="32EC9BC982AB4E9D968792F34012668B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733858F765E04F0E8DE55A54D798F16B3">
    <w:name w:val="733858F765E04F0E8DE55A54D798F16B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87431B06DD874BF59E5A1E1B59EFBF263">
    <w:name w:val="87431B06DD874BF59E5A1E1B59EFBF26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CA65BB240AD42B5855D4E385E3E1CA13">
    <w:name w:val="BCA65BB240AD42B5855D4E385E3E1CA1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52318CBF6FE4FD6B267886A010F44BE3">
    <w:name w:val="B52318CBF6FE4FD6B267886A010F44BE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0D82D6A027E74409B8DAC0A2AA04F41B3">
    <w:name w:val="0D82D6A027E74409B8DAC0A2AA04F41B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EE814AE3EA264F8CAAF579239067E0013">
    <w:name w:val="EE814AE3EA264F8CAAF579239067E001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5BE4C4AF0C70466B9CA257C638560F473">
    <w:name w:val="5BE4C4AF0C70466B9CA257C638560F47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D0E5F817788D42119AAC1330B0A151F03">
    <w:name w:val="D0E5F817788D42119AAC1330B0A151F0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E39F7340C314A85B76310AD503635BE3">
    <w:name w:val="BE39F7340C314A85B76310AD503635BE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0C81CFA3A80344C0ADD41AFC2C8A03FD3">
    <w:name w:val="0C81CFA3A80344C0ADD41AFC2C8A03FD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01D20E2F38984720A3B52C190593F80C3">
    <w:name w:val="01D20E2F38984720A3B52C190593F80C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4FA0AC4507184858909CDD592B8D0AD63">
    <w:name w:val="4FA0AC4507184858909CDD592B8D0AD6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563D32E188394C96B6D2A323422FDE6C3">
    <w:name w:val="563D32E188394C96B6D2A323422FDE6C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ABBA3F6BBDCF40858E0F9F79BEE3CAFC3">
    <w:name w:val="ABBA3F6BBDCF40858E0F9F79BEE3CAFC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E17E6E8CF55E4E64BDED3740CEFA14713">
    <w:name w:val="E17E6E8CF55E4E64BDED3740CEFA1471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61D9C1D36472498BA863AC015B1C90303">
    <w:name w:val="61D9C1D36472498BA863AC015B1C9030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9697F3215FF2411E9FECE7D096DD459F3">
    <w:name w:val="9697F3215FF2411E9FECE7D096DD459F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639C1279B5DA4C05B4C60CF2A2DCB4133">
    <w:name w:val="639C1279B5DA4C05B4C60CF2A2DCB413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DDE9893F92A849A7B6D7B75608C46D903">
    <w:name w:val="DDE9893F92A849A7B6D7B75608C46D90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ABB9B901ED2446C1AD6B13BAF1A130A03">
    <w:name w:val="ABB9B901ED2446C1AD6B13BAF1A130A0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3C49FA474DA44F588778DC4D6BCE95E3">
    <w:name w:val="B3C49FA474DA44F588778DC4D6BCE95E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1645E38F8BA64726AEE73DA1E5A53EA03">
    <w:name w:val="1645E38F8BA64726AEE73DA1E5A53EA0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73A6214C617B42E0A736A1E04D4530723">
    <w:name w:val="73A6214C617B42E0A736A1E04D4530723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78C071890C8C43629BF416268EB0D8332">
    <w:name w:val="78C071890C8C43629BF416268EB0D833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089F5BA02F148CA9A78887611296D962">
    <w:name w:val="B089F5BA02F148CA9A78887611296D96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1C85583F1EE84D5388335D60BAAEA6722">
    <w:name w:val="1C85583F1EE84D5388335D60BAAEA672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983DF6A3500A46BFB69F8D0C7F09B15A2">
    <w:name w:val="983DF6A3500A46BFB69F8D0C7F09B15A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1CD81EC33E3B40FFB0EA9B9817A458C82">
    <w:name w:val="1CD81EC33E3B40FFB0EA9B9817A458C8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03D4AF7CE13445382894D26CB4E71282">
    <w:name w:val="B03D4AF7CE13445382894D26CB4E7128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259CED380C3E4C4C840415CB0E28E1F22">
    <w:name w:val="259CED380C3E4C4C840415CB0E28E1F2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CC445C878BC4425CA20AC161B94D80D42">
    <w:name w:val="CC445C878BC4425CA20AC161B94D80D4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108C8F059084AA780854C3C2C250E382">
    <w:name w:val="B108C8F059084AA780854C3C2C250E38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9ED2A4397E5640E49EBC4AE3F0CDA8C42">
    <w:name w:val="9ED2A4397E5640E49EBC4AE3F0CDA8C4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81467402DC784D10A794CEB3EB7731602">
    <w:name w:val="81467402DC784D10A794CEB3EB773160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63CACA871166477D8A483F863BAF64372">
    <w:name w:val="63CACA871166477D8A483F863BAF6437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A1A6F23D6B1E4069AFC3571E829E5D8B2">
    <w:name w:val="A1A6F23D6B1E4069AFC3571E829E5D8B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2C878AF4D8C9440099C2A83E5EE337BC2">
    <w:name w:val="2C878AF4D8C9440099C2A83E5EE337BC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41668E6ECFD841A593B9E3778E69BA652">
    <w:name w:val="41668E6ECFD841A593B9E3778E69BA65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E4B9FCDD90544D7F81A2D0C8E14466C72">
    <w:name w:val="E4B9FCDD90544D7F81A2D0C8E14466C7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8279E63A70294D5E9B8BE05B8F7193862">
    <w:name w:val="8279E63A70294D5E9B8BE05B8F719386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A1BAD366227F4AE0B57DAD9C6655718E2">
    <w:name w:val="A1BAD366227F4AE0B57DAD9C6655718E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3692BCDEA97B486AA116A0333483819D2">
    <w:name w:val="3692BCDEA97B486AA116A0333483819D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9ED6C98FA9C84EDD8D090AFCF8EF26A72">
    <w:name w:val="9ED6C98FA9C84EDD8D090AFCF8EF26A7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EF369496A1E54343B6AF26E630F0169F2">
    <w:name w:val="EF369496A1E54343B6AF26E630F0169F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528F7FB2AF9B4D699ABC12CDB1B3BAF92">
    <w:name w:val="528F7FB2AF9B4D699ABC12CDB1B3BAF9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E961BAFFA1174E19B0C1D64A027F61462">
    <w:name w:val="E961BAFFA1174E19B0C1D64A027F6146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7A16D0813AF847F7BFB197D9A6DF6D072">
    <w:name w:val="7A16D0813AF847F7BFB197D9A6DF6D07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AF1DFBB79CEA47F196A78FD02C1A6E992">
    <w:name w:val="AF1DFBB79CEA47F196A78FD02C1A6E99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C4DBF79C59064CE28254974F39CCC8912">
    <w:name w:val="C4DBF79C59064CE28254974F39CCC891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77FFCCE4CA4F46F4899CC4C54AD846522">
    <w:name w:val="77FFCCE4CA4F46F4899CC4C54AD84652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2C733E129DD340BD95CCDF3335E6E9DA2">
    <w:name w:val="2C733E129DD340BD95CCDF3335E6E9DA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7CC9B9F3C7034747BB1938F8F66A2E0C2">
    <w:name w:val="7CC9B9F3C7034747BB1938F8F66A2E0C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AC35BD04B87C49B2967CBF343B731E392">
    <w:name w:val="AC35BD04B87C49B2967CBF343B731E39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B0D43D03B7E44CF69DCAC2F2CB9F956B2">
    <w:name w:val="B0D43D03B7E44CF69DCAC2F2CB9F956B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3D793E6B9F764F96B51DA9DE4447153D2">
    <w:name w:val="3D793E6B9F764F96B51DA9DE4447153D2"/>
    <w:rsid w:val="00571777"/>
    <w:pPr>
      <w:spacing w:after="0" w:line="240" w:lineRule="auto"/>
    </w:pPr>
    <w:rPr>
      <w:rFonts w:ascii="Arial" w:hAnsi="Arial" w:cs="Arial"/>
    </w:rPr>
  </w:style>
  <w:style w:type="paragraph" w:customStyle="1" w:styleId="9AB3B48B009D45148A8A81DF334560A32">
    <w:name w:val="9AB3B48B009D45148A8A81DF334560A32"/>
    <w:rsid w:val="00571777"/>
    <w:pPr>
      <w:spacing w:after="0" w:line="240" w:lineRule="auto"/>
    </w:pPr>
    <w:rPr>
      <w:rFonts w:ascii="Arial" w:hAnsi="Arial" w:cs="Ari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045206BF3B704B9B47C6565C1D9D34" ma:contentTypeVersion="13" ma:contentTypeDescription="Create a new document." ma:contentTypeScope="" ma:versionID="7f01ee82a62c73c8a19bb6152dba8c78">
  <xsd:schema xmlns:xsd="http://www.w3.org/2001/XMLSchema" xmlns:xs="http://www.w3.org/2001/XMLSchema" xmlns:p="http://schemas.microsoft.com/office/2006/metadata/properties" xmlns:ns3="d31cea02-af0b-49d5-9bcd-42a30ff908f4" xmlns:ns4="7c583c6f-a8ea-48f3-a50e-d86defe85341" targetNamespace="http://schemas.microsoft.com/office/2006/metadata/properties" ma:root="true" ma:fieldsID="f6206b6194abce770f1c56b408f8a6bd" ns3:_="" ns4:_="">
    <xsd:import namespace="d31cea02-af0b-49d5-9bcd-42a30ff908f4"/>
    <xsd:import namespace="7c583c6f-a8ea-48f3-a50e-d86defe853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cea02-af0b-49d5-9bcd-42a30ff908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83c6f-a8ea-48f3-a50e-d86defe85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E3901E-E83D-4C5F-9239-E4F319CAC6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3C85FD-AACE-4859-A8AB-4472205022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1cea02-af0b-49d5-9bcd-42a30ff908f4"/>
    <ds:schemaRef ds:uri="7c583c6f-a8ea-48f3-a50e-d86defe853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D131A4-22FE-496A-82C5-FADE9CC2D4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0F21EF6-3ED6-4C4E-81F9-C60B92DE9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696</Words>
  <Characters>15371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R General Self-Assessment V2</vt:lpstr>
    </vt:vector>
  </TitlesOfParts>
  <Company>GBC</Company>
  <LinksUpToDate>false</LinksUpToDate>
  <CharactersWithSpaces>18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 PLAR Self-Assessment Form</dc:title>
  <dc:creator>GBC USER;Fabiola Murphy</dc:creator>
  <cp:lastModifiedBy>Iuliia Okseniuk</cp:lastModifiedBy>
  <cp:revision>2</cp:revision>
  <cp:lastPrinted>2020-09-23T15:16:00Z</cp:lastPrinted>
  <dcterms:created xsi:type="dcterms:W3CDTF">2021-10-18T12:38:00Z</dcterms:created>
  <dcterms:modified xsi:type="dcterms:W3CDTF">2021-10-18T12:38:00Z</dcterms:modified>
  <cp:version>2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045206BF3B704B9B47C6565C1D9D34</vt:lpwstr>
  </property>
</Properties>
</file>